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9DEA7" w14:textId="0CE7FDA4" w:rsidR="0021197E" w:rsidRDefault="00CA7E56" w:rsidP="0098631F">
      <w:pPr>
        <w:jc w:val="center"/>
        <w:rPr>
          <w:rFonts w:ascii="黑体" w:eastAsia="黑体" w:hAnsi="黑体"/>
          <w:b/>
          <w:bCs/>
          <w:sz w:val="28"/>
          <w:szCs w:val="28"/>
          <w:lang w:eastAsia="zh-CN"/>
        </w:rPr>
      </w:pPr>
      <w:bookmarkStart w:id="0" w:name="简单c语言编译器"/>
      <w:r w:rsidRPr="0098631F">
        <w:rPr>
          <w:rFonts w:ascii="黑体" w:eastAsia="黑体" w:hAnsi="黑体" w:hint="eastAsia"/>
          <w:b/>
          <w:bCs/>
          <w:sz w:val="28"/>
          <w:szCs w:val="28"/>
          <w:lang w:eastAsia="zh-CN"/>
        </w:rPr>
        <w:t>简单</w:t>
      </w:r>
      <w:r w:rsidRPr="0098631F">
        <w:rPr>
          <w:rFonts w:ascii="黑体" w:eastAsia="黑体" w:hAnsi="黑体"/>
          <w:b/>
          <w:bCs/>
          <w:sz w:val="28"/>
          <w:szCs w:val="28"/>
          <w:lang w:eastAsia="zh-CN"/>
        </w:rPr>
        <w:t>C</w:t>
      </w:r>
      <w:r w:rsidRPr="0098631F">
        <w:rPr>
          <w:rFonts w:ascii="黑体" w:eastAsia="黑体" w:hAnsi="黑体" w:hint="eastAsia"/>
          <w:b/>
          <w:bCs/>
          <w:sz w:val="28"/>
          <w:szCs w:val="28"/>
          <w:lang w:eastAsia="zh-CN"/>
        </w:rPr>
        <w:t>语言编译器</w:t>
      </w:r>
    </w:p>
    <w:p w14:paraId="715115A3" w14:textId="79D95D31" w:rsidR="00712D21" w:rsidRPr="00712D21" w:rsidRDefault="00CA7E56" w:rsidP="00712D21">
      <w:pPr>
        <w:spacing w:after="0"/>
        <w:jc w:val="center"/>
        <w:rPr>
          <w:rFonts w:asciiTheme="majorEastAsia" w:eastAsiaTheme="majorEastAsia" w:hAnsiTheme="majorEastAsia" w:hint="eastAsia"/>
          <w:sz w:val="22"/>
          <w:szCs w:val="22"/>
          <w:lang w:eastAsia="zh-CN"/>
        </w:rPr>
      </w:pPr>
      <w:r w:rsidRPr="00712D21">
        <w:rPr>
          <w:rFonts w:asciiTheme="majorEastAsia" w:eastAsiaTheme="majorEastAsia" w:hAnsiTheme="majorEastAsia"/>
          <w:sz w:val="22"/>
          <w:szCs w:val="22"/>
          <w:lang w:eastAsia="zh-CN"/>
        </w:rPr>
        <w:t xml:space="preserve">202083290503 </w:t>
      </w:r>
      <w:r w:rsidRPr="00712D21">
        <w:rPr>
          <w:rFonts w:asciiTheme="majorEastAsia" w:eastAsiaTheme="majorEastAsia" w:hAnsiTheme="majorEastAsia" w:hint="eastAsia"/>
          <w:sz w:val="22"/>
          <w:szCs w:val="22"/>
          <w:lang w:eastAsia="zh-CN"/>
        </w:rPr>
        <w:t>胡天乐</w:t>
      </w:r>
    </w:p>
    <w:p w14:paraId="4EB7F192" w14:textId="23D19379" w:rsidR="00712D21" w:rsidRPr="00712D21" w:rsidRDefault="00CA7E56" w:rsidP="00712D21">
      <w:pPr>
        <w:spacing w:after="0"/>
        <w:jc w:val="center"/>
        <w:rPr>
          <w:rFonts w:asciiTheme="majorEastAsia" w:eastAsiaTheme="majorEastAsia" w:hAnsiTheme="majorEastAsia" w:hint="eastAsia"/>
          <w:sz w:val="22"/>
          <w:szCs w:val="22"/>
          <w:lang w:eastAsia="zh-CN"/>
        </w:rPr>
      </w:pPr>
      <w:r w:rsidRPr="00712D21">
        <w:rPr>
          <w:rFonts w:asciiTheme="majorEastAsia" w:eastAsiaTheme="majorEastAsia" w:hAnsiTheme="majorEastAsia"/>
          <w:sz w:val="22"/>
          <w:szCs w:val="22"/>
          <w:lang w:eastAsia="zh-CN"/>
        </w:rPr>
        <w:t xml:space="preserve">202083290374 </w:t>
      </w:r>
      <w:r w:rsidRPr="00712D21">
        <w:rPr>
          <w:rFonts w:asciiTheme="majorEastAsia" w:eastAsiaTheme="majorEastAsia" w:hAnsiTheme="majorEastAsia" w:hint="eastAsia"/>
          <w:sz w:val="22"/>
          <w:szCs w:val="22"/>
          <w:lang w:eastAsia="zh-CN"/>
        </w:rPr>
        <w:t>刘</w:t>
      </w:r>
      <w:r w:rsidRPr="00712D21">
        <w:rPr>
          <w:rFonts w:asciiTheme="majorEastAsia" w:eastAsiaTheme="majorEastAsia" w:hAnsiTheme="majorEastAsia"/>
          <w:sz w:val="22"/>
          <w:szCs w:val="22"/>
          <w:lang w:eastAsia="zh-CN"/>
        </w:rPr>
        <w:t xml:space="preserve">  </w:t>
      </w:r>
      <w:r w:rsidRPr="00712D21">
        <w:rPr>
          <w:rFonts w:asciiTheme="majorEastAsia" w:eastAsiaTheme="majorEastAsia" w:hAnsiTheme="majorEastAsia" w:hint="eastAsia"/>
          <w:sz w:val="22"/>
          <w:szCs w:val="22"/>
          <w:lang w:eastAsia="zh-CN"/>
        </w:rPr>
        <w:t>辉</w:t>
      </w:r>
    </w:p>
    <w:p w14:paraId="01BB427D" w14:textId="2D1CCC6A" w:rsidR="00712D21" w:rsidRPr="00712D21" w:rsidRDefault="00CA7E56" w:rsidP="00712D21">
      <w:pPr>
        <w:spacing w:after="0"/>
        <w:jc w:val="center"/>
        <w:rPr>
          <w:rFonts w:asciiTheme="majorEastAsia" w:eastAsiaTheme="majorEastAsia" w:hAnsiTheme="majorEastAsia" w:hint="eastAsia"/>
          <w:sz w:val="22"/>
          <w:szCs w:val="22"/>
          <w:lang w:eastAsia="zh-CN"/>
        </w:rPr>
      </w:pPr>
      <w:r w:rsidRPr="00712D21">
        <w:rPr>
          <w:rFonts w:asciiTheme="majorEastAsia" w:eastAsiaTheme="majorEastAsia" w:hAnsiTheme="majorEastAsia"/>
          <w:sz w:val="22"/>
          <w:szCs w:val="22"/>
          <w:lang w:eastAsia="zh-CN"/>
        </w:rPr>
        <w:t xml:space="preserve">202083290153 </w:t>
      </w:r>
      <w:r w:rsidRPr="00712D21">
        <w:rPr>
          <w:rFonts w:asciiTheme="majorEastAsia" w:eastAsiaTheme="majorEastAsia" w:hAnsiTheme="majorEastAsia" w:hint="eastAsia"/>
          <w:sz w:val="22"/>
          <w:szCs w:val="22"/>
          <w:lang w:eastAsia="zh-CN"/>
        </w:rPr>
        <w:t>王子荀</w:t>
      </w:r>
    </w:p>
    <w:p w14:paraId="530759F8" w14:textId="55AC7879" w:rsidR="00712D21" w:rsidRPr="00712D21" w:rsidRDefault="00CA7E56" w:rsidP="00712D21">
      <w:pPr>
        <w:spacing w:after="0"/>
        <w:jc w:val="center"/>
        <w:rPr>
          <w:rFonts w:asciiTheme="majorEastAsia" w:eastAsiaTheme="majorEastAsia" w:hAnsiTheme="majorEastAsia" w:hint="eastAsia"/>
          <w:sz w:val="22"/>
          <w:szCs w:val="22"/>
          <w:lang w:eastAsia="zh-CN"/>
        </w:rPr>
      </w:pPr>
      <w:r w:rsidRPr="00712D21">
        <w:rPr>
          <w:rFonts w:asciiTheme="majorEastAsia" w:eastAsiaTheme="majorEastAsia" w:hAnsiTheme="majorEastAsia"/>
          <w:sz w:val="22"/>
          <w:szCs w:val="22"/>
          <w:lang w:eastAsia="zh-CN"/>
        </w:rPr>
        <w:t xml:space="preserve">202083290400 </w:t>
      </w:r>
      <w:r w:rsidRPr="00712D21">
        <w:rPr>
          <w:rFonts w:asciiTheme="majorEastAsia" w:eastAsiaTheme="majorEastAsia" w:hAnsiTheme="majorEastAsia" w:hint="eastAsia"/>
          <w:sz w:val="22"/>
          <w:szCs w:val="22"/>
          <w:lang w:eastAsia="zh-CN"/>
        </w:rPr>
        <w:t>鲁哲豪</w:t>
      </w:r>
    </w:p>
    <w:p w14:paraId="0A977724" w14:textId="4066A4CC" w:rsidR="00D650C6" w:rsidRPr="00C750BC" w:rsidRDefault="00CA7E56" w:rsidP="0064075C">
      <w:pPr>
        <w:pStyle w:val="a1"/>
        <w:spacing w:before="240"/>
      </w:pPr>
      <w:bookmarkStart w:id="1" w:name="一实验介绍"/>
      <w:r w:rsidRPr="00C750BC">
        <w:rPr>
          <w:rFonts w:hint="eastAsia"/>
        </w:rPr>
        <w:t>实验介绍</w:t>
      </w:r>
      <w:r w:rsidR="00057187" w:rsidRPr="00C750BC">
        <w:t xml:space="preserve"> </w:t>
      </w:r>
    </w:p>
    <w:p w14:paraId="545E7606" w14:textId="3A4F8F36" w:rsidR="0098631F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本实验是南京信息工程大学编译原理课程实践课课程设计，要求实现一个简易的</w:t>
      </w:r>
      <w:r w:rsidRPr="00C750BC">
        <w:rPr>
          <w:lang w:eastAsia="zh-CN"/>
        </w:rPr>
        <w:t>C</w:t>
      </w:r>
      <w:r w:rsidRPr="00C750BC">
        <w:rPr>
          <w:rFonts w:hint="eastAsia"/>
          <w:lang w:eastAsia="zh-CN"/>
        </w:rPr>
        <w:t>语言编译器</w:t>
      </w:r>
      <w:r>
        <w:rPr>
          <w:rFonts w:hint="eastAsia"/>
          <w:lang w:eastAsia="zh-CN"/>
        </w:rPr>
        <w:t>。</w:t>
      </w:r>
    </w:p>
    <w:p w14:paraId="26AF18AE" w14:textId="0622AC99" w:rsidR="0098631F" w:rsidRDefault="00CA7E56" w:rsidP="00BD3A34">
      <w:pPr>
        <w:pStyle w:val="a8"/>
        <w:ind w:firstLine="480"/>
        <w:rPr>
          <w:lang w:eastAsia="zh-CN"/>
        </w:rPr>
      </w:pPr>
      <w:r>
        <w:rPr>
          <w:rFonts w:hint="eastAsia"/>
          <w:lang w:eastAsia="zh-CN"/>
        </w:rPr>
        <w:t>项</w:t>
      </w:r>
      <w:r w:rsidRPr="00BD3A34">
        <w:rPr>
          <w:rFonts w:hint="eastAsia"/>
          <w:lang w:eastAsia="zh-CN"/>
        </w:rPr>
        <w:t>目已开源至</w:t>
      </w:r>
      <w:r w:rsidRPr="00BD3A34">
        <w:rPr>
          <w:lang w:eastAsia="zh-CN"/>
        </w:rPr>
        <w:t>Git</w:t>
      </w:r>
      <w:r>
        <w:rPr>
          <w:lang w:eastAsia="zh-CN"/>
        </w:rPr>
        <w:t>H</w:t>
      </w:r>
      <w:r w:rsidRPr="00BD3A34">
        <w:rPr>
          <w:lang w:eastAsia="zh-CN"/>
        </w:rPr>
        <w:t>ub</w:t>
      </w:r>
      <w:r w:rsidRPr="00BD3A34">
        <w:rPr>
          <w:rFonts w:hint="eastAsia"/>
          <w:lang w:eastAsia="zh-CN"/>
        </w:rPr>
        <w:t>：</w:t>
      </w:r>
      <w:r w:rsidRPr="0098631F">
        <w:rPr>
          <w:lang w:eastAsia="zh-CN"/>
        </w:rPr>
        <w:t xml:space="preserve"> </w:t>
      </w:r>
      <w:hyperlink r:id="rId7" w:history="1">
        <w:r w:rsidRPr="00302851">
          <w:rPr>
            <w:rStyle w:val="af2"/>
            <w:lang w:eastAsia="zh-CN"/>
          </w:rPr>
          <w:t>https://github.com/NTMRWSB/Simple-C-Compiler</w:t>
        </w:r>
      </w:hyperlink>
    </w:p>
    <w:p w14:paraId="6FC25559" w14:textId="2FBF0E26" w:rsidR="00D650C6" w:rsidRPr="00C750BC" w:rsidRDefault="00CA7E56" w:rsidP="00712D21">
      <w:pPr>
        <w:pStyle w:val="a8"/>
        <w:ind w:firstLine="480"/>
        <w:rPr>
          <w:lang w:eastAsia="zh-CN"/>
        </w:rPr>
      </w:pPr>
      <w:r>
        <w:rPr>
          <w:rFonts w:hint="eastAsia"/>
          <w:lang w:eastAsia="zh-CN"/>
        </w:rPr>
        <w:t>项目</w:t>
      </w:r>
      <w:r w:rsidRPr="00C750BC">
        <w:rPr>
          <w:rFonts w:hint="eastAsia"/>
          <w:lang w:eastAsia="zh-CN"/>
        </w:rPr>
        <w:t>主要内容包括：</w:t>
      </w:r>
    </w:p>
    <w:p w14:paraId="0D513D28" w14:textId="0C000074" w:rsidR="00D650C6" w:rsidRPr="00C750BC" w:rsidRDefault="00CA7E56" w:rsidP="0064075C">
      <w:pPr>
        <w:pStyle w:val="a"/>
      </w:pPr>
      <w:bookmarkStart w:id="2" w:name="基本功能"/>
      <w:r w:rsidRPr="00C750BC">
        <w:rPr>
          <w:rFonts w:hint="eastAsia"/>
        </w:rPr>
        <w:t>基本功能</w:t>
      </w:r>
    </w:p>
    <w:p w14:paraId="00A3EAE5" w14:textId="3BF7B644" w:rsidR="00D650C6" w:rsidRPr="00C750BC" w:rsidRDefault="00CA7E56" w:rsidP="00712D21">
      <w:pPr>
        <w:pStyle w:val="a8"/>
        <w:ind w:firstLine="480"/>
      </w:pPr>
      <w:r w:rsidRPr="00C750BC">
        <w:rPr>
          <w:rFonts w:hint="eastAsia"/>
          <w:lang w:eastAsia="zh-CN"/>
        </w:rPr>
        <w:t>词法分析</w:t>
      </w:r>
      <w:r w:rsidRPr="00C750BC">
        <w:rPr>
          <w:lang w:eastAsia="zh-CN"/>
        </w:rPr>
        <w:t xml:space="preserve"> 20</w:t>
      </w:r>
      <w:r w:rsidRPr="00C750BC">
        <w:rPr>
          <w:rFonts w:hint="eastAsia"/>
          <w:lang w:eastAsia="zh-CN"/>
        </w:rPr>
        <w:t>分</w:t>
      </w:r>
    </w:p>
    <w:p w14:paraId="2B7711FC" w14:textId="680CFAC9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语法分析（构建语法树）</w:t>
      </w:r>
      <w:r w:rsidRPr="00C750BC">
        <w:rPr>
          <w:lang w:eastAsia="zh-CN"/>
        </w:rPr>
        <w:t>40</w:t>
      </w:r>
      <w:r w:rsidRPr="00C750BC">
        <w:rPr>
          <w:rFonts w:hint="eastAsia"/>
          <w:lang w:eastAsia="zh-CN"/>
        </w:rPr>
        <w:t>分</w:t>
      </w:r>
    </w:p>
    <w:p w14:paraId="11F9AC45" w14:textId="01ECD807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中间代码生成（如四元式）</w:t>
      </w:r>
      <w:r w:rsidRPr="00C750BC">
        <w:rPr>
          <w:lang w:eastAsia="zh-CN"/>
        </w:rPr>
        <w:t>10</w:t>
      </w:r>
      <w:r w:rsidRPr="00C750BC">
        <w:rPr>
          <w:rFonts w:hint="eastAsia"/>
          <w:lang w:eastAsia="zh-CN"/>
        </w:rPr>
        <w:t>分</w:t>
      </w:r>
    </w:p>
    <w:p w14:paraId="32528921" w14:textId="6EA7ABF6" w:rsidR="00D650C6" w:rsidRPr="00C750BC" w:rsidRDefault="00CA7E56" w:rsidP="00712D21">
      <w:pPr>
        <w:pStyle w:val="a8"/>
        <w:ind w:firstLine="480"/>
      </w:pPr>
      <w:r w:rsidRPr="00C750BC">
        <w:rPr>
          <w:rFonts w:hint="eastAsia"/>
          <w:lang w:eastAsia="zh-CN"/>
        </w:rPr>
        <w:t>类型检查</w:t>
      </w:r>
      <w:r w:rsidRPr="00C750BC">
        <w:rPr>
          <w:lang w:eastAsia="zh-CN"/>
        </w:rPr>
        <w:t xml:space="preserve"> 20</w:t>
      </w:r>
      <w:r w:rsidRPr="00C750BC">
        <w:rPr>
          <w:rFonts w:hint="eastAsia"/>
          <w:lang w:eastAsia="zh-CN"/>
        </w:rPr>
        <w:t>分</w:t>
      </w:r>
    </w:p>
    <w:p w14:paraId="23637FB5" w14:textId="21C46C71" w:rsidR="00D650C6" w:rsidRPr="00C750BC" w:rsidRDefault="00CA7E56" w:rsidP="0064075C">
      <w:pPr>
        <w:pStyle w:val="a"/>
      </w:pPr>
      <w:bookmarkStart w:id="3" w:name="附加功能"/>
      <w:bookmarkEnd w:id="2"/>
      <w:r w:rsidRPr="00C750BC">
        <w:rPr>
          <w:rFonts w:hint="eastAsia"/>
        </w:rPr>
        <w:t>附加功能</w:t>
      </w:r>
    </w:p>
    <w:p w14:paraId="3B27143D" w14:textId="52DD86C4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代码优化</w:t>
      </w:r>
      <w:r w:rsidRPr="00C750BC">
        <w:rPr>
          <w:lang w:eastAsia="zh-CN"/>
        </w:rPr>
        <w:t xml:space="preserve"> 5</w:t>
      </w:r>
      <w:r w:rsidRPr="00C750BC">
        <w:rPr>
          <w:rFonts w:hint="eastAsia"/>
          <w:lang w:eastAsia="zh-CN"/>
        </w:rPr>
        <w:t>分</w:t>
      </w:r>
    </w:p>
    <w:p w14:paraId="6540434F" w14:textId="4722EB57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错误分析</w:t>
      </w:r>
      <w:r w:rsidRPr="00C750BC">
        <w:rPr>
          <w:lang w:eastAsia="zh-CN"/>
        </w:rPr>
        <w:t xml:space="preserve"> 5</w:t>
      </w:r>
      <w:r w:rsidRPr="00C750BC">
        <w:rPr>
          <w:rFonts w:hint="eastAsia"/>
          <w:lang w:eastAsia="zh-CN"/>
        </w:rPr>
        <w:t>分</w:t>
      </w:r>
    </w:p>
    <w:p w14:paraId="6D631972" w14:textId="2D924AA5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汇编程序</w:t>
      </w:r>
      <w:r w:rsidRPr="00C750BC">
        <w:rPr>
          <w:lang w:eastAsia="zh-CN"/>
        </w:rPr>
        <w:t xml:space="preserve"> 10</w:t>
      </w:r>
      <w:r w:rsidRPr="00C750BC">
        <w:rPr>
          <w:rFonts w:hint="eastAsia"/>
          <w:lang w:eastAsia="zh-CN"/>
        </w:rPr>
        <w:t>分</w:t>
      </w:r>
    </w:p>
    <w:p w14:paraId="1D6C1542" w14:textId="0863BF61" w:rsidR="00D650C6" w:rsidRPr="00C750BC" w:rsidRDefault="00CA7E56" w:rsidP="0064075C">
      <w:pPr>
        <w:pStyle w:val="a1"/>
        <w:spacing w:before="240"/>
      </w:pPr>
      <w:bookmarkStart w:id="4" w:name="二实验要求"/>
      <w:bookmarkEnd w:id="1"/>
      <w:bookmarkEnd w:id="3"/>
      <w:r w:rsidRPr="00C750BC">
        <w:rPr>
          <w:rFonts w:hint="eastAsia"/>
        </w:rPr>
        <w:t>实验要求</w:t>
      </w:r>
    </w:p>
    <w:p w14:paraId="56783C0C" w14:textId="38353914" w:rsidR="00D650C6" w:rsidRPr="00C750BC" w:rsidRDefault="00CA7E56" w:rsidP="0064075C">
      <w:pPr>
        <w:pStyle w:val="a"/>
        <w:numPr>
          <w:ilvl w:val="0"/>
          <w:numId w:val="41"/>
        </w:numPr>
      </w:pPr>
      <w:bookmarkStart w:id="5" w:name="X79a68cd0fa4daee5ceec28e73146b09179aa1a1"/>
      <w:r w:rsidRPr="00C750BC">
        <w:rPr>
          <w:rFonts w:hint="eastAsia"/>
        </w:rPr>
        <w:t>基本要求</w:t>
      </w:r>
    </w:p>
    <w:p w14:paraId="5DA4859A" w14:textId="065E0CA1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变量类型：</w:t>
      </w:r>
      <w:r w:rsidRPr="00C750BC">
        <w:rPr>
          <w:lang w:eastAsia="zh-CN"/>
        </w:rPr>
        <w:t>int</w:t>
      </w:r>
    </w:p>
    <w:p w14:paraId="0BA65EB5" w14:textId="3F99895E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语句：注释，声明，赋值，循环（</w:t>
      </w:r>
      <w:r w:rsidRPr="00C750BC">
        <w:rPr>
          <w:lang w:eastAsia="zh-CN"/>
        </w:rPr>
        <w:t>while</w:t>
      </w:r>
      <w:r w:rsidRPr="00C750BC">
        <w:rPr>
          <w:rFonts w:hint="eastAsia"/>
          <w:lang w:eastAsia="zh-CN"/>
        </w:rPr>
        <w:t>和</w:t>
      </w:r>
      <w:r w:rsidRPr="00C750BC">
        <w:rPr>
          <w:lang w:eastAsia="zh-CN"/>
        </w:rPr>
        <w:t>for</w:t>
      </w:r>
      <w:r w:rsidRPr="00C750BC">
        <w:rPr>
          <w:rFonts w:hint="eastAsia"/>
          <w:lang w:eastAsia="zh-CN"/>
        </w:rPr>
        <w:t>），判断（</w:t>
      </w:r>
      <w:r w:rsidRPr="00C750BC">
        <w:rPr>
          <w:lang w:eastAsia="zh-CN"/>
        </w:rPr>
        <w:t>if</w:t>
      </w:r>
      <w:r w:rsidRPr="00C750BC">
        <w:rPr>
          <w:rFonts w:hint="eastAsia"/>
          <w:lang w:eastAsia="zh-CN"/>
        </w:rPr>
        <w:t>），输入输出</w:t>
      </w:r>
    </w:p>
    <w:p w14:paraId="088BFF9A" w14:textId="357D755A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算术运算：</w:t>
      </w:r>
      <w:r w:rsidRPr="00C750BC">
        <w:rPr>
          <w:lang w:eastAsia="zh-CN"/>
        </w:rPr>
        <w:t>+</w:t>
      </w:r>
      <w:r w:rsidRPr="00C750BC">
        <w:rPr>
          <w:rFonts w:hint="eastAsia"/>
          <w:lang w:eastAsia="zh-CN"/>
        </w:rPr>
        <w:t>，</w:t>
      </w:r>
      <w:r w:rsidRPr="00C750BC">
        <w:rPr>
          <w:lang w:eastAsia="zh-CN"/>
        </w:rPr>
        <w:t>-</w:t>
      </w:r>
      <w:r w:rsidRPr="00C750BC">
        <w:rPr>
          <w:rFonts w:hint="eastAsia"/>
          <w:lang w:eastAsia="zh-CN"/>
        </w:rPr>
        <w:t>，</w:t>
      </w:r>
      <w:r w:rsidRPr="00C750BC">
        <w:rPr>
          <w:lang w:eastAsia="zh-CN"/>
        </w:rPr>
        <w:t>*</w:t>
      </w:r>
      <w:r w:rsidRPr="00C750BC">
        <w:rPr>
          <w:rFonts w:hint="eastAsia"/>
          <w:lang w:eastAsia="zh-CN"/>
        </w:rPr>
        <w:t>，</w:t>
      </w:r>
      <w:r w:rsidRPr="00C750BC">
        <w:rPr>
          <w:lang w:eastAsia="zh-CN"/>
        </w:rPr>
        <w:t>/</w:t>
      </w:r>
      <w:r w:rsidRPr="00C750BC">
        <w:rPr>
          <w:rFonts w:hint="eastAsia"/>
          <w:lang w:eastAsia="zh-CN"/>
        </w:rPr>
        <w:t>，</w:t>
      </w:r>
      <w:r w:rsidRPr="00C750BC">
        <w:rPr>
          <w:lang w:eastAsia="zh-CN"/>
        </w:rPr>
        <w:t>%</w:t>
      </w:r>
      <w:r w:rsidRPr="00C750BC">
        <w:rPr>
          <w:rFonts w:hint="eastAsia"/>
          <w:lang w:eastAsia="zh-CN"/>
        </w:rPr>
        <w:t>，</w:t>
      </w:r>
      <w:r w:rsidRPr="00C750BC">
        <w:rPr>
          <w:lang w:eastAsia="zh-CN"/>
        </w:rPr>
        <w:t>^</w:t>
      </w:r>
    </w:p>
    <w:p w14:paraId="7DD9731C" w14:textId="5C93B70C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关系运算：</w:t>
      </w:r>
      <w:r w:rsidRPr="00C750BC">
        <w:rPr>
          <w:lang w:eastAsia="zh-CN"/>
        </w:rPr>
        <w:t>==</w:t>
      </w:r>
      <w:r w:rsidRPr="00C750BC">
        <w:rPr>
          <w:rFonts w:hint="eastAsia"/>
          <w:lang w:eastAsia="zh-CN"/>
        </w:rPr>
        <w:t>，</w:t>
      </w:r>
      <w:r w:rsidRPr="00C750BC">
        <w:rPr>
          <w:lang w:eastAsia="zh-CN"/>
        </w:rPr>
        <w:t>&lt;</w:t>
      </w:r>
      <w:r w:rsidRPr="00C750BC">
        <w:rPr>
          <w:rFonts w:hint="eastAsia"/>
          <w:lang w:eastAsia="zh-CN"/>
        </w:rPr>
        <w:t>，</w:t>
      </w:r>
      <w:r w:rsidRPr="00C750BC">
        <w:rPr>
          <w:lang w:eastAsia="zh-CN"/>
        </w:rPr>
        <w:t>&gt;</w:t>
      </w:r>
      <w:r w:rsidRPr="00C750BC">
        <w:rPr>
          <w:rFonts w:hint="eastAsia"/>
          <w:lang w:eastAsia="zh-CN"/>
        </w:rPr>
        <w:t>，</w:t>
      </w:r>
      <w:r w:rsidRPr="00C750BC">
        <w:rPr>
          <w:lang w:eastAsia="zh-CN"/>
        </w:rPr>
        <w:t>&lt;=</w:t>
      </w:r>
      <w:r w:rsidRPr="00C750BC">
        <w:rPr>
          <w:rFonts w:hint="eastAsia"/>
          <w:lang w:eastAsia="zh-CN"/>
        </w:rPr>
        <w:t>，</w:t>
      </w:r>
      <w:r w:rsidRPr="00C750BC">
        <w:rPr>
          <w:lang w:eastAsia="zh-CN"/>
        </w:rPr>
        <w:t>&gt;=</w:t>
      </w:r>
      <w:r w:rsidRPr="00C750BC">
        <w:rPr>
          <w:rFonts w:hint="eastAsia"/>
          <w:lang w:eastAsia="zh-CN"/>
        </w:rPr>
        <w:t>，</w:t>
      </w:r>
      <w:r w:rsidRPr="00C750BC">
        <w:rPr>
          <w:lang w:eastAsia="zh-CN"/>
        </w:rPr>
        <w:t>!=</w:t>
      </w:r>
    </w:p>
    <w:p w14:paraId="21260514" w14:textId="161B0C62" w:rsidR="0021197E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逻辑运算：</w:t>
      </w:r>
      <w:r w:rsidRPr="00C750BC">
        <w:rPr>
          <w:lang w:eastAsia="zh-CN"/>
        </w:rPr>
        <w:t>&amp;&amp;</w:t>
      </w:r>
      <w:r w:rsidRPr="00C750BC">
        <w:rPr>
          <w:rFonts w:hint="eastAsia"/>
          <w:lang w:eastAsia="zh-CN"/>
        </w:rPr>
        <w:t>（与），</w:t>
      </w:r>
      <w:r w:rsidRPr="00C750BC">
        <w:rPr>
          <w:lang w:eastAsia="zh-CN"/>
        </w:rPr>
        <w:t>||</w:t>
      </w:r>
      <w:r w:rsidRPr="00C750BC">
        <w:rPr>
          <w:rFonts w:hint="eastAsia"/>
          <w:lang w:eastAsia="zh-CN"/>
        </w:rPr>
        <w:t>（或），</w:t>
      </w:r>
      <w:r w:rsidRPr="00C750BC">
        <w:rPr>
          <w:lang w:eastAsia="zh-CN"/>
        </w:rPr>
        <w:t>!</w:t>
      </w:r>
      <w:bookmarkStart w:id="6" w:name="X16bef7b76084f9f7e540a87c93abcc05d5a79a8"/>
      <w:bookmarkEnd w:id="5"/>
      <w:r w:rsidRPr="00C750BC">
        <w:rPr>
          <w:rFonts w:hint="eastAsia"/>
          <w:lang w:eastAsia="zh-CN"/>
        </w:rPr>
        <w:t>（非）</w:t>
      </w:r>
    </w:p>
    <w:p w14:paraId="2396D324" w14:textId="4DCFBCCA" w:rsidR="00D650C6" w:rsidRPr="00C750BC" w:rsidRDefault="00CA7E56" w:rsidP="0064075C">
      <w:pPr>
        <w:pStyle w:val="a"/>
        <w:numPr>
          <w:ilvl w:val="0"/>
          <w:numId w:val="0"/>
        </w:numPr>
      </w:pPr>
      <w:r w:rsidRPr="00C750BC">
        <w:rPr>
          <w:rFonts w:hint="eastAsia"/>
        </w:rPr>
        <w:t>拓展功能</w:t>
      </w:r>
    </w:p>
    <w:p w14:paraId="6C2EC6F8" w14:textId="18DEAB4A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支持过程和函数调用</w:t>
      </w:r>
    </w:p>
    <w:p w14:paraId="59940F74" w14:textId="7BF652C5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支持数组运算</w:t>
      </w:r>
    </w:p>
    <w:p w14:paraId="2021BC9E" w14:textId="25DAEF49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支持指针运算</w:t>
      </w:r>
    </w:p>
    <w:p w14:paraId="494DCD51" w14:textId="22597A8B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支持结构体</w:t>
      </w:r>
    </w:p>
    <w:p w14:paraId="48CA870C" w14:textId="7EF64907" w:rsidR="00D650C6" w:rsidRPr="00C750BC" w:rsidRDefault="00CA7E56" w:rsidP="0064075C">
      <w:pPr>
        <w:pStyle w:val="a"/>
      </w:pPr>
      <w:bookmarkStart w:id="7" w:name="三小组成员及分工"/>
      <w:bookmarkEnd w:id="4"/>
      <w:bookmarkEnd w:id="6"/>
      <w:r w:rsidRPr="00C750BC">
        <w:rPr>
          <w:rFonts w:hint="eastAsia"/>
        </w:rPr>
        <w:lastRenderedPageBreak/>
        <w:t>小组成员及分工</w:t>
      </w:r>
    </w:p>
    <w:p w14:paraId="1CABC369" w14:textId="7A6C1F3B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lang w:eastAsia="zh-CN"/>
        </w:rPr>
        <w:t xml:space="preserve">202083290503 </w:t>
      </w:r>
      <w:r w:rsidRPr="00C750BC">
        <w:rPr>
          <w:rFonts w:hint="eastAsia"/>
          <w:lang w:eastAsia="zh-CN"/>
        </w:rPr>
        <w:t>胡天乐（词法</w:t>
      </w:r>
      <w:r>
        <w:rPr>
          <w:rFonts w:hint="eastAsia"/>
          <w:lang w:eastAsia="zh-CN"/>
        </w:rPr>
        <w:t>分析、</w:t>
      </w:r>
      <w:r w:rsidRPr="00C750BC">
        <w:rPr>
          <w:rFonts w:hint="eastAsia"/>
          <w:lang w:eastAsia="zh-CN"/>
        </w:rPr>
        <w:t>汇编</w:t>
      </w:r>
      <w:r>
        <w:rPr>
          <w:rFonts w:hint="eastAsia"/>
          <w:lang w:eastAsia="zh-CN"/>
        </w:rPr>
        <w:t>代码生成</w:t>
      </w:r>
      <w:r w:rsidRPr="00C750BC">
        <w:rPr>
          <w:rFonts w:hint="eastAsia"/>
          <w:lang w:eastAsia="zh-CN"/>
        </w:rPr>
        <w:t>）</w:t>
      </w:r>
    </w:p>
    <w:p w14:paraId="047443C7" w14:textId="3A5AF93E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lang w:eastAsia="zh-CN"/>
        </w:rPr>
        <w:t xml:space="preserve">202083290374 </w:t>
      </w:r>
      <w:r w:rsidRPr="00241AF1">
        <w:rPr>
          <w:rFonts w:asciiTheme="majorEastAsia" w:eastAsiaTheme="majorEastAsia" w:hAnsiTheme="majorEastAsia" w:hint="eastAsia"/>
          <w:lang w:eastAsia="zh-CN"/>
        </w:rPr>
        <w:t>刘</w:t>
      </w:r>
      <w:r w:rsidRPr="00241AF1">
        <w:rPr>
          <w:rFonts w:asciiTheme="majorEastAsia" w:eastAsiaTheme="majorEastAsia" w:hAnsiTheme="majorEastAsia"/>
          <w:lang w:eastAsia="zh-CN"/>
        </w:rPr>
        <w:t xml:space="preserve">  </w:t>
      </w:r>
      <w:r w:rsidRPr="00241AF1">
        <w:rPr>
          <w:rFonts w:asciiTheme="majorEastAsia" w:eastAsiaTheme="majorEastAsia" w:hAnsiTheme="majorEastAsia" w:hint="eastAsia"/>
          <w:lang w:eastAsia="zh-CN"/>
        </w:rPr>
        <w:t>辉</w:t>
      </w:r>
      <w:r w:rsidRPr="00C750BC">
        <w:rPr>
          <w:rFonts w:hint="eastAsia"/>
          <w:lang w:eastAsia="zh-CN"/>
        </w:rPr>
        <w:t>（词法</w:t>
      </w:r>
      <w:r>
        <w:rPr>
          <w:rFonts w:hint="eastAsia"/>
          <w:lang w:eastAsia="zh-CN"/>
        </w:rPr>
        <w:t>分析、</w:t>
      </w:r>
      <w:r w:rsidRPr="00C750BC">
        <w:rPr>
          <w:rFonts w:hint="eastAsia"/>
          <w:lang w:eastAsia="zh-CN"/>
        </w:rPr>
        <w:t>语法</w:t>
      </w:r>
      <w:r>
        <w:rPr>
          <w:rFonts w:hint="eastAsia"/>
          <w:lang w:eastAsia="zh-CN"/>
        </w:rPr>
        <w:t>分析</w:t>
      </w:r>
      <w:r w:rsidRPr="00C750BC">
        <w:rPr>
          <w:rFonts w:hint="eastAsia"/>
          <w:lang w:eastAsia="zh-CN"/>
        </w:rPr>
        <w:t>）</w:t>
      </w:r>
    </w:p>
    <w:p w14:paraId="7B58D858" w14:textId="5A25A54E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lang w:eastAsia="zh-CN"/>
        </w:rPr>
        <w:t xml:space="preserve">202083290153 </w:t>
      </w:r>
      <w:r w:rsidRPr="00C750BC">
        <w:rPr>
          <w:rFonts w:hint="eastAsia"/>
          <w:lang w:eastAsia="zh-CN"/>
        </w:rPr>
        <w:t>王子荀（语法</w:t>
      </w:r>
      <w:r>
        <w:rPr>
          <w:rFonts w:hint="eastAsia"/>
          <w:lang w:eastAsia="zh-CN"/>
        </w:rPr>
        <w:t>分析、</w:t>
      </w:r>
      <w:r w:rsidRPr="00C750BC">
        <w:rPr>
          <w:rFonts w:hint="eastAsia"/>
          <w:lang w:eastAsia="zh-CN"/>
        </w:rPr>
        <w:t>测试）</w:t>
      </w:r>
    </w:p>
    <w:p w14:paraId="1A70AADF" w14:textId="3B394547" w:rsidR="00D650C6" w:rsidRDefault="00CA7E56" w:rsidP="00712D21">
      <w:pPr>
        <w:pStyle w:val="a8"/>
        <w:ind w:firstLine="480"/>
        <w:rPr>
          <w:lang w:eastAsia="zh-CN"/>
        </w:rPr>
      </w:pPr>
      <w:r w:rsidRPr="00C750BC">
        <w:rPr>
          <w:lang w:eastAsia="zh-CN"/>
        </w:rPr>
        <w:t xml:space="preserve">202083290400 </w:t>
      </w:r>
      <w:r w:rsidRPr="00C750BC">
        <w:rPr>
          <w:rFonts w:hint="eastAsia"/>
          <w:lang w:eastAsia="zh-CN"/>
        </w:rPr>
        <w:t>鲁哲豪（语法</w:t>
      </w:r>
      <w:r>
        <w:rPr>
          <w:rFonts w:hint="eastAsia"/>
          <w:lang w:eastAsia="zh-CN"/>
        </w:rPr>
        <w:t>分析、</w:t>
      </w:r>
      <w:r w:rsidRPr="00C750BC">
        <w:rPr>
          <w:rFonts w:hint="eastAsia"/>
          <w:lang w:eastAsia="zh-CN"/>
        </w:rPr>
        <w:t>中间代码</w:t>
      </w:r>
      <w:r>
        <w:rPr>
          <w:rFonts w:hint="eastAsia"/>
          <w:lang w:eastAsia="zh-CN"/>
        </w:rPr>
        <w:t>生成</w:t>
      </w:r>
      <w:r w:rsidRPr="00C750BC">
        <w:rPr>
          <w:rFonts w:hint="eastAsia"/>
          <w:lang w:eastAsia="zh-CN"/>
        </w:rPr>
        <w:t>）</w:t>
      </w:r>
    </w:p>
    <w:p w14:paraId="2E3E08CB" w14:textId="2F9FCB7E" w:rsidR="0064075C" w:rsidRPr="00C750BC" w:rsidRDefault="00CA7E56" w:rsidP="0064075C">
      <w:pPr>
        <w:pStyle w:val="a"/>
      </w:pPr>
      <w:bookmarkStart w:id="8" w:name="本组主要自创与改进的部分说明"/>
      <w:r w:rsidRPr="00C750BC">
        <w:rPr>
          <w:rFonts w:hint="eastAsia"/>
        </w:rPr>
        <w:t>本组主要自创与改进的部分说明</w:t>
      </w:r>
    </w:p>
    <w:p w14:paraId="6480DD08" w14:textId="092D9DEF" w:rsidR="00556F97" w:rsidRDefault="00CA7E56" w:rsidP="00556F97">
      <w:pPr>
        <w:pStyle w:val="a8"/>
        <w:numPr>
          <w:ilvl w:val="1"/>
          <w:numId w:val="39"/>
        </w:numPr>
        <w:ind w:firstLineChars="0"/>
        <w:rPr>
          <w:lang w:eastAsia="zh-CN"/>
        </w:rPr>
      </w:pPr>
      <w:r w:rsidRPr="00C750BC">
        <w:rPr>
          <w:rFonts w:hint="eastAsia"/>
          <w:lang w:eastAsia="zh-CN"/>
        </w:rPr>
        <w:t>运用</w:t>
      </w:r>
      <w:r w:rsidRPr="00C750BC">
        <w:rPr>
          <w:lang w:eastAsia="zh-CN"/>
        </w:rPr>
        <w:t>lex</w:t>
      </w:r>
      <w:r w:rsidRPr="00C750BC">
        <w:rPr>
          <w:rFonts w:hint="eastAsia"/>
          <w:lang w:eastAsia="zh-CN"/>
        </w:rPr>
        <w:t>和</w:t>
      </w:r>
      <w:r w:rsidRPr="00C750BC">
        <w:rPr>
          <w:lang w:eastAsia="zh-CN"/>
        </w:rPr>
        <w:t>yacc</w:t>
      </w:r>
      <w:r w:rsidRPr="00C750BC">
        <w:rPr>
          <w:rFonts w:hint="eastAsia"/>
          <w:lang w:eastAsia="zh-CN"/>
        </w:rPr>
        <w:t>工具进行词法</w:t>
      </w:r>
      <w:r>
        <w:rPr>
          <w:lang w:eastAsia="zh-CN"/>
        </w:rPr>
        <w:t>/</w:t>
      </w:r>
      <w:r w:rsidRPr="00C750BC">
        <w:rPr>
          <w:rFonts w:hint="eastAsia"/>
          <w:lang w:eastAsia="zh-CN"/>
        </w:rPr>
        <w:t>语法分析，产生中间代码文件</w:t>
      </w:r>
      <w:r w:rsidRPr="00C750BC">
        <w:rPr>
          <w:lang w:eastAsia="zh-CN"/>
        </w:rPr>
        <w:t>Innercode</w:t>
      </w:r>
      <w:r w:rsidRPr="00C750BC">
        <w:rPr>
          <w:rFonts w:hint="eastAsia"/>
          <w:lang w:eastAsia="zh-CN"/>
        </w:rPr>
        <w:t>。</w:t>
      </w:r>
    </w:p>
    <w:p w14:paraId="7D065666" w14:textId="3E149A6F" w:rsidR="00556F97" w:rsidRDefault="00CA7E56" w:rsidP="00556F97">
      <w:pPr>
        <w:pStyle w:val="a8"/>
        <w:numPr>
          <w:ilvl w:val="1"/>
          <w:numId w:val="39"/>
        </w:numPr>
        <w:ind w:firstLineChars="0"/>
        <w:rPr>
          <w:lang w:eastAsia="zh-CN"/>
        </w:rPr>
      </w:pPr>
      <w:r w:rsidRPr="00C750BC">
        <w:rPr>
          <w:rFonts w:hint="eastAsia"/>
          <w:lang w:eastAsia="zh-CN"/>
        </w:rPr>
        <w:t>使用</w:t>
      </w:r>
      <w:r w:rsidRPr="00C750BC">
        <w:rPr>
          <w:lang w:eastAsia="zh-CN"/>
        </w:rPr>
        <w:t>C++</w:t>
      </w:r>
      <w:r w:rsidRPr="00C750BC">
        <w:rPr>
          <w:rFonts w:hint="eastAsia"/>
          <w:lang w:eastAsia="zh-CN"/>
        </w:rPr>
        <w:t>从中间代码生成汇编语言，运用</w:t>
      </w:r>
      <w:r w:rsidRPr="00C750BC">
        <w:rPr>
          <w:lang w:eastAsia="zh-CN"/>
        </w:rPr>
        <w:t>C++</w:t>
      </w:r>
      <w:r w:rsidRPr="00C750BC">
        <w:rPr>
          <w:rFonts w:hint="eastAsia"/>
          <w:lang w:eastAsia="zh-CN"/>
        </w:rPr>
        <w:t>中</w:t>
      </w:r>
      <w:r w:rsidRPr="00C750BC">
        <w:rPr>
          <w:lang w:eastAsia="zh-CN"/>
        </w:rPr>
        <w:t>STL</w:t>
      </w:r>
      <w:r w:rsidRPr="00C750BC">
        <w:rPr>
          <w:rFonts w:hint="eastAsia"/>
          <w:lang w:eastAsia="zh-CN"/>
        </w:rPr>
        <w:t>库的</w:t>
      </w:r>
      <w:r w:rsidRPr="00C750BC">
        <w:rPr>
          <w:lang w:eastAsia="zh-CN"/>
        </w:rPr>
        <w:t>map</w:t>
      </w:r>
      <w:r w:rsidRPr="00C750BC">
        <w:rPr>
          <w:rFonts w:hint="eastAsia"/>
          <w:lang w:eastAsia="zh-CN"/>
        </w:rPr>
        <w:t>、</w:t>
      </w:r>
      <w:r w:rsidRPr="00C750BC">
        <w:rPr>
          <w:lang w:eastAsia="zh-CN"/>
        </w:rPr>
        <w:t>set</w:t>
      </w:r>
      <w:r w:rsidRPr="00C750BC">
        <w:rPr>
          <w:rFonts w:hint="eastAsia"/>
          <w:lang w:eastAsia="zh-CN"/>
        </w:rPr>
        <w:t>等容器，从中间代码文件高效地转化为汇编代码。</w:t>
      </w:r>
    </w:p>
    <w:p w14:paraId="759BA3B3" w14:textId="61B01E31" w:rsidR="00556F97" w:rsidRDefault="00CA7E56" w:rsidP="00556F97">
      <w:pPr>
        <w:pStyle w:val="a8"/>
        <w:numPr>
          <w:ilvl w:val="1"/>
          <w:numId w:val="39"/>
        </w:numPr>
        <w:ind w:firstLineChars="0"/>
        <w:rPr>
          <w:lang w:eastAsia="zh-CN"/>
        </w:rPr>
      </w:pPr>
      <w:r w:rsidRPr="00C750BC">
        <w:rPr>
          <w:rFonts w:hint="eastAsia"/>
          <w:lang w:eastAsia="zh-CN"/>
        </w:rPr>
        <w:t>可输出移入</w:t>
      </w:r>
      <w:r>
        <w:rPr>
          <w:lang w:eastAsia="zh-CN"/>
        </w:rPr>
        <w:t>-</w:t>
      </w:r>
      <w:r w:rsidRPr="00C750BC">
        <w:rPr>
          <w:rFonts w:hint="eastAsia"/>
          <w:lang w:eastAsia="zh-CN"/>
        </w:rPr>
        <w:t>归约冲突和归约</w:t>
      </w:r>
      <w:r>
        <w:rPr>
          <w:lang w:eastAsia="zh-CN"/>
        </w:rPr>
        <w:t>-</w:t>
      </w:r>
      <w:r w:rsidRPr="00C750BC">
        <w:rPr>
          <w:rFonts w:hint="eastAsia"/>
          <w:lang w:eastAsia="zh-CN"/>
        </w:rPr>
        <w:t>归约冲突，也可以设置优先级以避免冲突。</w:t>
      </w:r>
    </w:p>
    <w:p w14:paraId="54E6191C" w14:textId="7EB07143" w:rsidR="0018374F" w:rsidRDefault="00CA7E56" w:rsidP="00556F97">
      <w:pPr>
        <w:pStyle w:val="a8"/>
        <w:numPr>
          <w:ilvl w:val="1"/>
          <w:numId w:val="39"/>
        </w:numPr>
        <w:ind w:firstLineChars="0"/>
        <w:rPr>
          <w:lang w:eastAsia="zh-CN"/>
        </w:rPr>
      </w:pPr>
      <w:r w:rsidRPr="00C750BC">
        <w:rPr>
          <w:rFonts w:hint="eastAsia"/>
          <w:lang w:eastAsia="zh-CN"/>
        </w:rPr>
        <w:t>重构了语法树代码，改为抽象语法树，</w:t>
      </w:r>
      <w:r>
        <w:rPr>
          <w:rFonts w:hint="eastAsia"/>
          <w:lang w:eastAsia="zh-CN"/>
        </w:rPr>
        <w:t>去除</w:t>
      </w:r>
      <w:r w:rsidRPr="00217351">
        <w:rPr>
          <w:rFonts w:hint="eastAsia"/>
          <w:lang w:eastAsia="zh-CN"/>
        </w:rPr>
        <w:t>语法树中的冗余信息，保留必要的信息</w:t>
      </w:r>
      <w:r>
        <w:rPr>
          <w:rFonts w:hint="eastAsia"/>
          <w:lang w:eastAsia="zh-CN"/>
        </w:rPr>
        <w:t>，</w:t>
      </w:r>
      <w:r w:rsidRPr="00217351">
        <w:rPr>
          <w:rFonts w:hint="eastAsia"/>
          <w:lang w:eastAsia="zh-CN"/>
        </w:rPr>
        <w:t>提升</w:t>
      </w:r>
      <w:r>
        <w:rPr>
          <w:rFonts w:hint="eastAsia"/>
          <w:lang w:eastAsia="zh-CN"/>
        </w:rPr>
        <w:t>了</w:t>
      </w:r>
      <w:r w:rsidRPr="00217351">
        <w:rPr>
          <w:rFonts w:hint="eastAsia"/>
          <w:lang w:eastAsia="zh-CN"/>
        </w:rPr>
        <w:t>其性能和简洁性</w:t>
      </w:r>
    </w:p>
    <w:bookmarkEnd w:id="8"/>
    <w:p w14:paraId="496F6323" w14:textId="3129F068" w:rsidR="0018374F" w:rsidRDefault="00CA7E56" w:rsidP="0018374F">
      <w:pPr>
        <w:pStyle w:val="a8"/>
        <w:numPr>
          <w:ilvl w:val="1"/>
          <w:numId w:val="39"/>
        </w:numPr>
        <w:ind w:firstLineChars="0"/>
        <w:rPr>
          <w:lang w:eastAsia="zh-CN"/>
        </w:rPr>
      </w:pPr>
      <w:r w:rsidRPr="00C750BC">
        <w:rPr>
          <w:rFonts w:hint="eastAsia"/>
          <w:lang w:eastAsia="zh-CN"/>
        </w:rPr>
        <w:t>将原本的链表符号表改为链式哈希表，确定好变量的定义域和复位义问题</w:t>
      </w:r>
      <w:r>
        <w:rPr>
          <w:rFonts w:hint="eastAsia"/>
          <w:lang w:eastAsia="zh-CN"/>
        </w:rPr>
        <w:t>，并且效率更佳。</w:t>
      </w:r>
    </w:p>
    <w:p w14:paraId="344B9F2D" w14:textId="2A0A003F" w:rsidR="0018374F" w:rsidRPr="0018374F" w:rsidRDefault="00CA7E56" w:rsidP="0018374F">
      <w:pPr>
        <w:pStyle w:val="a8"/>
        <w:numPr>
          <w:ilvl w:val="1"/>
          <w:numId w:val="39"/>
        </w:numPr>
        <w:ind w:firstLineChars="0"/>
        <w:rPr>
          <w:rFonts w:hint="eastAsia"/>
          <w:lang w:eastAsia="zh-CN"/>
        </w:rPr>
      </w:pPr>
      <w:r>
        <w:rPr>
          <w:rFonts w:hint="eastAsia"/>
          <w:lang w:eastAsia="zh-CN"/>
        </w:rPr>
        <w:t>根据本组以上所有修改内容，重新书写了</w:t>
      </w:r>
      <w:r>
        <w:rPr>
          <w:lang w:eastAsia="zh-CN"/>
        </w:rPr>
        <w:t>Makefile</w:t>
      </w:r>
      <w:r>
        <w:rPr>
          <w:rFonts w:hint="eastAsia"/>
          <w:lang w:eastAsia="zh-CN"/>
        </w:rPr>
        <w:t>文件。</w:t>
      </w:r>
    </w:p>
    <w:p w14:paraId="6F57ED13" w14:textId="208887C0" w:rsidR="00D650C6" w:rsidRPr="00C750BC" w:rsidRDefault="00CA7E56" w:rsidP="0064075C">
      <w:pPr>
        <w:pStyle w:val="a1"/>
        <w:spacing w:before="240"/>
      </w:pPr>
      <w:bookmarkStart w:id="9" w:name="四实验内容"/>
      <w:bookmarkEnd w:id="7"/>
      <w:r w:rsidRPr="00C750BC">
        <w:rPr>
          <w:rFonts w:hint="eastAsia"/>
        </w:rPr>
        <w:t>实验内容</w:t>
      </w:r>
    </w:p>
    <w:p w14:paraId="1B2ED75C" w14:textId="346ECEE9" w:rsidR="00D650C6" w:rsidRPr="00C750BC" w:rsidRDefault="00CA7E56" w:rsidP="0064075C">
      <w:pPr>
        <w:pStyle w:val="a"/>
        <w:numPr>
          <w:ilvl w:val="0"/>
          <w:numId w:val="42"/>
        </w:numPr>
      </w:pPr>
      <w:bookmarkStart w:id="10" w:name="X72d287bcb1af56d03ab9576f1eb0c8a29fb7095"/>
      <w:r w:rsidRPr="00C750BC">
        <w:rPr>
          <w:rFonts w:hint="eastAsia"/>
        </w:rPr>
        <w:t>环境准备及使用说明</w:t>
      </w:r>
    </w:p>
    <w:p w14:paraId="6F0895CC" w14:textId="0F922FD1" w:rsidR="00D650C6" w:rsidRPr="00C750BC" w:rsidRDefault="00CA7E56" w:rsidP="00712D21">
      <w:pPr>
        <w:pStyle w:val="a8"/>
        <w:ind w:firstLine="480"/>
      </w:pPr>
      <w:r w:rsidRPr="00C750BC">
        <w:rPr>
          <w:rFonts w:hint="eastAsia"/>
          <w:lang w:eastAsia="zh-CN"/>
        </w:rPr>
        <w:t>运行环境：</w:t>
      </w:r>
      <w:r w:rsidRPr="00C750BC">
        <w:rPr>
          <w:lang w:eastAsia="zh-CN"/>
        </w:rPr>
        <w:t>Windows WSL2.0</w:t>
      </w:r>
      <w:r w:rsidRPr="00C750BC">
        <w:rPr>
          <w:rFonts w:hint="eastAsia"/>
          <w:lang w:eastAsia="zh-CN"/>
        </w:rPr>
        <w:t>（</w:t>
      </w:r>
      <w:r w:rsidRPr="00C750BC">
        <w:rPr>
          <w:lang w:eastAsia="zh-CN"/>
        </w:rPr>
        <w:t>Ubuntu</w:t>
      </w:r>
      <w:r w:rsidRPr="00C750BC">
        <w:rPr>
          <w:rFonts w:hint="eastAsia"/>
          <w:lang w:eastAsia="zh-CN"/>
        </w:rPr>
        <w:t>）或</w:t>
      </w:r>
      <w:r w:rsidRPr="00C750BC">
        <w:rPr>
          <w:lang w:eastAsia="zh-CN"/>
        </w:rPr>
        <w:t xml:space="preserve"> Ubuntu 22.04 LTS</w:t>
      </w:r>
      <w:r w:rsidRPr="00C750BC">
        <w:rPr>
          <w:rFonts w:hint="eastAsia"/>
          <w:lang w:eastAsia="zh-CN"/>
        </w:rPr>
        <w:t>，请</w:t>
      </w:r>
      <w:r w:rsidRPr="0018374F">
        <w:rPr>
          <w:rFonts w:ascii="黑体" w:eastAsia="黑体" w:hAnsi="黑体" w:hint="eastAsia"/>
          <w:lang w:eastAsia="zh-CN"/>
        </w:rPr>
        <w:t>不要</w:t>
      </w:r>
      <w:r w:rsidRPr="00C750BC">
        <w:rPr>
          <w:rFonts w:hint="eastAsia"/>
          <w:lang w:eastAsia="zh-CN"/>
        </w:rPr>
        <w:t>在</w:t>
      </w:r>
      <w:r w:rsidRPr="00C750BC">
        <w:rPr>
          <w:lang w:eastAsia="zh-CN"/>
        </w:rPr>
        <w:t>ARM</w:t>
      </w:r>
      <w:r w:rsidRPr="00C750BC">
        <w:rPr>
          <w:rFonts w:hint="eastAsia"/>
          <w:lang w:eastAsia="zh-CN"/>
        </w:rPr>
        <w:t>平台下编译该项目，可能出现意想不到的错误。运行前，需要安装必要的编译组件、</w:t>
      </w:r>
      <w:r w:rsidRPr="00C750BC">
        <w:rPr>
          <w:lang w:eastAsia="zh-CN"/>
        </w:rPr>
        <w:t>Flex/Bison</w:t>
      </w:r>
      <w:r w:rsidRPr="00C750BC">
        <w:rPr>
          <w:rFonts w:hint="eastAsia"/>
          <w:lang w:eastAsia="zh-CN"/>
        </w:rPr>
        <w:t>、</w:t>
      </w:r>
      <w:r w:rsidRPr="00C750BC">
        <w:rPr>
          <w:lang w:eastAsia="zh-CN"/>
        </w:rPr>
        <w:t>NASM</w:t>
      </w:r>
      <w:r w:rsidRPr="00C750BC">
        <w:rPr>
          <w:rFonts w:hint="eastAsia"/>
          <w:lang w:eastAsia="zh-CN"/>
        </w:rPr>
        <w:t>、</w:t>
      </w:r>
      <w:r w:rsidRPr="00C750BC">
        <w:rPr>
          <w:lang w:eastAsia="zh-CN"/>
        </w:rPr>
        <w:t>CMAKE</w:t>
      </w:r>
      <w:r w:rsidRPr="00C750BC">
        <w:rPr>
          <w:rFonts w:hint="eastAsia"/>
          <w:lang w:eastAsia="zh-CN"/>
        </w:rPr>
        <w:t>，并在文件根目录下运行。相关指令如下：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750BC" w14:paraId="1C22893C" w14:textId="77777777" w:rsidTr="00C750BC">
        <w:tc>
          <w:tcPr>
            <w:tcW w:w="8856" w:type="dxa"/>
          </w:tcPr>
          <w:p w14:paraId="2D111244" w14:textId="3CB91D6A" w:rsidR="00C750BC" w:rsidRPr="00C750BC" w:rsidRDefault="00CA7E56" w:rsidP="00712D21">
            <w:pPr>
              <w:pStyle w:val="a8"/>
              <w:ind w:firstLine="480"/>
            </w:pPr>
            <w:r w:rsidRPr="00C750BC">
              <w:rPr>
                <w:lang w:eastAsia="zh-CN"/>
              </w:rPr>
              <w:t>sudo apt install build-essential</w:t>
            </w:r>
          </w:p>
          <w:p w14:paraId="1F13D9D3" w14:textId="33333901" w:rsidR="00C750BC" w:rsidRPr="00C750BC" w:rsidRDefault="00CA7E56" w:rsidP="00712D21">
            <w:pPr>
              <w:pStyle w:val="a8"/>
              <w:ind w:firstLine="480"/>
            </w:pPr>
            <w:r w:rsidRPr="00C750BC">
              <w:rPr>
                <w:lang w:eastAsia="zh-CN"/>
              </w:rPr>
              <w:t>sudo apt install flex bison nasm</w:t>
            </w:r>
          </w:p>
          <w:p w14:paraId="2D8D2DCB" w14:textId="68091E56" w:rsidR="00C750BC" w:rsidRDefault="00CA7E56" w:rsidP="00712D21">
            <w:pPr>
              <w:pStyle w:val="a8"/>
              <w:ind w:firstLine="480"/>
              <w:rPr>
                <w:rFonts w:hint="eastAsia"/>
                <w:lang w:eastAsia="zh-CN"/>
              </w:rPr>
            </w:pPr>
            <w:r w:rsidRPr="00C750BC">
              <w:rPr>
                <w:lang w:eastAsia="zh-CN"/>
              </w:rPr>
              <w:t>sudo apt install cmake</w:t>
            </w:r>
          </w:p>
        </w:tc>
      </w:tr>
    </w:tbl>
    <w:p w14:paraId="409A393D" w14:textId="78C8E449" w:rsidR="00D650C6" w:rsidRDefault="00CA7E56" w:rsidP="00712D21">
      <w:pPr>
        <w:pStyle w:val="a8"/>
        <w:ind w:firstLine="480"/>
        <w:rPr>
          <w:lang w:eastAsia="zh-CN"/>
        </w:rPr>
      </w:pPr>
      <w:bookmarkStart w:id="11" w:name="在文件根目录下运行"/>
      <w:bookmarkEnd w:id="10"/>
      <w:r>
        <w:rPr>
          <w:rFonts w:hint="eastAsia"/>
          <w:lang w:eastAsia="zh-CN"/>
        </w:rPr>
        <w:t>有两种方式可以</w:t>
      </w:r>
      <w:r w:rsidRPr="00C750BC">
        <w:rPr>
          <w:rFonts w:hint="eastAsia"/>
          <w:lang w:eastAsia="zh-CN"/>
        </w:rPr>
        <w:t>在文件根目录下运行</w:t>
      </w:r>
      <w:r>
        <w:rPr>
          <w:rFonts w:hint="eastAsia"/>
          <w:lang w:eastAsia="zh-CN"/>
        </w:rPr>
        <w:t>：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750BC" w14:paraId="4C0537D7" w14:textId="77777777" w:rsidTr="00C750BC">
        <w:tc>
          <w:tcPr>
            <w:tcW w:w="8856" w:type="dxa"/>
          </w:tcPr>
          <w:p w14:paraId="7F843CA3" w14:textId="42C49F36" w:rsidR="00C750BC" w:rsidRPr="00C750BC" w:rsidRDefault="00CA7E56" w:rsidP="00712D21">
            <w:pPr>
              <w:pStyle w:val="a8"/>
              <w:ind w:firstLine="480"/>
              <w:rPr>
                <w:rStyle w:val="VerbatimChar"/>
                <w:rFonts w:ascii="Times New Roman" w:hAnsi="Times New Roman"/>
                <w:sz w:val="24"/>
              </w:rPr>
            </w:pPr>
            <w:r w:rsidRPr="00C750BC">
              <w:rPr>
                <w:rStyle w:val="VerbatimChar"/>
                <w:rFonts w:ascii="Times New Roman" w:hAnsi="Times New Roman"/>
                <w:sz w:val="24"/>
                <w:lang w:eastAsia="zh-CN"/>
              </w:rPr>
              <w:t>make //</w:t>
            </w:r>
            <w:r>
              <w:rPr>
                <w:rStyle w:val="VerbatimChar"/>
                <w:rFonts w:ascii="Times New Roman" w:hAnsi="Times New Roman"/>
                <w:sz w:val="24"/>
                <w:lang w:eastAsia="zh-CN"/>
              </w:rPr>
              <w:t xml:space="preserve"> </w:t>
            </w:r>
            <w:r w:rsidRPr="00C750BC">
              <w:rPr>
                <w:rStyle w:val="VerbatimChar"/>
                <w:rFonts w:ascii="Times New Roman" w:hAnsi="Times New Roman" w:hint="eastAsia"/>
                <w:sz w:val="24"/>
                <w:lang w:eastAsia="zh-CN"/>
              </w:rPr>
              <w:t>默认文件名为</w:t>
            </w:r>
            <w:r w:rsidRPr="00C750BC">
              <w:rPr>
                <w:rStyle w:val="VerbatimChar"/>
                <w:rFonts w:ascii="Times New Roman" w:hAnsi="Times New Roman"/>
                <w:sz w:val="24"/>
                <w:lang w:eastAsia="zh-CN"/>
              </w:rPr>
              <w:t>test</w:t>
            </w:r>
            <w:r>
              <w:rPr>
                <w:rStyle w:val="VerbatimChar"/>
                <w:rFonts w:ascii="Times New Roman" w:hAnsi="Times New Roman"/>
                <w:sz w:val="24"/>
                <w:lang w:eastAsia="zh-CN"/>
              </w:rPr>
              <w:t>.</w:t>
            </w:r>
            <w:r>
              <w:rPr>
                <w:rStyle w:val="VerbatimChar"/>
                <w:rFonts w:ascii="Times New Roman" w:hAnsi="Times New Roman"/>
                <w:lang w:eastAsia="zh-CN"/>
              </w:rPr>
              <w:t>c</w:t>
            </w:r>
          </w:p>
          <w:p w14:paraId="08FF7A58" w14:textId="7478AC66" w:rsidR="00C750BC" w:rsidRPr="00C750BC" w:rsidRDefault="00CA7E56" w:rsidP="00712D21">
            <w:pPr>
              <w:pStyle w:val="a8"/>
              <w:ind w:firstLine="480"/>
              <w:rPr>
                <w:rFonts w:hint="eastAsia"/>
              </w:rPr>
            </w:pPr>
            <w:r w:rsidRPr="00C750BC">
              <w:rPr>
                <w:rStyle w:val="VerbatimChar"/>
                <w:rFonts w:ascii="Times New Roman" w:hAnsi="Times New Roman"/>
                <w:sz w:val="24"/>
                <w:lang w:eastAsia="zh-CN"/>
              </w:rPr>
              <w:t>make file=&lt;filename&gt;  //</w:t>
            </w:r>
            <w:r>
              <w:rPr>
                <w:rStyle w:val="VerbatimChar"/>
                <w:rFonts w:ascii="Times New Roman" w:hAnsi="Times New Roman"/>
                <w:sz w:val="24"/>
                <w:lang w:eastAsia="zh-CN"/>
              </w:rPr>
              <w:t xml:space="preserve"> </w:t>
            </w:r>
            <w:r w:rsidRPr="00C750BC">
              <w:rPr>
                <w:rStyle w:val="VerbatimChar"/>
                <w:rFonts w:ascii="Times New Roman" w:hAnsi="Times New Roman"/>
                <w:sz w:val="24"/>
                <w:lang w:eastAsia="zh-CN"/>
              </w:rPr>
              <w:t>filename</w:t>
            </w:r>
            <w:r w:rsidRPr="00C750BC">
              <w:rPr>
                <w:rStyle w:val="VerbatimChar"/>
                <w:rFonts w:ascii="Times New Roman" w:hAnsi="Times New Roman" w:hint="eastAsia"/>
                <w:sz w:val="24"/>
                <w:lang w:eastAsia="zh-CN"/>
              </w:rPr>
              <w:t>指要编译的</w:t>
            </w:r>
            <w:r w:rsidRPr="00C750BC">
              <w:rPr>
                <w:rStyle w:val="VerbatimChar"/>
                <w:rFonts w:ascii="Times New Roman" w:hAnsi="Times New Roman"/>
                <w:sz w:val="24"/>
                <w:lang w:eastAsia="zh-CN"/>
              </w:rPr>
              <w:t>C</w:t>
            </w:r>
            <w:r w:rsidRPr="00C750BC">
              <w:rPr>
                <w:rStyle w:val="VerbatimChar"/>
                <w:rFonts w:ascii="Times New Roman" w:hAnsi="Times New Roman" w:hint="eastAsia"/>
                <w:sz w:val="24"/>
                <w:lang w:eastAsia="zh-CN"/>
              </w:rPr>
              <w:t>代码文件</w:t>
            </w:r>
          </w:p>
        </w:tc>
      </w:tr>
    </w:tbl>
    <w:p w14:paraId="06E82DAA" w14:textId="33FF6B50" w:rsidR="00D650C6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分析结果产生在当前目录下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750BC" w14:paraId="6C85BF4A" w14:textId="77777777" w:rsidTr="00C750BC">
        <w:tc>
          <w:tcPr>
            <w:tcW w:w="8856" w:type="dxa"/>
          </w:tcPr>
          <w:p w14:paraId="3129FC9A" w14:textId="6DF4A31E" w:rsidR="00C750BC" w:rsidRPr="00C750BC" w:rsidRDefault="00CA7E56" w:rsidP="00712D21">
            <w:pPr>
              <w:pStyle w:val="a8"/>
              <w:ind w:firstLine="480"/>
            </w:pPr>
            <w:r w:rsidRPr="00C750BC">
              <w:rPr>
                <w:rFonts w:hint="eastAsia"/>
                <w:lang w:eastAsia="zh-CN"/>
              </w:rPr>
              <w:t>词法分析：</w:t>
            </w:r>
            <w:r w:rsidRPr="00C750BC">
              <w:rPr>
                <w:rStyle w:val="VerbatimChar"/>
                <w:rFonts w:ascii="Times New Roman" w:hAnsi="Times New Roman"/>
                <w:sz w:val="24"/>
                <w:lang w:eastAsia="zh-CN"/>
              </w:rPr>
              <w:t>Lexical</w:t>
            </w:r>
          </w:p>
          <w:p w14:paraId="32CC69AD" w14:textId="3A089A71" w:rsidR="00C750BC" w:rsidRPr="00C750BC" w:rsidRDefault="00CA7E56" w:rsidP="00712D21">
            <w:pPr>
              <w:pStyle w:val="a8"/>
              <w:ind w:firstLine="480"/>
            </w:pPr>
            <w:r w:rsidRPr="00C750BC">
              <w:rPr>
                <w:rFonts w:hint="eastAsia"/>
                <w:lang w:eastAsia="zh-CN"/>
              </w:rPr>
              <w:t>语法分析：</w:t>
            </w:r>
            <w:r w:rsidRPr="00C750BC">
              <w:rPr>
                <w:rStyle w:val="VerbatimChar"/>
                <w:rFonts w:ascii="Times New Roman" w:hAnsi="Times New Roman"/>
                <w:sz w:val="24"/>
                <w:lang w:eastAsia="zh-CN"/>
              </w:rPr>
              <w:t>Grammatical</w:t>
            </w:r>
          </w:p>
          <w:p w14:paraId="66FEE17F" w14:textId="651D0806" w:rsidR="00C750BC" w:rsidRPr="00C750BC" w:rsidRDefault="00CA7E56" w:rsidP="00712D21">
            <w:pPr>
              <w:pStyle w:val="a8"/>
              <w:ind w:firstLine="480"/>
            </w:pPr>
            <w:r w:rsidRPr="00C750BC">
              <w:rPr>
                <w:rFonts w:hint="eastAsia"/>
                <w:lang w:eastAsia="zh-CN"/>
              </w:rPr>
              <w:t>中间代码：</w:t>
            </w:r>
            <w:r w:rsidRPr="00C750BC">
              <w:rPr>
                <w:rStyle w:val="VerbatimChar"/>
                <w:rFonts w:ascii="Times New Roman" w:hAnsi="Times New Roman"/>
                <w:sz w:val="24"/>
                <w:lang w:eastAsia="zh-CN"/>
              </w:rPr>
              <w:t>InnerCode</w:t>
            </w:r>
          </w:p>
          <w:p w14:paraId="5B1DA232" w14:textId="231D727D" w:rsidR="00C750BC" w:rsidRPr="00C750BC" w:rsidRDefault="00CA7E56" w:rsidP="00712D21">
            <w:pPr>
              <w:pStyle w:val="a8"/>
              <w:ind w:firstLine="480"/>
            </w:pPr>
            <w:r w:rsidRPr="00C750BC">
              <w:rPr>
                <w:rFonts w:hint="eastAsia"/>
                <w:lang w:eastAsia="zh-CN"/>
              </w:rPr>
              <w:t>汇编代码：</w:t>
            </w:r>
            <w:r w:rsidRPr="00C750BC">
              <w:rPr>
                <w:rStyle w:val="VerbatimChar"/>
                <w:rFonts w:ascii="Times New Roman" w:hAnsi="Times New Roman"/>
                <w:sz w:val="24"/>
                <w:lang w:eastAsia="zh-CN"/>
              </w:rPr>
              <w:t>assembly.asm</w:t>
            </w:r>
          </w:p>
          <w:p w14:paraId="439CAC2B" w14:textId="1016F3CD" w:rsidR="00C750BC" w:rsidRDefault="00CA7E56" w:rsidP="00712D21">
            <w:pPr>
              <w:pStyle w:val="a8"/>
              <w:ind w:firstLine="480"/>
              <w:rPr>
                <w:rFonts w:hint="eastAsia"/>
              </w:rPr>
            </w:pPr>
            <w:r w:rsidRPr="00C750BC">
              <w:rPr>
                <w:rFonts w:hint="eastAsia"/>
                <w:lang w:eastAsia="zh-CN"/>
              </w:rPr>
              <w:t>可执行文件：</w:t>
            </w:r>
            <w:r w:rsidRPr="00C750BC">
              <w:rPr>
                <w:rStyle w:val="VerbatimChar"/>
                <w:rFonts w:ascii="Times New Roman" w:hAnsi="Times New Roman"/>
                <w:sz w:val="24"/>
                <w:lang w:eastAsia="zh-CN"/>
              </w:rPr>
              <w:t>&lt;filename&gt;</w:t>
            </w:r>
          </w:p>
        </w:tc>
      </w:tr>
    </w:tbl>
    <w:p w14:paraId="46BCD070" w14:textId="4CA9816C" w:rsidR="00D650C6" w:rsidRPr="00C750BC" w:rsidRDefault="00CA7E56" w:rsidP="0064075C">
      <w:pPr>
        <w:pStyle w:val="a"/>
      </w:pPr>
      <w:bookmarkStart w:id="12" w:name="项目架构图"/>
      <w:bookmarkEnd w:id="11"/>
      <w:r w:rsidRPr="00C750BC">
        <w:rPr>
          <w:rFonts w:hint="eastAsia"/>
        </w:rPr>
        <w:lastRenderedPageBreak/>
        <w:t>项目架构图</w:t>
      </w:r>
    </w:p>
    <w:p w14:paraId="3A78D2B7" w14:textId="7613D6EF" w:rsidR="0021197E" w:rsidRPr="0098631F" w:rsidRDefault="00057187" w:rsidP="0098631F">
      <w:pPr>
        <w:pStyle w:val="CaptionedFigure"/>
        <w:spacing w:after="0" w:line="300" w:lineRule="auto"/>
        <w:rPr>
          <w:rFonts w:ascii="Times New Roman" w:hAnsi="Times New Roman" w:hint="eastAsia"/>
          <w:color w:val="000000" w:themeColor="text1"/>
        </w:rPr>
      </w:pPr>
      <w:r w:rsidRPr="00C750BC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73C5ED7A" wp14:editId="0B34602D">
            <wp:extent cx="5334000" cy="6464598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:\%E4%B8%8B%E8%BD%BD\Browser\Simple-C-Compiler-main\Simple-C-Compiler-main\liucheng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3" w:name="X7570e211361bf7ae2be38a995d24e93d853d87b"/>
      <w:bookmarkEnd w:id="12"/>
    </w:p>
    <w:p w14:paraId="137BF072" w14:textId="59958971" w:rsidR="00D650C6" w:rsidRPr="00C750BC" w:rsidRDefault="00CA7E56" w:rsidP="0064075C">
      <w:pPr>
        <w:pStyle w:val="a"/>
      </w:pPr>
      <w:r w:rsidRPr="00C750BC">
        <w:rPr>
          <w:rFonts w:hint="eastAsia"/>
        </w:rPr>
        <w:t>词法分析</w:t>
      </w:r>
    </w:p>
    <w:p w14:paraId="14C4021C" w14:textId="682D6793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经过调研与选型，我们决定使用</w:t>
      </w:r>
      <w:r w:rsidRPr="00C750BC">
        <w:rPr>
          <w:lang w:eastAsia="zh-CN"/>
        </w:rPr>
        <w:t>lex</w:t>
      </w:r>
      <w:r w:rsidRPr="00C750BC">
        <w:rPr>
          <w:rFonts w:hint="eastAsia"/>
          <w:lang w:eastAsia="zh-CN"/>
        </w:rPr>
        <w:t>作为词法分析器。通过词法分析器，生成源代码相应的词法分析文件。</w:t>
      </w:r>
    </w:p>
    <w:p w14:paraId="3E91A498" w14:textId="52E07E42" w:rsidR="00D650C6" w:rsidRPr="00C750BC" w:rsidRDefault="00CA7E56" w:rsidP="00712D21">
      <w:pPr>
        <w:pStyle w:val="a8"/>
        <w:ind w:firstLine="480"/>
      </w:pPr>
      <w:r w:rsidRPr="00C750BC">
        <w:rPr>
          <w:rFonts w:hint="eastAsia"/>
          <w:lang w:eastAsia="zh-CN"/>
        </w:rPr>
        <w:t>部分类型说明：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2137"/>
        <w:gridCol w:w="2323"/>
        <w:gridCol w:w="2616"/>
      </w:tblGrid>
      <w:tr w:rsidR="0021197E" w:rsidRPr="00C750BC" w14:paraId="59ADD572" w14:textId="77777777" w:rsidTr="002119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74642C70" w14:textId="22FC83A7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rFonts w:hint="eastAsia"/>
                <w:lang w:eastAsia="zh-CN"/>
              </w:rPr>
              <w:t>词素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209C0FE" w14:textId="3648287D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rFonts w:hint="eastAsia"/>
                <w:lang w:eastAsia="zh-CN"/>
              </w:rPr>
              <w:t>词法单元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B3DB74E" w14:textId="62332E0A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rFonts w:hint="eastAsia"/>
                <w:lang w:eastAsia="zh-CN"/>
              </w:rPr>
              <w:t>介绍</w:t>
            </w:r>
          </w:p>
        </w:tc>
      </w:tr>
      <w:tr w:rsidR="0021197E" w:rsidRPr="00C750BC" w14:paraId="5163BD63" w14:textId="77777777" w:rsidTr="0021197E">
        <w:trPr>
          <w:jc w:val="center"/>
        </w:trPr>
        <w:tc>
          <w:tcPr>
            <w:tcW w:w="0" w:type="auto"/>
          </w:tcPr>
          <w:p w14:paraId="7CE25366" w14:textId="4A1733EF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lastRenderedPageBreak/>
              <w:t>return</w:t>
            </w:r>
          </w:p>
        </w:tc>
        <w:tc>
          <w:tcPr>
            <w:tcW w:w="0" w:type="auto"/>
          </w:tcPr>
          <w:p w14:paraId="11A659DB" w14:textId="0E3BE074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RET</w:t>
            </w:r>
          </w:p>
        </w:tc>
        <w:tc>
          <w:tcPr>
            <w:tcW w:w="0" w:type="auto"/>
          </w:tcPr>
          <w:p w14:paraId="35D1EC51" w14:textId="6B8D9759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rFonts w:hint="eastAsia"/>
                <w:lang w:eastAsia="zh-CN"/>
              </w:rPr>
              <w:t>返回</w:t>
            </w:r>
          </w:p>
        </w:tc>
      </w:tr>
      <w:tr w:rsidR="0021197E" w:rsidRPr="00C750BC" w14:paraId="49573082" w14:textId="77777777" w:rsidTr="0021197E">
        <w:trPr>
          <w:jc w:val="center"/>
        </w:trPr>
        <w:tc>
          <w:tcPr>
            <w:tcW w:w="0" w:type="auto"/>
          </w:tcPr>
          <w:p w14:paraId="7A655042" w14:textId="7C3A9342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if/while/for</w:t>
            </w:r>
          </w:p>
        </w:tc>
        <w:tc>
          <w:tcPr>
            <w:tcW w:w="0" w:type="auto"/>
          </w:tcPr>
          <w:p w14:paraId="1BC4F741" w14:textId="4FB23F02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IF/WHILE/FOR</w:t>
            </w:r>
          </w:p>
        </w:tc>
        <w:tc>
          <w:tcPr>
            <w:tcW w:w="0" w:type="auto"/>
          </w:tcPr>
          <w:p w14:paraId="6E4E3514" w14:textId="1159B673" w:rsidR="00D650C6" w:rsidRPr="00C750BC" w:rsidRDefault="00CA7E56" w:rsidP="004334A0">
            <w:pPr>
              <w:pStyle w:val="a8"/>
              <w:ind w:firstLineChars="0" w:firstLine="0"/>
              <w:rPr>
                <w:lang w:eastAsia="zh-CN"/>
              </w:rPr>
            </w:pPr>
            <w:r w:rsidRPr="00C750BC">
              <w:rPr>
                <w:rFonts w:hint="eastAsia"/>
                <w:lang w:eastAsia="zh-CN"/>
              </w:rPr>
              <w:t>判断及两种循环标识符</w:t>
            </w:r>
          </w:p>
        </w:tc>
      </w:tr>
      <w:tr w:rsidR="0021197E" w:rsidRPr="00C750BC" w14:paraId="2945A77A" w14:textId="77777777" w:rsidTr="0021197E">
        <w:trPr>
          <w:jc w:val="center"/>
        </w:trPr>
        <w:tc>
          <w:tcPr>
            <w:tcW w:w="0" w:type="auto"/>
          </w:tcPr>
          <w:p w14:paraId="30ECC8F7" w14:textId="0EF2DD9C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break/continue</w:t>
            </w:r>
          </w:p>
        </w:tc>
        <w:tc>
          <w:tcPr>
            <w:tcW w:w="0" w:type="auto"/>
          </w:tcPr>
          <w:p w14:paraId="06E66820" w14:textId="4217A8C8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BREAK/CONTINUE</w:t>
            </w:r>
          </w:p>
        </w:tc>
        <w:tc>
          <w:tcPr>
            <w:tcW w:w="0" w:type="auto"/>
          </w:tcPr>
          <w:p w14:paraId="50355689" w14:textId="0A69354F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rFonts w:hint="eastAsia"/>
                <w:lang w:eastAsia="zh-CN"/>
              </w:rPr>
              <w:t>流程控制</w:t>
            </w:r>
          </w:p>
        </w:tc>
      </w:tr>
      <w:tr w:rsidR="0021197E" w:rsidRPr="00C750BC" w14:paraId="6EE1768B" w14:textId="77777777" w:rsidTr="0021197E">
        <w:trPr>
          <w:jc w:val="center"/>
        </w:trPr>
        <w:tc>
          <w:tcPr>
            <w:tcW w:w="0" w:type="auto"/>
          </w:tcPr>
          <w:p w14:paraId="7036C7C3" w14:textId="7CEA3B5C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int</w:t>
            </w:r>
          </w:p>
        </w:tc>
        <w:tc>
          <w:tcPr>
            <w:tcW w:w="0" w:type="auto"/>
          </w:tcPr>
          <w:p w14:paraId="009A78E2" w14:textId="723905E9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INT</w:t>
            </w:r>
          </w:p>
        </w:tc>
        <w:tc>
          <w:tcPr>
            <w:tcW w:w="0" w:type="auto"/>
          </w:tcPr>
          <w:p w14:paraId="411C1F16" w14:textId="19D2F0A6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rFonts w:hint="eastAsia"/>
                <w:lang w:eastAsia="zh-CN"/>
              </w:rPr>
              <w:t>整型变量</w:t>
            </w:r>
          </w:p>
        </w:tc>
      </w:tr>
      <w:tr w:rsidR="0021197E" w:rsidRPr="00C750BC" w14:paraId="66CB4EEC" w14:textId="77777777" w:rsidTr="0021197E">
        <w:trPr>
          <w:jc w:val="center"/>
        </w:trPr>
        <w:tc>
          <w:tcPr>
            <w:tcW w:w="0" w:type="auto"/>
          </w:tcPr>
          <w:p w14:paraId="5A8D98D9" w14:textId="2037A163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input_int/output_int</w:t>
            </w:r>
          </w:p>
        </w:tc>
        <w:tc>
          <w:tcPr>
            <w:tcW w:w="0" w:type="auto"/>
          </w:tcPr>
          <w:p w14:paraId="052D9B78" w14:textId="099CB098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INPUT/OUTPUT</w:t>
            </w:r>
          </w:p>
        </w:tc>
        <w:tc>
          <w:tcPr>
            <w:tcW w:w="0" w:type="auto"/>
          </w:tcPr>
          <w:p w14:paraId="41B20DE1" w14:textId="6137D6A1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rFonts w:hint="eastAsia"/>
                <w:lang w:eastAsia="zh-CN"/>
              </w:rPr>
              <w:t>输入</w:t>
            </w:r>
            <w:r w:rsidRPr="00C750BC">
              <w:rPr>
                <w:lang w:eastAsia="zh-CN"/>
              </w:rPr>
              <w:t>/</w:t>
            </w:r>
            <w:r w:rsidRPr="00C750BC">
              <w:rPr>
                <w:rFonts w:hint="eastAsia"/>
                <w:lang w:eastAsia="zh-CN"/>
              </w:rPr>
              <w:t>输出</w:t>
            </w:r>
          </w:p>
        </w:tc>
      </w:tr>
      <w:tr w:rsidR="0021197E" w:rsidRPr="00C750BC" w14:paraId="543E88ED" w14:textId="77777777" w:rsidTr="0021197E">
        <w:trPr>
          <w:jc w:val="center"/>
        </w:trPr>
        <w:tc>
          <w:tcPr>
            <w:tcW w:w="0" w:type="auto"/>
          </w:tcPr>
          <w:p w14:paraId="209F99F0" w14:textId="2CC9BC91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id</w:t>
            </w:r>
          </w:p>
        </w:tc>
        <w:tc>
          <w:tcPr>
            <w:tcW w:w="0" w:type="auto"/>
          </w:tcPr>
          <w:p w14:paraId="25E15CBD" w14:textId="76BC3AEA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ID</w:t>
            </w:r>
          </w:p>
        </w:tc>
        <w:tc>
          <w:tcPr>
            <w:tcW w:w="0" w:type="auto"/>
          </w:tcPr>
          <w:p w14:paraId="51AF7C40" w14:textId="15089C3A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rFonts w:hint="eastAsia"/>
                <w:lang w:eastAsia="zh-CN"/>
              </w:rPr>
              <w:t>变量名</w:t>
            </w:r>
          </w:p>
        </w:tc>
      </w:tr>
      <w:tr w:rsidR="0021197E" w:rsidRPr="00C750BC" w14:paraId="79547BB8" w14:textId="77777777" w:rsidTr="0021197E">
        <w:trPr>
          <w:jc w:val="center"/>
        </w:trPr>
        <w:tc>
          <w:tcPr>
            <w:tcW w:w="0" w:type="auto"/>
          </w:tcPr>
          <w:p w14:paraId="7E17D897" w14:textId="65E38C08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+ - * /</w:t>
            </w:r>
          </w:p>
        </w:tc>
        <w:tc>
          <w:tcPr>
            <w:tcW w:w="0" w:type="auto"/>
          </w:tcPr>
          <w:p w14:paraId="73DD19A8" w14:textId="7B1E6A5E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+ - * /</w:t>
            </w:r>
          </w:p>
        </w:tc>
        <w:tc>
          <w:tcPr>
            <w:tcW w:w="0" w:type="auto"/>
          </w:tcPr>
          <w:p w14:paraId="042E252A" w14:textId="2F8C18AE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rFonts w:hint="eastAsia"/>
                <w:lang w:eastAsia="zh-CN"/>
              </w:rPr>
              <w:t>四则运算符</w:t>
            </w:r>
          </w:p>
        </w:tc>
      </w:tr>
      <w:tr w:rsidR="0021197E" w:rsidRPr="00C750BC" w14:paraId="1DCB9A01" w14:textId="77777777" w:rsidTr="0064075C">
        <w:trPr>
          <w:trHeight w:val="53"/>
          <w:jc w:val="center"/>
        </w:trPr>
        <w:tc>
          <w:tcPr>
            <w:tcW w:w="0" w:type="auto"/>
          </w:tcPr>
          <w:p w14:paraId="391B3C47" w14:textId="6945DED5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% ^</w:t>
            </w:r>
          </w:p>
        </w:tc>
        <w:tc>
          <w:tcPr>
            <w:tcW w:w="0" w:type="auto"/>
          </w:tcPr>
          <w:p w14:paraId="64E44223" w14:textId="031DBE0E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% ^</w:t>
            </w:r>
          </w:p>
        </w:tc>
        <w:tc>
          <w:tcPr>
            <w:tcW w:w="0" w:type="auto"/>
          </w:tcPr>
          <w:p w14:paraId="23CA2A75" w14:textId="4D5639DF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rFonts w:hint="eastAsia"/>
                <w:lang w:eastAsia="zh-CN"/>
              </w:rPr>
              <w:t>模运算及乘方运算符</w:t>
            </w:r>
          </w:p>
        </w:tc>
      </w:tr>
      <w:tr w:rsidR="0021197E" w:rsidRPr="00C750BC" w14:paraId="4700C9C5" w14:textId="77777777" w:rsidTr="0021197E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26DFE77D" w14:textId="6149434F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 xml:space="preserve">&amp;&amp; || </w:t>
            </w:r>
            <w:r w:rsidRPr="00C750BC">
              <w:rPr>
                <w:rFonts w:hint="eastAsia"/>
                <w:lang w:eastAsia="zh-CN"/>
              </w:rPr>
              <w:t>！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6C0790E" w14:textId="13FF41C1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lang w:eastAsia="zh-CN"/>
              </w:rPr>
              <w:t>AND/OR/NO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0F0F556" w14:textId="4EF51F7D" w:rsidR="00D650C6" w:rsidRPr="00C750BC" w:rsidRDefault="00CA7E56" w:rsidP="004334A0">
            <w:pPr>
              <w:pStyle w:val="a8"/>
              <w:ind w:firstLineChars="0" w:firstLine="0"/>
            </w:pPr>
            <w:r w:rsidRPr="00C750BC">
              <w:rPr>
                <w:rFonts w:hint="eastAsia"/>
                <w:lang w:eastAsia="zh-CN"/>
              </w:rPr>
              <w:t>逻辑运算符</w:t>
            </w:r>
          </w:p>
        </w:tc>
      </w:tr>
    </w:tbl>
    <w:p w14:paraId="04496921" w14:textId="6155AA57" w:rsidR="00D650C6" w:rsidRPr="00C750BC" w:rsidRDefault="00CA7E56" w:rsidP="00712D21">
      <w:pPr>
        <w:pStyle w:val="a8"/>
        <w:ind w:firstLine="480"/>
      </w:pPr>
      <w:r w:rsidRPr="00C750BC">
        <w:rPr>
          <w:rFonts w:hint="eastAsia"/>
          <w:lang w:eastAsia="zh-CN"/>
        </w:rPr>
        <w:t>词法分析结果</w:t>
      </w:r>
      <w:r w:rsidRPr="00C750BC">
        <w:rPr>
          <w:lang w:eastAsia="zh-CN"/>
        </w:rPr>
        <w:t>: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630"/>
      </w:tblGrid>
      <w:tr w:rsidR="0021197E" w:rsidRPr="00C750BC" w14:paraId="758300F7" w14:textId="77777777" w:rsidTr="0021197E">
        <w:tc>
          <w:tcPr>
            <w:tcW w:w="8856" w:type="dxa"/>
          </w:tcPr>
          <w:p w14:paraId="126B4A07" w14:textId="695FD0FA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 w:hint="eastAsia"/>
                <w:color w:val="000000" w:themeColor="text1"/>
                <w:sz w:val="20"/>
                <w:szCs w:val="20"/>
                <w:lang w:eastAsia="zh-CN"/>
              </w:rPr>
              <w:t>单词</w:t>
            </w: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 xml:space="preserve">            </w:t>
            </w:r>
            <w:r w:rsidRPr="0064075C">
              <w:rPr>
                <w:rFonts w:ascii="Consolas" w:hAnsi="Consolas" w:hint="eastAsia"/>
                <w:color w:val="000000" w:themeColor="text1"/>
                <w:sz w:val="20"/>
                <w:szCs w:val="20"/>
                <w:lang w:eastAsia="zh-CN"/>
              </w:rPr>
              <w:t>词素</w:t>
            </w: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 xml:space="preserve">            </w:t>
            </w:r>
            <w:r w:rsidRPr="0064075C">
              <w:rPr>
                <w:rFonts w:ascii="Consolas" w:hAnsi="Consolas" w:hint="eastAsia"/>
                <w:color w:val="000000" w:themeColor="text1"/>
                <w:sz w:val="20"/>
                <w:szCs w:val="20"/>
                <w:lang w:eastAsia="zh-CN"/>
              </w:rPr>
              <w:t>属性</w:t>
            </w:r>
          </w:p>
          <w:p w14:paraId="39039E93" w14:textId="21675368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             int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5AE73170" w14:textId="1AD8F4C4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MAIN            main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</w:t>
            </w:r>
          </w:p>
          <w:p w14:paraId="72606CD4" w14:textId="06CA698A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LP              (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783BE45E" w14:textId="05BA24BF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RP              )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2CB4E4F5" w14:textId="610615C0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LCB             {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32C059C1" w14:textId="0179409D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             int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18401749" w14:textId="419B64D2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a              0x5604106792a0</w:t>
            </w:r>
          </w:p>
          <w:p w14:paraId="6DC9FAA6" w14:textId="634BC2DE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ASSIGN          =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78A195CE" w14:textId="79AD26A4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10           8              8</w:t>
            </w:r>
          </w:p>
          <w:p w14:paraId="69FD086E" w14:textId="438188F4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SEMICOLON       ;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2B3942E6" w14:textId="6E8E22F7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             int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4EC82A5A" w14:textId="00AC0C2A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b              0x5604106792a0</w:t>
            </w:r>
          </w:p>
          <w:p w14:paraId="700D8C65" w14:textId="44164010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ASSIGN          =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52CFE664" w14:textId="562F366D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10           10             10</w:t>
            </w:r>
          </w:p>
          <w:p w14:paraId="0CC67328" w14:textId="19171992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SEMICOLON       ;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343C7D6E" w14:textId="011A74CD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F              if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</w:t>
            </w:r>
          </w:p>
          <w:p w14:paraId="0FA4ABC5" w14:textId="0BD05D2F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LP              (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3B5E70FE" w14:textId="5FC9669D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a              0x5604106792a0</w:t>
            </w:r>
          </w:p>
          <w:p w14:paraId="3121A49B" w14:textId="60D46DDA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EQ              ==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</w:t>
            </w:r>
          </w:p>
          <w:p w14:paraId="72B48A19" w14:textId="6B3909B2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10           8              8</w:t>
            </w:r>
          </w:p>
          <w:p w14:paraId="1322DF57" w14:textId="5E646534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RP              )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3BDEC2A1" w14:textId="1C446BFE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LCB             {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6BDD72E7" w14:textId="0ED91636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OUTPUT          output_int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</w:t>
            </w:r>
          </w:p>
          <w:p w14:paraId="298DEEA5" w14:textId="5F39D1D9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LP              (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45090AFB" w14:textId="3A8DC900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a              0x5604106792a0</w:t>
            </w:r>
          </w:p>
          <w:p w14:paraId="06F70D43" w14:textId="763E3ED5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RP              )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4EC48128" w14:textId="3182784F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SEMICOLON       ;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639BAFC0" w14:textId="556D1CE2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RCB             }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66B238E2" w14:textId="718A451D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lastRenderedPageBreak/>
              <w:t>INT             int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5E3D11AA" w14:textId="36162B4B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i              0x5604106792a0</w:t>
            </w:r>
          </w:p>
          <w:p w14:paraId="67DB7F3F" w14:textId="6C70490E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ASSIGN          =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6AAD8194" w14:textId="2502C6FF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10           2              2</w:t>
            </w:r>
          </w:p>
          <w:p w14:paraId="1D5107F9" w14:textId="61095DCF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SEMICOLON       ;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48ABA2F0" w14:textId="7C09C30F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FOR             for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7B96B5F6" w14:textId="45DC36BF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LP              (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5FCFAA55" w14:textId="59063C0F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SEMICOLON       ;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3CC66468" w14:textId="74E2125E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i              0x5604106792a0</w:t>
            </w:r>
          </w:p>
          <w:p w14:paraId="2206C858" w14:textId="10C6737D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LT              &lt;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79409448" w14:textId="1A99C32B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10           3              3</w:t>
            </w:r>
          </w:p>
          <w:p w14:paraId="3D8596D3" w14:textId="2D147E2E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SEMICOLON       ;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48F8027B" w14:textId="62D93DDB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i              0x5604106792a0</w:t>
            </w:r>
          </w:p>
          <w:p w14:paraId="6D83FCC0" w14:textId="4760D42E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ASSIGN          =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7B844A4E" w14:textId="1104244E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i              0x5604106792a0</w:t>
            </w:r>
          </w:p>
          <w:p w14:paraId="1D239C95" w14:textId="5B097BA7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ADD             +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7A3AB88C" w14:textId="3E8C62E4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10           1              1</w:t>
            </w:r>
          </w:p>
          <w:p w14:paraId="39C6CA72" w14:textId="54435958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RP              )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1A514D5C" w14:textId="1B252A82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LCB             {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3C118303" w14:textId="57154A6F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OUTPUT          output_int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</w:t>
            </w:r>
          </w:p>
          <w:p w14:paraId="06DBD399" w14:textId="25FF9B19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LP              (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3A514F54" w14:textId="165760E0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b              0x5604106792a0</w:t>
            </w:r>
          </w:p>
          <w:p w14:paraId="5C5D0C93" w14:textId="079F7913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RP              )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78B8530B" w14:textId="3F5BE92B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SEMICOLON       ;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5256BF90" w14:textId="3DF6419C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RCB             }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64FFC6CF" w14:textId="4C32C324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             int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437AE8B0" w14:textId="6F66BA98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c              0x5604106792a0</w:t>
            </w:r>
          </w:p>
          <w:p w14:paraId="5D3D7A95" w14:textId="5A1F274F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ASSIGN          =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1A948D62" w14:textId="7BB8C96D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b              0x5604106792a0</w:t>
            </w:r>
          </w:p>
          <w:p w14:paraId="5000A79E" w14:textId="569BBFD7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MOD             %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442B2905" w14:textId="24F666FC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a              0x5604106792a0</w:t>
            </w:r>
          </w:p>
          <w:p w14:paraId="46D18FBD" w14:textId="03E4FC71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SEMICOLON       ;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70842737" w14:textId="79E9982E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OUTPUT          output_int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</w:t>
            </w:r>
          </w:p>
          <w:p w14:paraId="18E155DB" w14:textId="79D9B194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LP              (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17A76331" w14:textId="2026C5F4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c              0x5604106792a0</w:t>
            </w:r>
          </w:p>
          <w:p w14:paraId="0B94FDDC" w14:textId="2560CC87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RP              )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6DDB9718" w14:textId="619F0D18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SEMICOLON       ;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1C405A13" w14:textId="26CF7B22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             int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</w:t>
            </w:r>
          </w:p>
          <w:p w14:paraId="6BCC432C" w14:textId="00FD42DF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d              0x5604106792a0</w:t>
            </w:r>
          </w:p>
          <w:p w14:paraId="1639D8A3" w14:textId="52CA665D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ASSIGN          =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44389D30" w14:textId="77902404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10           5              5</w:t>
            </w:r>
          </w:p>
          <w:p w14:paraId="4AF30836" w14:textId="17623C40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POW             ^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688EEE49" w14:textId="6A56D076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10           2              2</w:t>
            </w:r>
          </w:p>
          <w:p w14:paraId="4E584B39" w14:textId="45958D7E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SEMICOLON       ;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2C4AA858" w14:textId="68B5CAEE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lastRenderedPageBreak/>
              <w:t>OUTPUT          output_int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</w:t>
            </w:r>
          </w:p>
          <w:p w14:paraId="4728FB41" w14:textId="56CE345C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LP              (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0A3BCACD" w14:textId="1C73F6A5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D              d              0x5604106792a0</w:t>
            </w:r>
          </w:p>
          <w:p w14:paraId="32DFDA50" w14:textId="083963BF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RP              )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50C6FF9C" w14:textId="4D3D210A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SEMICOLON       ;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7D48E79F" w14:textId="78769424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RETURN          return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</w:t>
            </w:r>
          </w:p>
          <w:p w14:paraId="70EACACD" w14:textId="353CE245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INT10           0              0</w:t>
            </w:r>
          </w:p>
          <w:p w14:paraId="7A73070A" w14:textId="40BCBF74" w:rsidR="0021197E" w:rsidRPr="0064075C" w:rsidRDefault="00CA7E56" w:rsidP="0021197E">
            <w:pPr>
              <w:pStyle w:val="SourceCode"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>SEMICOLON       ;</w:t>
            </w:r>
            <w:r w:rsidR="0021197E" w:rsidRPr="0064075C">
              <w:rPr>
                <w:rFonts w:ascii="Consolas" w:hAnsi="Consolas"/>
                <w:color w:val="000000" w:themeColor="text1"/>
                <w:sz w:val="20"/>
                <w:szCs w:val="20"/>
              </w:rPr>
              <w:t xml:space="preserve">              </w:t>
            </w:r>
          </w:p>
          <w:p w14:paraId="33CDB419" w14:textId="2166C660" w:rsidR="0021197E" w:rsidRPr="0064075C" w:rsidRDefault="00CA7E56" w:rsidP="0021197E">
            <w:pPr>
              <w:pStyle w:val="SourceCode"/>
              <w:wordWrap/>
              <w:spacing w:line="300" w:lineRule="auto"/>
              <w:rPr>
                <w:rFonts w:ascii="Consolas" w:hAnsi="Consolas"/>
                <w:color w:val="000000" w:themeColor="text1"/>
                <w:sz w:val="20"/>
                <w:szCs w:val="20"/>
              </w:rPr>
            </w:pPr>
            <w:r w:rsidRPr="0064075C">
              <w:rPr>
                <w:rFonts w:ascii="Consolas" w:hAnsi="Consolas"/>
                <w:color w:val="000000" w:themeColor="text1"/>
                <w:sz w:val="20"/>
                <w:szCs w:val="20"/>
                <w:lang w:eastAsia="zh-CN"/>
              </w:rPr>
              <w:t xml:space="preserve">RCB             }       </w:t>
            </w:r>
          </w:p>
        </w:tc>
      </w:tr>
    </w:tbl>
    <w:p w14:paraId="778139A4" w14:textId="4CD58536" w:rsidR="00D650C6" w:rsidRPr="0098631F" w:rsidRDefault="00CA7E56" w:rsidP="0064075C">
      <w:pPr>
        <w:pStyle w:val="a"/>
      </w:pPr>
      <w:bookmarkStart w:id="14" w:name="Xc1f5ad559eb4778bbd77260e324bea0357a1df3"/>
      <w:bookmarkEnd w:id="13"/>
      <w:r w:rsidRPr="00C750BC">
        <w:rPr>
          <w:rFonts w:hint="eastAsia"/>
        </w:rPr>
        <w:lastRenderedPageBreak/>
        <w:t>语法分析</w:t>
      </w:r>
    </w:p>
    <w:p w14:paraId="338D2E68" w14:textId="248A6EB7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使用</w:t>
      </w:r>
      <w:r w:rsidRPr="00C750BC">
        <w:rPr>
          <w:lang w:eastAsia="zh-CN"/>
        </w:rPr>
        <w:t>yacc</w:t>
      </w:r>
      <w:r w:rsidRPr="00C750BC">
        <w:rPr>
          <w:rFonts w:hint="eastAsia"/>
          <w:lang w:eastAsia="zh-CN"/>
        </w:rPr>
        <w:t>接受</w:t>
      </w:r>
      <w:r w:rsidRPr="00C750BC">
        <w:rPr>
          <w:lang w:eastAsia="zh-CN"/>
        </w:rPr>
        <w:t>lex</w:t>
      </w:r>
      <w:r w:rsidRPr="00C750BC">
        <w:rPr>
          <w:rFonts w:hint="eastAsia"/>
          <w:lang w:eastAsia="zh-CN"/>
        </w:rPr>
        <w:t>产生的</w:t>
      </w:r>
      <w:r w:rsidRPr="00C750BC">
        <w:rPr>
          <w:lang w:eastAsia="zh-CN"/>
        </w:rPr>
        <w:t>token</w:t>
      </w:r>
      <w:r w:rsidRPr="00C750BC">
        <w:rPr>
          <w:rFonts w:hint="eastAsia"/>
          <w:lang w:eastAsia="zh-CN"/>
        </w:rPr>
        <w:t>，并对程序的语法进行语法分析，最终打印出抽象语法树。</w:t>
      </w:r>
    </w:p>
    <w:p w14:paraId="4A3A1FED" w14:textId="681EF1CE" w:rsidR="00D650C6" w:rsidRPr="0064075C" w:rsidRDefault="00CA7E56" w:rsidP="0064075C">
      <w:pPr>
        <w:pStyle w:val="a0"/>
      </w:pPr>
      <w:bookmarkStart w:id="15" w:name="部分语句文法"/>
      <w:r w:rsidRPr="0064075C">
        <w:rPr>
          <w:rFonts w:hint="eastAsia"/>
          <w:lang w:eastAsia="zh-CN"/>
        </w:rPr>
        <w:t>部分语句文法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4075C" w14:paraId="569075F4" w14:textId="77777777" w:rsidTr="0064075C">
        <w:tc>
          <w:tcPr>
            <w:tcW w:w="8856" w:type="dxa"/>
          </w:tcPr>
          <w:p w14:paraId="6A601B00" w14:textId="4A8DBCCF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 w:hint="eastAsia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//if</w:t>
            </w:r>
            <w:r w:rsidRPr="0064075C">
              <w:rPr>
                <w:rStyle w:val="CommentTok"/>
                <w:rFonts w:ascii="Times New Roman" w:hAnsi="Times New Roman" w:hint="eastAsia"/>
                <w:i w:val="0"/>
                <w:color w:val="000000" w:themeColor="text1"/>
                <w:lang w:eastAsia="zh-CN"/>
              </w:rPr>
              <w:t>语句文法</w:t>
            </w:r>
          </w:p>
          <w:p w14:paraId="03F8B295" w14:textId="1E47A8F2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 w:hint="eastAsia"/>
                <w:i w:val="0"/>
                <w:color w:val="000000" w:themeColor="text1"/>
                <w:lang w:eastAsia="zh-CN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//</w:t>
            </w:r>
            <w:r w:rsidRPr="0064075C">
              <w:rPr>
                <w:rStyle w:val="CommentTok"/>
                <w:rFonts w:ascii="Times New Roman" w:hAnsi="Times New Roman" w:hint="eastAsia"/>
                <w:i w:val="0"/>
                <w:color w:val="000000" w:themeColor="text1"/>
                <w:lang w:eastAsia="zh-CN"/>
              </w:rPr>
              <w:t>设置优先级解决移入</w:t>
            </w: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-</w:t>
            </w:r>
            <w:r w:rsidRPr="0064075C">
              <w:rPr>
                <w:rStyle w:val="CommentTok"/>
                <w:rFonts w:ascii="Times New Roman" w:hAnsi="Times New Roman" w:hint="eastAsia"/>
                <w:i w:val="0"/>
                <w:color w:val="000000" w:themeColor="text1"/>
                <w:lang w:eastAsia="zh-CN"/>
              </w:rPr>
              <w:t>归约冲突</w:t>
            </w:r>
          </w:p>
          <w:p w14:paraId="76E7C0F6" w14:textId="486133E7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%precedence ')'</w:t>
            </w:r>
          </w:p>
          <w:p w14:paraId="33E29E78" w14:textId="29FED62D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%precedence ELSE</w:t>
            </w:r>
          </w:p>
          <w:p w14:paraId="17E63A3D" w14:textId="1AFB18DB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......</w:t>
            </w:r>
          </w:p>
          <w:p w14:paraId="7654E510" w14:textId="7DEBD2A4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......</w:t>
            </w:r>
          </w:p>
          <w:p w14:paraId="31E48BC7" w14:textId="2FFDA89D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if_expression</w:t>
            </w:r>
            <w:r w:rsidR="0064075C"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  <w:t xml:space="preserve"> </w:t>
            </w:r>
          </w:p>
          <w:p w14:paraId="27D3199A" w14:textId="776221DF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 xml:space="preserve">    : if_identifier ')' statement</w:t>
            </w:r>
          </w:p>
          <w:p w14:paraId="6889E749" w14:textId="20F81AF2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 xml:space="preserve">    | if_identifier ')' statement ELSE statement</w:t>
            </w:r>
          </w:p>
          <w:p w14:paraId="0D7ABA28" w14:textId="383428F8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;</w:t>
            </w:r>
          </w:p>
          <w:p w14:paraId="384453D1" w14:textId="63B93C73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if_identifier</w:t>
            </w:r>
          </w:p>
          <w:p w14:paraId="3050571D" w14:textId="4E2B369E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 xml:space="preserve">    : IF  '(' operate_expression</w:t>
            </w:r>
          </w:p>
          <w:p w14:paraId="152AB361" w14:textId="74B1C102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;</w:t>
            </w:r>
          </w:p>
          <w:p w14:paraId="22303A6D" w14:textId="3198B75D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 w:hint="eastAsia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//for</w:t>
            </w:r>
            <w:r w:rsidRPr="0064075C">
              <w:rPr>
                <w:rStyle w:val="CommentTok"/>
                <w:rFonts w:ascii="Times New Roman" w:hAnsi="Times New Roman" w:hint="eastAsia"/>
                <w:i w:val="0"/>
                <w:color w:val="000000" w:themeColor="text1"/>
                <w:lang w:eastAsia="zh-CN"/>
              </w:rPr>
              <w:t>语句文法</w:t>
            </w:r>
          </w:p>
          <w:p w14:paraId="2F3E2531" w14:textId="22B08E3A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for_expression</w:t>
            </w:r>
          </w:p>
          <w:p w14:paraId="7E25881D" w14:textId="7FE8F7FF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 xml:space="preserve">    : FOR '(' nullable_expression ';'  nullable_expression ';' nullable_expression ')' statement</w:t>
            </w:r>
          </w:p>
          <w:p w14:paraId="00E3AD09" w14:textId="4AC325DB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;</w:t>
            </w:r>
          </w:p>
          <w:p w14:paraId="3971E658" w14:textId="56E84345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 w:hint="eastAsia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//while</w:t>
            </w:r>
            <w:r w:rsidRPr="0064075C">
              <w:rPr>
                <w:rStyle w:val="CommentTok"/>
                <w:rFonts w:ascii="Times New Roman" w:hAnsi="Times New Roman" w:hint="eastAsia"/>
                <w:i w:val="0"/>
                <w:color w:val="000000" w:themeColor="text1"/>
                <w:lang w:eastAsia="zh-CN"/>
              </w:rPr>
              <w:t>文法</w:t>
            </w:r>
          </w:p>
          <w:p w14:paraId="619EA106" w14:textId="1675C21F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while_expression</w:t>
            </w:r>
          </w:p>
          <w:p w14:paraId="1D944D6E" w14:textId="1EFBD722" w:rsidR="0064075C" w:rsidRPr="0064075C" w:rsidRDefault="00CA7E56" w:rsidP="0064075C">
            <w:pPr>
              <w:pStyle w:val="SourceCode"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 xml:space="preserve">    : WHILE '(' operate_expression ')' statement</w:t>
            </w:r>
          </w:p>
          <w:p w14:paraId="0E93C8F1" w14:textId="3F98208D" w:rsidR="0064075C" w:rsidRDefault="00CA7E56" w:rsidP="0064075C">
            <w:pPr>
              <w:pStyle w:val="SourceCode"/>
              <w:wordWrap/>
              <w:spacing w:line="300" w:lineRule="auto"/>
              <w:rPr>
                <w:rStyle w:val="CommentTok"/>
                <w:rFonts w:ascii="Times New Roman" w:hAnsi="Times New Roman"/>
                <w:i w:val="0"/>
                <w:color w:val="000000" w:themeColor="text1"/>
              </w:rPr>
            </w:pPr>
            <w:r w:rsidRPr="0064075C">
              <w:rPr>
                <w:rStyle w:val="CommentTok"/>
                <w:rFonts w:ascii="Times New Roman" w:hAnsi="Times New Roman"/>
                <w:i w:val="0"/>
                <w:color w:val="000000" w:themeColor="text1"/>
                <w:lang w:eastAsia="zh-CN"/>
              </w:rPr>
              <w:t>;</w:t>
            </w:r>
          </w:p>
        </w:tc>
      </w:tr>
    </w:tbl>
    <w:p w14:paraId="12900E77" w14:textId="1D25643B" w:rsidR="00D650C6" w:rsidRPr="0064075C" w:rsidRDefault="00CA7E56" w:rsidP="0064075C">
      <w:pPr>
        <w:pStyle w:val="a0"/>
      </w:pPr>
      <w:bookmarkStart w:id="16" w:name="语法树构造"/>
      <w:bookmarkEnd w:id="15"/>
      <w:r w:rsidRPr="0064075C">
        <w:rPr>
          <w:rFonts w:hint="eastAsia"/>
          <w:lang w:eastAsia="zh-CN"/>
        </w:rPr>
        <w:t>语法树构造</w:t>
      </w:r>
    </w:p>
    <w:p w14:paraId="3B87B051" w14:textId="31CA7968" w:rsidR="00D650C6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使用</w:t>
      </w:r>
      <w:r w:rsidRPr="00C750BC">
        <w:rPr>
          <w:lang w:eastAsia="zh-CN"/>
        </w:rPr>
        <w:t>n</w:t>
      </w:r>
      <w:r w:rsidRPr="00C750BC">
        <w:rPr>
          <w:rFonts w:hint="eastAsia"/>
          <w:lang w:eastAsia="zh-CN"/>
        </w:rPr>
        <w:t>叉树来构造抽象语法树。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4075C" w14:paraId="07E296E0" w14:textId="77777777" w:rsidTr="0064075C">
        <w:tc>
          <w:tcPr>
            <w:tcW w:w="8856" w:type="dxa"/>
          </w:tcPr>
          <w:p w14:paraId="68041778" w14:textId="69CADDB0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语法树数据结构</w:t>
            </w:r>
          </w:p>
          <w:p w14:paraId="00054C16" w14:textId="0921DAFA" w:rsidR="0064075C" w:rsidRDefault="00CA7E56" w:rsidP="0064075C">
            <w:pPr>
              <w:pStyle w:val="a3"/>
            </w:pPr>
            <w:r>
              <w:rPr>
                <w:lang w:eastAsia="zh-CN"/>
              </w:rPr>
              <w:t>typedef struct Tree{</w:t>
            </w:r>
          </w:p>
          <w:p w14:paraId="66449446" w14:textId="61D9D74D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char* content;    //</w:t>
            </w:r>
            <w:r>
              <w:rPr>
                <w:rFonts w:hint="eastAsia"/>
                <w:lang w:eastAsia="zh-CN"/>
              </w:rPr>
              <w:t>词素</w:t>
            </w:r>
          </w:p>
          <w:p w14:paraId="6FF928AE" w14:textId="439B2F88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lastRenderedPageBreak/>
              <w:t xml:space="preserve">    char* name;     //</w:t>
            </w:r>
            <w:r>
              <w:rPr>
                <w:rFonts w:hint="eastAsia"/>
                <w:lang w:eastAsia="zh-CN"/>
              </w:rPr>
              <w:t>名字</w:t>
            </w:r>
          </w:p>
          <w:p w14:paraId="449A8E73" w14:textId="21D6C0D1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int line;     //</w:t>
            </w:r>
            <w:r>
              <w:rPr>
                <w:rFonts w:hint="eastAsia"/>
                <w:lang w:eastAsia="zh-CN"/>
              </w:rPr>
              <w:t>行号</w:t>
            </w:r>
          </w:p>
          <w:p w14:paraId="7857B9B3" w14:textId="1693711E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int num;     //</w:t>
            </w:r>
            <w:r>
              <w:rPr>
                <w:rFonts w:hint="eastAsia"/>
                <w:lang w:eastAsia="zh-CN"/>
              </w:rPr>
              <w:t>子节点数量</w:t>
            </w:r>
          </w:p>
          <w:p w14:paraId="587C05C2" w14:textId="4413237F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int headline;    //</w:t>
            </w:r>
            <w:r>
              <w:rPr>
                <w:rFonts w:hint="eastAsia"/>
                <w:lang w:eastAsia="zh-CN"/>
              </w:rPr>
              <w:t>语句段起始行号</w:t>
            </w:r>
          </w:p>
          <w:p w14:paraId="28F5B586" w14:textId="365D615A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int nextline;    //</w:t>
            </w:r>
            <w:r>
              <w:rPr>
                <w:rFonts w:hint="eastAsia"/>
                <w:lang w:eastAsia="zh-CN"/>
              </w:rPr>
              <w:t>下一个语句段行号</w:t>
            </w:r>
          </w:p>
          <w:p w14:paraId="7541AB8B" w14:textId="0E543366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char* inner;    //</w:t>
            </w:r>
            <w:r>
              <w:rPr>
                <w:rFonts w:hint="eastAsia"/>
                <w:lang w:eastAsia="zh-CN"/>
              </w:rPr>
              <w:t>存储中间变量</w:t>
            </w:r>
          </w:p>
          <w:p w14:paraId="735EF9D7" w14:textId="35F736D1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char* code;     //</w:t>
            </w:r>
            <w:r>
              <w:rPr>
                <w:rFonts w:hint="eastAsia"/>
                <w:lang w:eastAsia="zh-CN"/>
              </w:rPr>
              <w:t>中间代码</w:t>
            </w:r>
          </w:p>
          <w:p w14:paraId="1DA3A12C" w14:textId="6E62CF40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struct Tree** leaves;  //</w:t>
            </w:r>
            <w:r>
              <w:rPr>
                <w:rFonts w:hint="eastAsia"/>
                <w:lang w:eastAsia="zh-CN"/>
              </w:rPr>
              <w:t>叶子节点</w:t>
            </w:r>
          </w:p>
          <w:p w14:paraId="296AD666" w14:textId="61D9ACD8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struct Tree* next;   //</w:t>
            </w:r>
            <w:r>
              <w:rPr>
                <w:rFonts w:hint="eastAsia"/>
                <w:lang w:eastAsia="zh-CN"/>
              </w:rPr>
              <w:t>链表指针</w:t>
            </w:r>
          </w:p>
          <w:p w14:paraId="02AFD07D" w14:textId="3F61FE22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struct Declator* declator; //</w:t>
            </w:r>
            <w:r>
              <w:rPr>
                <w:rFonts w:hint="eastAsia"/>
                <w:lang w:eastAsia="zh-CN"/>
              </w:rPr>
              <w:t>修饰符</w:t>
            </w:r>
          </w:p>
          <w:p w14:paraId="2DDDFF30" w14:textId="35AE677F" w:rsidR="0064075C" w:rsidRDefault="00CA7E56" w:rsidP="0064075C">
            <w:pPr>
              <w:pStyle w:val="a3"/>
            </w:pPr>
            <w:r>
              <w:rPr>
                <w:lang w:eastAsia="zh-CN"/>
              </w:rPr>
              <w:t>}Tree;</w:t>
            </w:r>
          </w:p>
          <w:p w14:paraId="38939B9F" w14:textId="48A9DFB1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初始化树</w:t>
            </w:r>
          </w:p>
          <w:p w14:paraId="11C602AC" w14:textId="27755B55" w:rsidR="0064075C" w:rsidRDefault="00CA7E56" w:rsidP="0064075C">
            <w:pPr>
              <w:pStyle w:val="a3"/>
            </w:pPr>
            <w:r>
              <w:rPr>
                <w:lang w:eastAsia="zh-CN"/>
              </w:rPr>
              <w:t>Tree* initTree(int num);</w:t>
            </w:r>
          </w:p>
          <w:p w14:paraId="74614724" w14:textId="2EB7BC28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创建树</w:t>
            </w:r>
          </w:p>
          <w:p w14:paraId="52F314EE" w14:textId="23F7DF38" w:rsidR="0064075C" w:rsidRDefault="00CA7E56" w:rsidP="0064075C">
            <w:pPr>
              <w:pStyle w:val="a3"/>
            </w:pPr>
            <w:r>
              <w:rPr>
                <w:lang w:eastAsia="zh-CN"/>
              </w:rPr>
              <w:t>Tree* createTree(char* name, int number, ...);</w:t>
            </w:r>
          </w:p>
          <w:p w14:paraId="5276DB2E" w14:textId="21544606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在</w:t>
            </w:r>
            <w:r>
              <w:rPr>
                <w:lang w:eastAsia="zh-CN"/>
              </w:rPr>
              <w:t>lex</w:t>
            </w:r>
            <w:r>
              <w:rPr>
                <w:rFonts w:hint="eastAsia"/>
                <w:lang w:eastAsia="zh-CN"/>
              </w:rPr>
              <w:t>文件里创建终结符节点</w:t>
            </w:r>
          </w:p>
          <w:p w14:paraId="34C3630E" w14:textId="10498DD8" w:rsidR="0064075C" w:rsidRDefault="00CA7E56" w:rsidP="0064075C">
            <w:pPr>
              <w:pStyle w:val="a3"/>
            </w:pPr>
            <w:r>
              <w:rPr>
                <w:lang w:eastAsia="zh-CN"/>
              </w:rPr>
              <w:t>Tree* terminator(char* name, int yylineno);</w:t>
            </w:r>
          </w:p>
          <w:p w14:paraId="46BBE6C7" w14:textId="094D0E9C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二元运算符创建树</w:t>
            </w:r>
          </w:p>
          <w:p w14:paraId="31914034" w14:textId="73DC5268" w:rsidR="0064075C" w:rsidRDefault="00CA7E56" w:rsidP="0064075C">
            <w:pPr>
              <w:pStyle w:val="a3"/>
            </w:pPr>
            <w:r>
              <w:rPr>
                <w:lang w:eastAsia="zh-CN"/>
              </w:rPr>
              <w:t>Tree* binaryOpr(char* name, Tree* t1, Tree* t2, Tree* t3);</w:t>
            </w:r>
          </w:p>
          <w:p w14:paraId="2C58D18D" w14:textId="4B35C9FC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赋值运算符创建树</w:t>
            </w:r>
          </w:p>
          <w:p w14:paraId="666BCCB6" w14:textId="3C40E10C" w:rsidR="0064075C" w:rsidRDefault="00CA7E56" w:rsidP="0064075C">
            <w:pPr>
              <w:pStyle w:val="a3"/>
            </w:pPr>
            <w:r>
              <w:rPr>
                <w:lang w:eastAsia="zh-CN"/>
              </w:rPr>
              <w:t>Tree* assignOpr(char* name, Tree* t1, Tree* t2, Tree* t3);</w:t>
            </w:r>
          </w:p>
          <w:p w14:paraId="50994EB0" w14:textId="1050DB15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一元运算符创建树</w:t>
            </w:r>
          </w:p>
          <w:p w14:paraId="246C9759" w14:textId="6700AED1" w:rsidR="0064075C" w:rsidRDefault="00CA7E56" w:rsidP="0064075C">
            <w:pPr>
              <w:pStyle w:val="a3"/>
            </w:pPr>
            <w:r>
              <w:rPr>
                <w:lang w:eastAsia="zh-CN"/>
              </w:rPr>
              <w:t>Tree* unaryOpr(char* name, Tree* t1, Tree* t2);</w:t>
            </w:r>
          </w:p>
          <w:p w14:paraId="74F6E9E6" w14:textId="49458BCD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if</w:t>
            </w:r>
            <w:r>
              <w:rPr>
                <w:rFonts w:hint="eastAsia"/>
                <w:lang w:eastAsia="zh-CN"/>
              </w:rPr>
              <w:t>语句创建树</w:t>
            </w:r>
          </w:p>
          <w:p w14:paraId="3F782214" w14:textId="07A96687" w:rsidR="0064075C" w:rsidRDefault="00CA7E56" w:rsidP="0064075C">
            <w:pPr>
              <w:pStyle w:val="a3"/>
            </w:pPr>
            <w:r>
              <w:rPr>
                <w:lang w:eastAsia="zh-CN"/>
              </w:rPr>
              <w:t>Tree* ifOpr(char* name,int headline,int nextline,Tree* op,Tree* stmt);</w:t>
            </w:r>
          </w:p>
          <w:p w14:paraId="7EC0271D" w14:textId="07C298BA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if-else</w:t>
            </w:r>
            <w:r>
              <w:rPr>
                <w:rFonts w:hint="eastAsia"/>
                <w:lang w:eastAsia="zh-CN"/>
              </w:rPr>
              <w:t>语句创建树</w:t>
            </w:r>
          </w:p>
          <w:p w14:paraId="2CA9792D" w14:textId="29B9105C" w:rsidR="0064075C" w:rsidRDefault="00CA7E56" w:rsidP="0064075C">
            <w:pPr>
              <w:pStyle w:val="a3"/>
            </w:pPr>
            <w:r>
              <w:rPr>
                <w:lang w:eastAsia="zh-CN"/>
              </w:rPr>
              <w:t>Tree* ifelseOpr(char* name, int headline, int next1, int next2, Tree* op, Tree* stmt1, Tree* stmt2);</w:t>
            </w:r>
          </w:p>
          <w:p w14:paraId="7C9A6DB7" w14:textId="58B75BF2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while</w:t>
            </w:r>
            <w:r>
              <w:rPr>
                <w:rFonts w:hint="eastAsia"/>
                <w:lang w:eastAsia="zh-CN"/>
              </w:rPr>
              <w:t>语句创建树</w:t>
            </w:r>
          </w:p>
          <w:p w14:paraId="4B6FF26D" w14:textId="3146BBDB" w:rsidR="0064075C" w:rsidRDefault="00CA7E56" w:rsidP="0064075C">
            <w:pPr>
              <w:pStyle w:val="a3"/>
            </w:pPr>
            <w:r>
              <w:rPr>
                <w:lang w:eastAsia="zh-CN"/>
              </w:rPr>
              <w:t>Tree* whileOpr(char* name,int head1, int head2,int nextline,Tree* op,Tree* stmt);</w:t>
            </w:r>
          </w:p>
          <w:p w14:paraId="20B41DA3" w14:textId="3A4FFCAE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for</w:t>
            </w:r>
            <w:r>
              <w:rPr>
                <w:rFonts w:hint="eastAsia"/>
                <w:lang w:eastAsia="zh-CN"/>
              </w:rPr>
              <w:t>语句创建树</w:t>
            </w:r>
          </w:p>
          <w:p w14:paraId="38E1A81E" w14:textId="23BF4A8D" w:rsidR="0064075C" w:rsidRDefault="00CA7E56" w:rsidP="0064075C">
            <w:pPr>
              <w:pStyle w:val="a3"/>
            </w:pPr>
            <w:r>
              <w:rPr>
                <w:lang w:eastAsia="zh-CN"/>
              </w:rPr>
              <w:t>Tree* forOpr(char* name,int head1, int head2, int nextline, Tree* op1, Tree* op2, Tree* op3, Tree* stmt);</w:t>
            </w:r>
          </w:p>
          <w:p w14:paraId="43FB5FB0" w14:textId="00F59214" w:rsidR="0064075C" w:rsidRDefault="00CA7E56" w:rsidP="0064075C">
            <w:pPr>
              <w:pStyle w:val="a3"/>
            </w:pPr>
            <w:r>
              <w:rPr>
                <w:lang w:eastAsia="zh-CN"/>
              </w:rPr>
              <w:t>Tree* retNull(char* name,Tree* ret);</w:t>
            </w:r>
          </w:p>
          <w:p w14:paraId="1D92C625" w14:textId="3D983114" w:rsidR="0064075C" w:rsidRDefault="00CA7E56" w:rsidP="0064075C">
            <w:pPr>
              <w:pStyle w:val="a3"/>
            </w:pPr>
            <w:r>
              <w:rPr>
                <w:lang w:eastAsia="zh-CN"/>
              </w:rPr>
              <w:lastRenderedPageBreak/>
              <w:t>Tree* retOpr(char* name,Tree* ret,Tree* op);</w:t>
            </w:r>
          </w:p>
          <w:p w14:paraId="22C83FCD" w14:textId="6D05D703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输入输出函数创建树</w:t>
            </w:r>
          </w:p>
          <w:p w14:paraId="77446473" w14:textId="3BA37B84" w:rsidR="0064075C" w:rsidRDefault="00CA7E56" w:rsidP="0064075C">
            <w:pPr>
              <w:pStyle w:val="a3"/>
            </w:pPr>
            <w:r>
              <w:rPr>
                <w:lang w:eastAsia="zh-CN"/>
              </w:rPr>
              <w:t>Tree* unaryFunc(char* name,Tree* func, Tree* op);</w:t>
            </w:r>
          </w:p>
          <w:p w14:paraId="15CE8CD6" w14:textId="45CC6B91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// </w:t>
            </w:r>
            <w:r>
              <w:rPr>
                <w:rFonts w:hint="eastAsia"/>
                <w:lang w:eastAsia="zh-CN"/>
              </w:rPr>
              <w:t>添加修饰符</w:t>
            </w:r>
          </w:p>
          <w:p w14:paraId="2FFDA75D" w14:textId="2259DEBF" w:rsidR="0064075C" w:rsidRDefault="00CA7E56" w:rsidP="0064075C">
            <w:pPr>
              <w:pStyle w:val="a3"/>
            </w:pPr>
            <w:r>
              <w:rPr>
                <w:lang w:eastAsia="zh-CN"/>
              </w:rPr>
              <w:t>Tree* addDeclator(char* name, Tree* t1, Tree* t2);</w:t>
            </w:r>
          </w:p>
          <w:p w14:paraId="310A6869" w14:textId="136F93B8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打印树</w:t>
            </w:r>
          </w:p>
          <w:p w14:paraId="775464E0" w14:textId="40F28377" w:rsidR="0064075C" w:rsidRDefault="00CA7E56" w:rsidP="0064075C">
            <w:pPr>
              <w:pStyle w:val="a3"/>
            </w:pPr>
            <w:r>
              <w:rPr>
                <w:lang w:eastAsia="zh-CN"/>
              </w:rPr>
              <w:t>void printTree(Tree* tree);</w:t>
            </w:r>
          </w:p>
          <w:p w14:paraId="7BAED251" w14:textId="510450C5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释放树指针</w:t>
            </w:r>
          </w:p>
          <w:p w14:paraId="7CC771D2" w14:textId="421017CB" w:rsidR="0064075C" w:rsidRDefault="00CA7E56" w:rsidP="0064075C">
            <w:pPr>
              <w:pStyle w:val="a3"/>
            </w:pPr>
            <w:r>
              <w:rPr>
                <w:lang w:eastAsia="zh-CN"/>
              </w:rPr>
              <w:t>void freeTree(Tree* tree);</w:t>
            </w:r>
          </w:p>
          <w:p w14:paraId="0A6683FF" w14:textId="27D08337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语法树创建函数</w:t>
            </w:r>
          </w:p>
          <w:p w14:paraId="19E2871C" w14:textId="33EF4770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Tree* createTree(char* name, int number, ...){  //c</w:t>
            </w:r>
            <w:r>
              <w:rPr>
                <w:rFonts w:hint="eastAsia"/>
                <w:lang w:eastAsia="zh-CN"/>
              </w:rPr>
              <w:t>语言可变长参数</w:t>
            </w:r>
          </w:p>
          <w:p w14:paraId="2265FCDD" w14:textId="42714342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int i;</w:t>
            </w:r>
          </w:p>
          <w:p w14:paraId="3DA26CE6" w14:textId="1896AAF6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va_list valist;</w:t>
            </w:r>
          </w:p>
          <w:p w14:paraId="1B387964" w14:textId="3BD9C669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va_start(valist, number);</w:t>
            </w:r>
          </w:p>
          <w:p w14:paraId="6095AFE4" w14:textId="31F9EAED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if(number == 1){</w:t>
            </w:r>
          </w:p>
          <w:p w14:paraId="6989B15E" w14:textId="5D62D270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    return va_arg(valist, Tree*);</w:t>
            </w:r>
          </w:p>
          <w:p w14:paraId="6266406F" w14:textId="5579F033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}</w:t>
            </w:r>
          </w:p>
          <w:p w14:paraId="07C2C1A3" w14:textId="2F703AD9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Tree* tree = initTree(1);</w:t>
            </w:r>
          </w:p>
          <w:p w14:paraId="558B3F7D" w14:textId="5B214CBF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if(!tree){</w:t>
            </w:r>
          </w:p>
          <w:p w14:paraId="5A0F7DDE" w14:textId="7882568C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    printf("Out of space \n");</w:t>
            </w:r>
          </w:p>
          <w:p w14:paraId="1F5C973A" w14:textId="03AAEA7E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    exit(0);</w:t>
            </w:r>
          </w:p>
          <w:p w14:paraId="3E223CED" w14:textId="4E39460C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}</w:t>
            </w:r>
          </w:p>
          <w:p w14:paraId="4288140F" w14:textId="0AB08EB1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tree-&gt;num = number;</w:t>
            </w:r>
          </w:p>
          <w:p w14:paraId="7976539F" w14:textId="7CCB5AA4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int len = strlen(name);</w:t>
            </w:r>
          </w:p>
          <w:p w14:paraId="4B72E23D" w14:textId="4BA85EE4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tree-&gt;name = (char*)malloc(len + 1);</w:t>
            </w:r>
          </w:p>
          <w:p w14:paraId="115E1228" w14:textId="4F75B0BF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memcpy(tree-&gt;name, name, len + 1);</w:t>
            </w:r>
          </w:p>
          <w:p w14:paraId="60EB53C2" w14:textId="36BE8FE4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char *str= (char*)malloc(MAX);</w:t>
            </w:r>
          </w:p>
          <w:p w14:paraId="3EF92167" w14:textId="509FBCD4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tree-&gt;leaves = (Tree**)malloc(sizeof(Tree*)*number);</w:t>
            </w:r>
          </w:p>
          <w:p w14:paraId="768343C8" w14:textId="61A480F7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for(i = 0; i &lt; number; i++){</w:t>
            </w:r>
          </w:p>
          <w:p w14:paraId="24CC47EB" w14:textId="23E2A68A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    tree-&gt;leaves[i] = va_arg(valist, Tree*); //</w:t>
            </w:r>
            <w:r>
              <w:rPr>
                <w:rFonts w:hint="eastAsia"/>
                <w:lang w:eastAsia="zh-CN"/>
              </w:rPr>
              <w:t>创建叶子节点</w:t>
            </w:r>
          </w:p>
          <w:p w14:paraId="4BEFCA60" w14:textId="48D326D3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    if(tree-&gt;leaves[i]-&gt;code)</w:t>
            </w:r>
          </w:p>
          <w:p w14:paraId="4933B411" w14:textId="4F236CD1" w:rsidR="0064075C" w:rsidRDefault="00CA7E56" w:rsidP="0064075C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        strcat(str,tree-&gt;leaves[i]-&gt;code);  //</w:t>
            </w:r>
            <w:r>
              <w:rPr>
                <w:rFonts w:hint="eastAsia"/>
                <w:lang w:eastAsia="zh-CN"/>
              </w:rPr>
              <w:t>初始化叶子节点并合并中间代码</w:t>
            </w:r>
          </w:p>
          <w:p w14:paraId="5F8FDF4B" w14:textId="66295B9D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}</w:t>
            </w:r>
          </w:p>
          <w:p w14:paraId="2D762866" w14:textId="05BF02D6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if(strlen(str)&gt;0)</w:t>
            </w:r>
          </w:p>
          <w:p w14:paraId="28F896F7" w14:textId="279E7B46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    tree-&gt;code = str;</w:t>
            </w:r>
          </w:p>
          <w:p w14:paraId="63C44743" w14:textId="46978655" w:rsidR="0064075C" w:rsidRDefault="00CA7E56" w:rsidP="0064075C">
            <w:pPr>
              <w:pStyle w:val="a3"/>
            </w:pPr>
            <w:r>
              <w:rPr>
                <w:lang w:eastAsia="zh-CN"/>
              </w:rPr>
              <w:t xml:space="preserve">    return tree;</w:t>
            </w:r>
          </w:p>
          <w:p w14:paraId="27C6922D" w14:textId="01DAF855" w:rsidR="0064075C" w:rsidRDefault="00CA7E56" w:rsidP="0064075C">
            <w:pPr>
              <w:pStyle w:val="a3"/>
            </w:pPr>
            <w:r>
              <w:rPr>
                <w:lang w:eastAsia="zh-CN"/>
              </w:rPr>
              <w:lastRenderedPageBreak/>
              <w:t>}</w:t>
            </w:r>
          </w:p>
        </w:tc>
      </w:tr>
    </w:tbl>
    <w:p w14:paraId="09AD672F" w14:textId="78A5E0A8" w:rsidR="00D650C6" w:rsidRDefault="00CA7E56" w:rsidP="00712D21">
      <w:pPr>
        <w:pStyle w:val="a8"/>
        <w:ind w:firstLine="480"/>
      </w:pPr>
      <w:r w:rsidRPr="00C750BC">
        <w:rPr>
          <w:rFonts w:hint="eastAsia"/>
          <w:lang w:eastAsia="zh-CN"/>
        </w:rPr>
        <w:lastRenderedPageBreak/>
        <w:t>语法树示例</w:t>
      </w:r>
      <w:r>
        <w:rPr>
          <w:rFonts w:hint="eastAsia"/>
          <w:lang w:eastAsia="zh-CN"/>
        </w:rPr>
        <w:t>：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25834" w14:paraId="5796B0AA" w14:textId="77777777" w:rsidTr="00D25834">
        <w:tc>
          <w:tcPr>
            <w:tcW w:w="8856" w:type="dxa"/>
          </w:tcPr>
          <w:p w14:paraId="0065AC7C" w14:textId="5069D5B1" w:rsidR="00D25834" w:rsidRDefault="00CA7E56" w:rsidP="00D25834">
            <w:pPr>
              <w:pStyle w:val="a3"/>
            </w:pP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>Main Func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INT int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MAIN main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LP (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RP )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LCB {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sentence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declare_expression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INT int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assignment_expression =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ID a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INT10 8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sentence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declare_expression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INT int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assignment_expression =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ID b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INT10 10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sentence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if_expression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equality_expression ==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ID a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INT10 8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statement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LCB {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output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OUTPUT output_int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ID a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RCB }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sentence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declare_expression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INT int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assignment_expression =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ID i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INT10 2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sentence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for_expression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null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lastRenderedPageBreak/>
              <w:t xml:space="preserve">                            relational_expression &lt;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ID i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INT10 3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assignment_expression =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ID i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additive_expression +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ID i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INT10 1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sentence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declare_expression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INT int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assignment_expression =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ID c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multiplicative_expression %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ID b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ID a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sentence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output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OUTPUT output_int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ID c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sentence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declare_expression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INT int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assignment_expression =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    ID d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    multiplicative_expression ^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        INT10 5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        INT10 2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sentence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output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    OUTPUT output_int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    ID d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return_expression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    RETURN return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    INT10 0</w:t>
            </w:r>
            <w:r w:rsidR="00D25834" w:rsidRPr="00C750BC">
              <w:rPr>
                <w:color w:val="000000" w:themeColor="text1"/>
              </w:rPr>
              <w:br/>
            </w:r>
            <w:r w:rsidRPr="00C750BC">
              <w:rPr>
                <w:rStyle w:val="VerbatimChar"/>
                <w:rFonts w:ascii="Times New Roman" w:hAnsi="Times New Roman"/>
                <w:color w:val="000000" w:themeColor="text1"/>
                <w:lang w:eastAsia="zh-CN"/>
              </w:rPr>
              <w:t xml:space="preserve">    RCB }</w:t>
            </w:r>
          </w:p>
        </w:tc>
      </w:tr>
    </w:tbl>
    <w:p w14:paraId="54EDCA2F" w14:textId="00B176FD" w:rsidR="00D650C6" w:rsidRPr="0064075C" w:rsidRDefault="00CA7E56" w:rsidP="0064075C">
      <w:pPr>
        <w:pStyle w:val="a0"/>
      </w:pPr>
      <w:bookmarkStart w:id="17" w:name="符号表创建"/>
      <w:bookmarkEnd w:id="16"/>
      <w:r w:rsidRPr="0064075C">
        <w:rPr>
          <w:rFonts w:hint="eastAsia"/>
          <w:lang w:eastAsia="zh-CN"/>
        </w:rPr>
        <w:lastRenderedPageBreak/>
        <w:t>符号表创建</w:t>
      </w:r>
    </w:p>
    <w:p w14:paraId="41723EBF" w14:textId="5804E6D2" w:rsidR="00D650C6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为提高存取效率，我们将原本的链表结构的符号表进行了修改，改用链式哈希表实现。也便于就解决变量复位义和作用域问题。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25834" w14:paraId="1D3990CA" w14:textId="77777777" w:rsidTr="00D25834">
        <w:tc>
          <w:tcPr>
            <w:tcW w:w="8856" w:type="dxa"/>
          </w:tcPr>
          <w:p w14:paraId="02160F16" w14:textId="294B49C6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lastRenderedPageBreak/>
              <w:t>typedef struct Declator{    //</w:t>
            </w:r>
            <w:r>
              <w:rPr>
                <w:rFonts w:hint="eastAsia"/>
                <w:lang w:eastAsia="zh-CN"/>
              </w:rPr>
              <w:t>修饰符</w:t>
            </w:r>
            <w:r>
              <w:rPr>
                <w:lang w:eastAsia="zh-CN"/>
              </w:rPr>
              <w:t>(array or pointer)</w:t>
            </w:r>
          </w:p>
          <w:p w14:paraId="234D73E5" w14:textId="3EC3F71D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int type;</w:t>
            </w:r>
          </w:p>
          <w:p w14:paraId="6D63D4CF" w14:textId="3ADBFA9C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struct Tree* length;</w:t>
            </w:r>
          </w:p>
          <w:p w14:paraId="29E7F805" w14:textId="7B4319DD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struct Declator* next;</w:t>
            </w:r>
          </w:p>
          <w:p w14:paraId="4322A42B" w14:textId="4A4D219B" w:rsidR="00D25834" w:rsidRDefault="00CA7E56" w:rsidP="00D25834">
            <w:pPr>
              <w:pStyle w:val="a3"/>
            </w:pPr>
            <w:r>
              <w:rPr>
                <w:lang w:eastAsia="zh-CN"/>
              </w:rPr>
              <w:t>}Declator;</w:t>
            </w:r>
          </w:p>
          <w:p w14:paraId="2300E2FC" w14:textId="77777777" w:rsidR="00D25834" w:rsidRDefault="00D25834" w:rsidP="00D25834">
            <w:pPr>
              <w:pStyle w:val="a3"/>
            </w:pPr>
            <w:r>
              <w:t xml:space="preserve">  </w:t>
            </w:r>
          </w:p>
          <w:p w14:paraId="74109D75" w14:textId="3B08B9D8" w:rsidR="00D25834" w:rsidRDefault="00CA7E56" w:rsidP="00D25834">
            <w:pPr>
              <w:pStyle w:val="a3"/>
            </w:pPr>
            <w:r>
              <w:rPr>
                <w:lang w:eastAsia="zh-CN"/>
              </w:rPr>
              <w:t>typedef struct Data{</w:t>
            </w:r>
          </w:p>
          <w:p w14:paraId="3C758F62" w14:textId="762E8510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char* id_name;   //</w:t>
            </w:r>
            <w:r>
              <w:rPr>
                <w:rFonts w:hint="eastAsia"/>
                <w:lang w:eastAsia="zh-CN"/>
              </w:rPr>
              <w:t>变量名</w:t>
            </w:r>
            <w:r w:rsidR="00D25834">
              <w:rPr>
                <w:rFonts w:hint="eastAsia"/>
              </w:rPr>
              <w:t xml:space="preserve"> </w:t>
            </w:r>
          </w:p>
          <w:p w14:paraId="050A8270" w14:textId="3DCE0706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int type;        //</w:t>
            </w:r>
            <w:r>
              <w:rPr>
                <w:rFonts w:hint="eastAsia"/>
                <w:lang w:eastAsia="zh-CN"/>
              </w:rPr>
              <w:t>变量类型</w:t>
            </w:r>
          </w:p>
          <w:p w14:paraId="7F3AC25F" w14:textId="2AD1C3B9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void* adress;     //</w:t>
            </w:r>
            <w:r>
              <w:rPr>
                <w:rFonts w:hint="eastAsia"/>
                <w:lang w:eastAsia="zh-CN"/>
              </w:rPr>
              <w:t>存储地址</w:t>
            </w:r>
          </w:p>
          <w:p w14:paraId="0C3FC5DA" w14:textId="17475765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int size;   //</w:t>
            </w:r>
            <w:r>
              <w:rPr>
                <w:rFonts w:hint="eastAsia"/>
                <w:lang w:eastAsia="zh-CN"/>
              </w:rPr>
              <w:t>大小</w:t>
            </w:r>
          </w:p>
          <w:p w14:paraId="0596021B" w14:textId="2474C4EC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int scope;       //</w:t>
            </w:r>
            <w:r>
              <w:rPr>
                <w:rFonts w:hint="eastAsia"/>
                <w:lang w:eastAsia="zh-CN"/>
              </w:rPr>
              <w:t>作用域</w:t>
            </w:r>
          </w:p>
          <w:p w14:paraId="66DB8B57" w14:textId="2FF14917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struct Declator* declator;</w:t>
            </w:r>
          </w:p>
          <w:p w14:paraId="0F7D7807" w14:textId="17E770A0" w:rsidR="00D25834" w:rsidRDefault="00CA7E56" w:rsidP="00D25834">
            <w:pPr>
              <w:pStyle w:val="a3"/>
            </w:pPr>
            <w:r>
              <w:rPr>
                <w:lang w:eastAsia="zh-CN"/>
              </w:rPr>
              <w:t>}Data;</w:t>
            </w:r>
          </w:p>
          <w:p w14:paraId="5B725BD7" w14:textId="77777777" w:rsidR="00D25834" w:rsidRDefault="00D25834" w:rsidP="00D25834">
            <w:pPr>
              <w:pStyle w:val="a3"/>
            </w:pPr>
            <w:r>
              <w:t xml:space="preserve">  </w:t>
            </w:r>
          </w:p>
          <w:p w14:paraId="4D3A22E4" w14:textId="1DFB728E" w:rsidR="00D25834" w:rsidRDefault="00CA7E56" w:rsidP="00D25834">
            <w:pPr>
              <w:pStyle w:val="a3"/>
            </w:pPr>
            <w:r>
              <w:rPr>
                <w:lang w:eastAsia="zh-CN"/>
              </w:rPr>
              <w:t>typedef struct HashNode{</w:t>
            </w:r>
          </w:p>
          <w:p w14:paraId="4A597239" w14:textId="41255B9C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Data* data;</w:t>
            </w:r>
          </w:p>
          <w:p w14:paraId="647FD609" w14:textId="75C26B45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struct HashNode* next;</w:t>
            </w:r>
          </w:p>
          <w:p w14:paraId="1743159A" w14:textId="3BDBF581" w:rsidR="00D25834" w:rsidRDefault="00CA7E56" w:rsidP="00D25834">
            <w:pPr>
              <w:pStyle w:val="a3"/>
            </w:pPr>
            <w:r>
              <w:rPr>
                <w:lang w:eastAsia="zh-CN"/>
              </w:rPr>
              <w:t>}HashNode;</w:t>
            </w:r>
          </w:p>
          <w:p w14:paraId="03A071DE" w14:textId="77777777" w:rsidR="00D25834" w:rsidRDefault="00D25834" w:rsidP="00D25834">
            <w:pPr>
              <w:pStyle w:val="a3"/>
            </w:pPr>
            <w:r>
              <w:t xml:space="preserve">  </w:t>
            </w:r>
          </w:p>
          <w:p w14:paraId="3D3CF89D" w14:textId="68529FD0" w:rsidR="00D25834" w:rsidRDefault="00CA7E56" w:rsidP="00D25834">
            <w:pPr>
              <w:pStyle w:val="a3"/>
            </w:pPr>
            <w:r>
              <w:rPr>
                <w:lang w:eastAsia="zh-CN"/>
              </w:rPr>
              <w:t>typedef struct HashMap{</w:t>
            </w:r>
          </w:p>
          <w:p w14:paraId="671A63E4" w14:textId="11FF1395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int size;</w:t>
            </w:r>
          </w:p>
          <w:p w14:paraId="7A771F41" w14:textId="4BE38312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HashNode** hash_table;</w:t>
            </w:r>
          </w:p>
          <w:p w14:paraId="46F7035D" w14:textId="0AB0E88E" w:rsidR="00D25834" w:rsidRDefault="00CA7E56" w:rsidP="00D25834">
            <w:pPr>
              <w:pStyle w:val="a3"/>
            </w:pPr>
            <w:r>
              <w:rPr>
                <w:lang w:eastAsia="zh-CN"/>
              </w:rPr>
              <w:t>}HashMap;</w:t>
            </w:r>
          </w:p>
          <w:p w14:paraId="0D48DF47" w14:textId="1CA06E6A" w:rsidR="00D25834" w:rsidRDefault="00CA7E56" w:rsidP="00D25834">
            <w:pPr>
              <w:pStyle w:val="a3"/>
            </w:pPr>
            <w:r>
              <w:rPr>
                <w:lang w:eastAsia="zh-CN"/>
              </w:rPr>
              <w:t>//Hash Function</w:t>
            </w:r>
          </w:p>
          <w:p w14:paraId="3FAA6E20" w14:textId="31DEBD33" w:rsidR="00D25834" w:rsidRDefault="00CA7E56" w:rsidP="00D25834">
            <w:pPr>
              <w:pStyle w:val="a3"/>
            </w:pPr>
            <w:r>
              <w:rPr>
                <w:lang w:eastAsia="zh-CN"/>
              </w:rPr>
              <w:t>unsigned int RSHash(const char* str, unsigned int len);</w:t>
            </w:r>
          </w:p>
          <w:p w14:paraId="084F9878" w14:textId="046522A7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创建哈希表</w:t>
            </w:r>
          </w:p>
          <w:p w14:paraId="7098FB13" w14:textId="34007B59" w:rsidR="00D25834" w:rsidRDefault="00CA7E56" w:rsidP="00D25834">
            <w:pPr>
              <w:pStyle w:val="a3"/>
            </w:pPr>
            <w:r>
              <w:rPr>
                <w:lang w:eastAsia="zh-CN"/>
              </w:rPr>
              <w:t>HashMap* createHashMap(int size);</w:t>
            </w:r>
          </w:p>
          <w:p w14:paraId="37E4ECAF" w14:textId="459AD765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变量转化为</w:t>
            </w:r>
            <w:r>
              <w:rPr>
                <w:lang w:eastAsia="zh-CN"/>
              </w:rPr>
              <w:t>data</w:t>
            </w:r>
            <w:r>
              <w:rPr>
                <w:rFonts w:hint="eastAsia"/>
                <w:lang w:eastAsia="zh-CN"/>
              </w:rPr>
              <w:t>类型</w:t>
            </w:r>
          </w:p>
          <w:p w14:paraId="6458B4E3" w14:textId="79FC255B" w:rsidR="00D25834" w:rsidRDefault="00CA7E56" w:rsidP="00D25834">
            <w:pPr>
              <w:pStyle w:val="a3"/>
            </w:pPr>
            <w:r>
              <w:rPr>
                <w:lang w:eastAsia="zh-CN"/>
              </w:rPr>
              <w:t>Data* toData(int type, char* str, struct Declator* declator, int scope);</w:t>
            </w:r>
          </w:p>
          <w:p w14:paraId="3A2054F6" w14:textId="0456FCA5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释放节点</w:t>
            </w:r>
          </w:p>
          <w:p w14:paraId="05683BCF" w14:textId="2C8E54C6" w:rsidR="00D25834" w:rsidRDefault="00CA7E56" w:rsidP="00D25834">
            <w:pPr>
              <w:pStyle w:val="a3"/>
            </w:pPr>
            <w:r>
              <w:rPr>
                <w:lang w:eastAsia="zh-CN"/>
              </w:rPr>
              <w:t>void freeHashNode(HashNode* hashNode);</w:t>
            </w:r>
          </w:p>
          <w:p w14:paraId="0ACB30E5" w14:textId="15086A92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分配内存</w:t>
            </w:r>
          </w:p>
          <w:p w14:paraId="301F799D" w14:textId="6993CB77" w:rsidR="00D25834" w:rsidRDefault="00CA7E56" w:rsidP="00D25834">
            <w:pPr>
              <w:pStyle w:val="a3"/>
            </w:pPr>
            <w:r>
              <w:rPr>
                <w:lang w:eastAsia="zh-CN"/>
              </w:rPr>
              <w:t>void getSize(HashNode* hashNode);</w:t>
            </w:r>
          </w:p>
          <w:p w14:paraId="42894D42" w14:textId="62A74E7C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创建哈希节点</w:t>
            </w:r>
          </w:p>
          <w:p w14:paraId="2865B2EC" w14:textId="515DAAE5" w:rsidR="00D25834" w:rsidRDefault="00CA7E56" w:rsidP="00D25834">
            <w:pPr>
              <w:pStyle w:val="a3"/>
            </w:pPr>
            <w:r>
              <w:rPr>
                <w:lang w:eastAsia="zh-CN"/>
              </w:rPr>
              <w:t>HashNode* createHashNode(Data* data);</w:t>
            </w:r>
          </w:p>
          <w:p w14:paraId="608DC852" w14:textId="5D429F2F" w:rsidR="00D25834" w:rsidRDefault="00CA7E56" w:rsidP="00D25834">
            <w:pPr>
              <w:pStyle w:val="a3"/>
            </w:pPr>
            <w:r>
              <w:rPr>
                <w:lang w:eastAsia="zh-CN"/>
              </w:rPr>
              <w:lastRenderedPageBreak/>
              <w:t>//add data to hashMap</w:t>
            </w:r>
          </w:p>
          <w:p w14:paraId="3A4AE1A8" w14:textId="733ABC67" w:rsidR="00D25834" w:rsidRDefault="00CA7E56" w:rsidP="00D25834">
            <w:pPr>
              <w:pStyle w:val="a3"/>
            </w:pPr>
            <w:r>
              <w:rPr>
                <w:lang w:eastAsia="zh-CN"/>
              </w:rPr>
              <w:t>HashNode* put(HashMap* hashMap, Data* data);</w:t>
            </w:r>
          </w:p>
          <w:p w14:paraId="65BFCB23" w14:textId="005EA7C7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将树中的变量存入符号表中</w:t>
            </w:r>
          </w:p>
          <w:p w14:paraId="09E0E724" w14:textId="0CDD13EB" w:rsidR="00D25834" w:rsidRDefault="00CA7E56" w:rsidP="00D25834">
            <w:pPr>
              <w:pStyle w:val="a3"/>
            </w:pPr>
            <w:r>
              <w:rPr>
                <w:lang w:eastAsia="zh-CN"/>
              </w:rPr>
              <w:t>void putTree(HashMap* hashMap, struct Tree *tree);</w:t>
            </w:r>
          </w:p>
          <w:p w14:paraId="1410195C" w14:textId="154B4AC0" w:rsidR="00D25834" w:rsidRDefault="00CA7E56" w:rsidP="00D25834">
            <w:pPr>
              <w:pStyle w:val="a3"/>
            </w:pPr>
            <w:r>
              <w:rPr>
                <w:lang w:eastAsia="zh-CN"/>
              </w:rPr>
              <w:t>//find data in hashMap, return NULL when error</w:t>
            </w:r>
          </w:p>
          <w:p w14:paraId="48A9AAA0" w14:textId="5B55F423" w:rsidR="00D25834" w:rsidRDefault="00CA7E56" w:rsidP="00D25834">
            <w:pPr>
              <w:pStyle w:val="a3"/>
            </w:pPr>
            <w:r>
              <w:rPr>
                <w:lang w:eastAsia="zh-CN"/>
              </w:rPr>
              <w:t>HashNode* get(HashMap* hashMap, Data* data);</w:t>
            </w:r>
          </w:p>
          <w:p w14:paraId="30038B8D" w14:textId="0941896B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语句块退出时销毁当前块符号表</w:t>
            </w:r>
          </w:p>
          <w:p w14:paraId="130D6862" w14:textId="17FA6EC3" w:rsidR="00D25834" w:rsidRDefault="00CA7E56" w:rsidP="00D25834">
            <w:pPr>
              <w:pStyle w:val="a3"/>
            </w:pPr>
            <w:r>
              <w:rPr>
                <w:lang w:eastAsia="zh-CN"/>
              </w:rPr>
              <w:t>void destoryPartOfHashMap(HashMap* hashMap, int scope);</w:t>
            </w:r>
          </w:p>
          <w:p w14:paraId="624F749D" w14:textId="7E232D36" w:rsidR="00D25834" w:rsidRDefault="00CA7E56" w:rsidP="00D25834">
            <w:pPr>
              <w:pStyle w:val="a3"/>
            </w:pPr>
            <w:r>
              <w:rPr>
                <w:lang w:eastAsia="zh-CN"/>
              </w:rPr>
              <w:t>void destoryHashMap(HashMap* hashMap);</w:t>
            </w:r>
          </w:p>
        </w:tc>
      </w:tr>
    </w:tbl>
    <w:p w14:paraId="682F4811" w14:textId="27310462" w:rsidR="00D650C6" w:rsidRPr="0064075C" w:rsidRDefault="00CA7E56" w:rsidP="0064075C">
      <w:pPr>
        <w:pStyle w:val="a0"/>
      </w:pPr>
      <w:bookmarkStart w:id="18" w:name="中间代码生成"/>
      <w:bookmarkEnd w:id="17"/>
      <w:r w:rsidRPr="0064075C">
        <w:rPr>
          <w:rFonts w:hint="eastAsia"/>
          <w:lang w:eastAsia="zh-CN"/>
        </w:rPr>
        <w:lastRenderedPageBreak/>
        <w:t>中间代码生成</w:t>
      </w:r>
    </w:p>
    <w:p w14:paraId="78ECA683" w14:textId="4D4DD2CF" w:rsidR="00D650C6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根据抽象语法树生成中间代码。产生时，子节点的中间代码依次向上合并，最终在根节点产生出完整的中间代码。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25834" w14:paraId="00E9BB72" w14:textId="77777777" w:rsidTr="00D25834">
        <w:tc>
          <w:tcPr>
            <w:tcW w:w="8856" w:type="dxa"/>
          </w:tcPr>
          <w:p w14:paraId="11494431" w14:textId="52336B2F" w:rsidR="00D25834" w:rsidRDefault="00CA7E56" w:rsidP="00D25834">
            <w:pPr>
              <w:pStyle w:val="a3"/>
            </w:pPr>
            <w:r>
              <w:rPr>
                <w:lang w:eastAsia="zh-CN"/>
              </w:rPr>
              <w:t>typedef struct Node{</w:t>
            </w:r>
          </w:p>
          <w:p w14:paraId="42C9CF76" w14:textId="3DC2B89D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char* inner; //</w:t>
            </w:r>
            <w:r>
              <w:rPr>
                <w:rFonts w:hint="eastAsia"/>
                <w:lang w:eastAsia="zh-CN"/>
              </w:rPr>
              <w:t>中间代码变量</w:t>
            </w:r>
          </w:p>
          <w:p w14:paraId="5328BC88" w14:textId="2562F961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char* op;  //</w:t>
            </w:r>
            <w:r>
              <w:rPr>
                <w:rFonts w:hint="eastAsia"/>
                <w:lang w:eastAsia="zh-CN"/>
              </w:rPr>
              <w:t>存储算符</w:t>
            </w:r>
          </w:p>
          <w:p w14:paraId="5CD57F00" w14:textId="1BC9847B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char** var;  //</w:t>
            </w:r>
            <w:r>
              <w:rPr>
                <w:rFonts w:hint="eastAsia"/>
                <w:lang w:eastAsia="zh-CN"/>
              </w:rPr>
              <w:t>存储多个变量名</w:t>
            </w:r>
          </w:p>
          <w:p w14:paraId="05761BCA" w14:textId="2959BA39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int num;  //</w:t>
            </w:r>
            <w:r>
              <w:rPr>
                <w:rFonts w:hint="eastAsia"/>
                <w:lang w:eastAsia="zh-CN"/>
              </w:rPr>
              <w:t>存储变量个数（子节点个数）</w:t>
            </w:r>
          </w:p>
          <w:p w14:paraId="1F14C05E" w14:textId="17902C8C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struct Node* next;</w:t>
            </w:r>
          </w:p>
          <w:p w14:paraId="7A24A186" w14:textId="3C3CE6E1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}Node;</w:t>
            </w:r>
          </w:p>
          <w:p w14:paraId="6A55878A" w14:textId="77777777" w:rsidR="00D25834" w:rsidRDefault="00D25834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</w:t>
            </w:r>
          </w:p>
          <w:p w14:paraId="6E3DAEB1" w14:textId="6A623705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获取双目运算中间代码</w:t>
            </w:r>
          </w:p>
          <w:p w14:paraId="4F63BC47" w14:textId="07E372EE" w:rsidR="00D25834" w:rsidRDefault="00CA7E56" w:rsidP="00D25834">
            <w:pPr>
              <w:pStyle w:val="a3"/>
            </w:pPr>
            <w:r>
              <w:rPr>
                <w:lang w:eastAsia="zh-CN"/>
              </w:rPr>
              <w:t>struct Node* getNodeByDoubleVar(char* op, char* var0, char* var1,int inner_count);</w:t>
            </w:r>
          </w:p>
          <w:p w14:paraId="403AD2EC" w14:textId="41FDD71F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获取单目运算中间代码</w:t>
            </w:r>
          </w:p>
          <w:p w14:paraId="2BBA8D7D" w14:textId="2B1D9FCF" w:rsidR="00D25834" w:rsidRDefault="00CA7E56" w:rsidP="00D25834">
            <w:pPr>
              <w:pStyle w:val="a3"/>
            </w:pPr>
            <w:r>
              <w:rPr>
                <w:lang w:eastAsia="zh-CN"/>
              </w:rPr>
              <w:t>struct Node* getNodeBySingleVar(char* op, char* var,int inner_count);</w:t>
            </w:r>
          </w:p>
          <w:p w14:paraId="2ED2C183" w14:textId="03CE8858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拼接多个字符串</w:t>
            </w:r>
          </w:p>
          <w:p w14:paraId="665694E8" w14:textId="4EC8DA20" w:rsidR="00D25834" w:rsidRDefault="00CA7E56" w:rsidP="00D25834">
            <w:pPr>
              <w:pStyle w:val="a3"/>
            </w:pPr>
            <w:r>
              <w:rPr>
                <w:lang w:eastAsia="zh-CN"/>
              </w:rPr>
              <w:t>char* mergeCode(int num, ...);</w:t>
            </w:r>
          </w:p>
          <w:p w14:paraId="229B6BB7" w14:textId="45F314B9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生成行号</w:t>
            </w:r>
          </w:p>
          <w:p w14:paraId="3F800061" w14:textId="4B1D45F7" w:rsidR="00D25834" w:rsidRDefault="00CA7E56" w:rsidP="00D25834">
            <w:pPr>
              <w:pStyle w:val="a3"/>
            </w:pPr>
            <w:r>
              <w:rPr>
                <w:lang w:eastAsia="zh-CN"/>
              </w:rPr>
              <w:t>char* lineToString(int number);</w:t>
            </w:r>
          </w:p>
          <w:p w14:paraId="2C9B6C38" w14:textId="328E42D8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//int</w:t>
            </w:r>
            <w:r>
              <w:rPr>
                <w:rFonts w:hint="eastAsia"/>
                <w:lang w:eastAsia="zh-CN"/>
              </w:rPr>
              <w:t>转换为</w:t>
            </w:r>
            <w:r>
              <w:rPr>
                <w:lang w:eastAsia="zh-CN"/>
              </w:rPr>
              <w:t>char*</w:t>
            </w:r>
          </w:p>
          <w:p w14:paraId="61937828" w14:textId="23877D4F" w:rsidR="00D25834" w:rsidRDefault="00CA7E56" w:rsidP="00D25834">
            <w:pPr>
              <w:pStyle w:val="a3"/>
            </w:pPr>
            <w:r>
              <w:rPr>
                <w:lang w:eastAsia="zh-CN"/>
              </w:rPr>
              <w:t>char* toString(int number);</w:t>
            </w:r>
          </w:p>
          <w:p w14:paraId="7175923C" w14:textId="7B2AC733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>//</w:t>
            </w:r>
            <w:r>
              <w:rPr>
                <w:rFonts w:hint="eastAsia"/>
                <w:lang w:eastAsia="zh-CN"/>
              </w:rPr>
              <w:t>替换字符串</w:t>
            </w:r>
          </w:p>
          <w:p w14:paraId="467803BA" w14:textId="44596C7E" w:rsidR="00D25834" w:rsidRDefault="00CA7E56" w:rsidP="00D25834">
            <w:pPr>
              <w:pStyle w:val="a3"/>
            </w:pPr>
            <w:r>
              <w:rPr>
                <w:lang w:eastAsia="zh-CN"/>
              </w:rPr>
              <w:t>int swap(char *text, char *a, char *b);</w:t>
            </w:r>
          </w:p>
          <w:p w14:paraId="0533E132" w14:textId="6C7F094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/*</w:t>
            </w:r>
          </w:p>
          <w:p w14:paraId="325300D9" w14:textId="3B8CABC2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获取双目运算符的中间代码</w:t>
            </w:r>
          </w:p>
          <w:p w14:paraId="35545BD3" w14:textId="1A799141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在链表中寻找相同的运算</w:t>
            </w:r>
          </w:p>
          <w:p w14:paraId="00538313" w14:textId="1114FD22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 </w:t>
            </w:r>
            <w:r>
              <w:rPr>
                <w:rFonts w:hint="eastAsia"/>
                <w:lang w:eastAsia="zh-CN"/>
              </w:rPr>
              <w:t>若运算已存在，则直接返回中间代码变量，无需生成</w:t>
            </w:r>
          </w:p>
          <w:p w14:paraId="1ED82614" w14:textId="6E840AAF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若不存在，则创建新的中间代码变量，并向列表中插入该运算的信息</w:t>
            </w:r>
          </w:p>
          <w:p w14:paraId="65398D41" w14:textId="0186B7B3" w:rsidR="00D25834" w:rsidRDefault="00CA7E56" w:rsidP="00D25834">
            <w:pPr>
              <w:pStyle w:val="a3"/>
            </w:pPr>
            <w:r>
              <w:rPr>
                <w:lang w:eastAsia="zh-CN"/>
              </w:rPr>
              <w:t>*/</w:t>
            </w:r>
          </w:p>
          <w:p w14:paraId="6BECE37B" w14:textId="3A5A3B1F" w:rsidR="00D25834" w:rsidRDefault="00CA7E56" w:rsidP="00D25834">
            <w:pPr>
              <w:pStyle w:val="a3"/>
            </w:pPr>
            <w:r>
              <w:rPr>
                <w:lang w:eastAsia="zh-CN"/>
              </w:rPr>
              <w:t>Node* getNodeByDoubleVar(char* op, char* var0, char* var1,int inner_count){</w:t>
            </w:r>
          </w:p>
          <w:p w14:paraId="79DFE2F6" w14:textId="7C19321F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Node *p = head;</w:t>
            </w:r>
          </w:p>
          <w:p w14:paraId="1D12EC2F" w14:textId="687845CD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while (p)</w:t>
            </w:r>
          </w:p>
          <w:p w14:paraId="79FB8171" w14:textId="40596A51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{</w:t>
            </w:r>
          </w:p>
          <w:p w14:paraId="40A1B8FF" w14:textId="559F3FA0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    if (p-&gt;num = 2 &amp;&amp; !strcmp(p-&gt;var[0],var0) &amp;&amp; !strcmp(p-&gt;var[1],var1) &amp;&amp; !strcmp(p-&gt;op,op))</w:t>
            </w:r>
          </w:p>
          <w:p w14:paraId="1742ECAD" w14:textId="3EB74DA4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    {</w:t>
            </w:r>
          </w:p>
          <w:p w14:paraId="7D7E5ABF" w14:textId="087A41A3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        Node *new_node = (Node*)malloc(sizeof(Node));</w:t>
            </w:r>
          </w:p>
          <w:p w14:paraId="736C508A" w14:textId="62610C5A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        new_node-&gt;op = NULL;</w:t>
            </w:r>
          </w:p>
          <w:p w14:paraId="1D5AA16A" w14:textId="370EA637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        new_node-&gt;inner = p-&gt;inner;</w:t>
            </w:r>
          </w:p>
          <w:p w14:paraId="38EF2CE9" w14:textId="774E50B1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        return new_node;//</w:t>
            </w:r>
            <w:r>
              <w:rPr>
                <w:rFonts w:hint="eastAsia"/>
                <w:lang w:eastAsia="zh-CN"/>
              </w:rPr>
              <w:t>返回相同的中间代码指针</w:t>
            </w:r>
          </w:p>
          <w:p w14:paraId="4A9AB279" w14:textId="03C7465F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    }</w:t>
            </w:r>
          </w:p>
          <w:p w14:paraId="2BBD9EE7" w14:textId="4226B544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    p=p-&gt;next;</w:t>
            </w:r>
          </w:p>
          <w:p w14:paraId="2485E0AE" w14:textId="6C1E4F62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}</w:t>
            </w:r>
          </w:p>
          <w:p w14:paraId="3F09481B" w14:textId="424E0D72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Node *new_node = (Node*)malloc(sizeof(Node));</w:t>
            </w:r>
          </w:p>
          <w:p w14:paraId="622005EE" w14:textId="22DEA64D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new_node-&gt;var = (char**)malloc(sizeof(char*)*2);//</w:t>
            </w:r>
            <w:r>
              <w:rPr>
                <w:rFonts w:hint="eastAsia"/>
                <w:lang w:eastAsia="zh-CN"/>
              </w:rPr>
              <w:t>二目运算符</w:t>
            </w:r>
          </w:p>
          <w:p w14:paraId="0190584D" w14:textId="4C36E16A" w:rsidR="00D25834" w:rsidRDefault="00CA7E56" w:rsidP="00D25834">
            <w:pPr>
              <w:pStyle w:val="a3"/>
              <w:rPr>
                <w:rFonts w:hint="eastAsia"/>
              </w:rPr>
            </w:pPr>
            <w:r>
              <w:rPr>
                <w:lang w:eastAsia="zh-CN"/>
              </w:rPr>
              <w:t xml:space="preserve">    new_node-&gt;inner = (char*)malloc(20);//</w:t>
            </w:r>
            <w:r>
              <w:rPr>
                <w:rFonts w:hint="eastAsia"/>
                <w:lang w:eastAsia="zh-CN"/>
              </w:rPr>
              <w:t>中间代码最高</w:t>
            </w:r>
            <w:r>
              <w:rPr>
                <w:lang w:eastAsia="zh-CN"/>
              </w:rPr>
              <w:t>20</w:t>
            </w:r>
            <w:r>
              <w:rPr>
                <w:rFonts w:hint="eastAsia"/>
                <w:lang w:eastAsia="zh-CN"/>
              </w:rPr>
              <w:t>位</w:t>
            </w:r>
          </w:p>
          <w:p w14:paraId="19983779" w14:textId="744CA9FD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new_node-&gt;num = 2;</w:t>
            </w:r>
          </w:p>
          <w:p w14:paraId="7F94EAF4" w14:textId="203CCDBE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sprintf(new_node-&gt;inner,"t%d",inner_count++);</w:t>
            </w:r>
          </w:p>
          <w:p w14:paraId="0F06A1B8" w14:textId="77777777" w:rsidR="00D25834" w:rsidRDefault="00D25834" w:rsidP="00D25834">
            <w:pPr>
              <w:pStyle w:val="a3"/>
            </w:pPr>
            <w:r>
              <w:t xml:space="preserve">  </w:t>
            </w:r>
          </w:p>
          <w:p w14:paraId="0C76D083" w14:textId="3D4DFEAE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new_node-&gt;var[0] = (char*)malloc(strlen(var0)+1);</w:t>
            </w:r>
          </w:p>
          <w:p w14:paraId="4529DBB3" w14:textId="75FE4418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new_node-&gt;var[1] = (char*)malloc(strlen(var1)+1);</w:t>
            </w:r>
          </w:p>
          <w:p w14:paraId="71DE3F03" w14:textId="7CCA6C11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new_node-&gt;op = (char*)malloc(strlen(op)+1);</w:t>
            </w:r>
          </w:p>
          <w:p w14:paraId="76243FE3" w14:textId="77777777" w:rsidR="00D25834" w:rsidRDefault="00D25834" w:rsidP="00D25834">
            <w:pPr>
              <w:pStyle w:val="a3"/>
            </w:pPr>
            <w:r>
              <w:t xml:space="preserve">  </w:t>
            </w:r>
          </w:p>
          <w:p w14:paraId="67B3D396" w14:textId="40959327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memcpy(new_node-&gt;var[0], var0, strlen(var0)+1);</w:t>
            </w:r>
          </w:p>
          <w:p w14:paraId="78C8FF86" w14:textId="7DFAD73C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memcpy(new_node-&gt;var[1], var1, strlen(var1)+1);</w:t>
            </w:r>
          </w:p>
          <w:p w14:paraId="51FFB64F" w14:textId="398E6532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memcpy(new_node-&gt;op, op, strlen(op)+1);</w:t>
            </w:r>
          </w:p>
          <w:p w14:paraId="5A01CDA3" w14:textId="77777777" w:rsidR="00D25834" w:rsidRDefault="00D25834" w:rsidP="00D25834">
            <w:pPr>
              <w:pStyle w:val="a3"/>
            </w:pPr>
            <w:r>
              <w:t xml:space="preserve">  </w:t>
            </w:r>
          </w:p>
          <w:p w14:paraId="123AD75C" w14:textId="222FE4ED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if(head){</w:t>
            </w:r>
          </w:p>
          <w:p w14:paraId="7664A289" w14:textId="75DB143F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    new_node-&gt;next = head;</w:t>
            </w:r>
          </w:p>
          <w:p w14:paraId="0DBC51DE" w14:textId="7B1A15C9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}</w:t>
            </w:r>
          </w:p>
          <w:p w14:paraId="0C9D5AF0" w14:textId="77777777" w:rsidR="00D25834" w:rsidRDefault="00D25834" w:rsidP="00D25834">
            <w:pPr>
              <w:pStyle w:val="a3"/>
            </w:pPr>
            <w:r>
              <w:t xml:space="preserve">  </w:t>
            </w:r>
          </w:p>
          <w:p w14:paraId="0BB65FE4" w14:textId="71DCB8E7" w:rsidR="00D25834" w:rsidRDefault="00CA7E56" w:rsidP="00D25834">
            <w:pPr>
              <w:pStyle w:val="a3"/>
            </w:pPr>
            <w:r>
              <w:rPr>
                <w:lang w:eastAsia="zh-CN"/>
              </w:rPr>
              <w:t xml:space="preserve">    head = new_node;</w:t>
            </w:r>
          </w:p>
          <w:p w14:paraId="6E8951DE" w14:textId="2DD40226" w:rsidR="00D25834" w:rsidRDefault="00CA7E56" w:rsidP="00D25834">
            <w:pPr>
              <w:pStyle w:val="a3"/>
            </w:pPr>
            <w:r>
              <w:rPr>
                <w:lang w:eastAsia="zh-CN"/>
              </w:rPr>
              <w:lastRenderedPageBreak/>
              <w:t xml:space="preserve">    return head;</w:t>
            </w:r>
          </w:p>
          <w:p w14:paraId="710C536F" w14:textId="2BDBF182" w:rsidR="00D25834" w:rsidRDefault="00CA7E56" w:rsidP="00D25834">
            <w:pPr>
              <w:pStyle w:val="a3"/>
            </w:pPr>
            <w:r>
              <w:rPr>
                <w:lang w:eastAsia="zh-CN"/>
              </w:rPr>
              <w:t>}</w:t>
            </w:r>
          </w:p>
        </w:tc>
      </w:tr>
    </w:tbl>
    <w:p w14:paraId="758873DA" w14:textId="752DB605" w:rsidR="00D650C6" w:rsidRDefault="00CA7E56" w:rsidP="00712D21">
      <w:pPr>
        <w:pStyle w:val="a8"/>
        <w:ind w:firstLine="480"/>
      </w:pPr>
      <w:r w:rsidRPr="00C750BC">
        <w:rPr>
          <w:rFonts w:hint="eastAsia"/>
          <w:lang w:eastAsia="zh-CN"/>
        </w:rPr>
        <w:lastRenderedPageBreak/>
        <w:t>中间代码运行结果</w:t>
      </w:r>
      <w:r>
        <w:rPr>
          <w:rFonts w:hint="eastAsia"/>
          <w:lang w:eastAsia="zh-CN"/>
        </w:rPr>
        <w:t>：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25834" w14:paraId="349F79A9" w14:textId="77777777" w:rsidTr="00D25834">
        <w:tc>
          <w:tcPr>
            <w:tcW w:w="8856" w:type="dxa"/>
          </w:tcPr>
          <w:p w14:paraId="4D31433A" w14:textId="51A17FAB" w:rsidR="00D25834" w:rsidRDefault="00CA7E56" w:rsidP="00D25834">
            <w:pPr>
              <w:pStyle w:val="a3"/>
            </w:pPr>
            <w:r>
              <w:rPr>
                <w:lang w:eastAsia="zh-CN"/>
              </w:rPr>
              <w:t>1: a = 8</w:t>
            </w:r>
          </w:p>
          <w:p w14:paraId="75ECEAAC" w14:textId="6734D257" w:rsidR="00D25834" w:rsidRDefault="00CA7E56" w:rsidP="00D25834">
            <w:pPr>
              <w:pStyle w:val="a3"/>
            </w:pPr>
            <w:r>
              <w:rPr>
                <w:lang w:eastAsia="zh-CN"/>
              </w:rPr>
              <w:t>2: b = 10</w:t>
            </w:r>
          </w:p>
          <w:p w14:paraId="1CF3CA30" w14:textId="13BDA523" w:rsidR="00D25834" w:rsidRDefault="00CA7E56" w:rsidP="00D25834">
            <w:pPr>
              <w:pStyle w:val="a3"/>
            </w:pPr>
            <w:r>
              <w:rPr>
                <w:lang w:eastAsia="zh-CN"/>
              </w:rPr>
              <w:t>3: t1 = a == 8</w:t>
            </w:r>
          </w:p>
          <w:p w14:paraId="4FA05719" w14:textId="3BEB716B" w:rsidR="00D25834" w:rsidRDefault="00CA7E56" w:rsidP="00D25834">
            <w:pPr>
              <w:pStyle w:val="a3"/>
            </w:pPr>
            <w:r>
              <w:rPr>
                <w:lang w:eastAsia="zh-CN"/>
              </w:rPr>
              <w:t>4: if t1 goto 6</w:t>
            </w:r>
          </w:p>
          <w:p w14:paraId="553A34BF" w14:textId="5BC2CE19" w:rsidR="00D25834" w:rsidRDefault="00CA7E56" w:rsidP="00D25834">
            <w:pPr>
              <w:pStyle w:val="a3"/>
            </w:pPr>
            <w:r>
              <w:rPr>
                <w:lang w:eastAsia="zh-CN"/>
              </w:rPr>
              <w:t>5: goto 8</w:t>
            </w:r>
          </w:p>
          <w:p w14:paraId="350654FC" w14:textId="60500B2B" w:rsidR="00D25834" w:rsidRDefault="00CA7E56" w:rsidP="00D25834">
            <w:pPr>
              <w:pStyle w:val="a3"/>
            </w:pPr>
            <w:r>
              <w:rPr>
                <w:lang w:eastAsia="zh-CN"/>
              </w:rPr>
              <w:t>6: arg a</w:t>
            </w:r>
          </w:p>
          <w:p w14:paraId="4EF719F8" w14:textId="7F7C016A" w:rsidR="00D25834" w:rsidRDefault="00CA7E56" w:rsidP="00D25834">
            <w:pPr>
              <w:pStyle w:val="a3"/>
            </w:pPr>
            <w:r>
              <w:rPr>
                <w:lang w:eastAsia="zh-CN"/>
              </w:rPr>
              <w:t>7: call output</w:t>
            </w:r>
          </w:p>
          <w:p w14:paraId="78AC1170" w14:textId="4F6E2431" w:rsidR="00D25834" w:rsidRDefault="00CA7E56" w:rsidP="00D25834">
            <w:pPr>
              <w:pStyle w:val="a3"/>
            </w:pPr>
            <w:r>
              <w:rPr>
                <w:lang w:eastAsia="zh-CN"/>
              </w:rPr>
              <w:t>8: i = 2</w:t>
            </w:r>
          </w:p>
          <w:p w14:paraId="7C25E76D" w14:textId="6DBAE7C9" w:rsidR="00D25834" w:rsidRDefault="00CA7E56" w:rsidP="00D25834">
            <w:pPr>
              <w:pStyle w:val="a3"/>
            </w:pPr>
            <w:r>
              <w:rPr>
                <w:lang w:eastAsia="zh-CN"/>
              </w:rPr>
              <w:t>9: t2 = i &lt; 3</w:t>
            </w:r>
          </w:p>
          <w:p w14:paraId="552C369C" w14:textId="3CFA0F4E" w:rsidR="00D25834" w:rsidRDefault="00CA7E56" w:rsidP="00D25834">
            <w:pPr>
              <w:pStyle w:val="a3"/>
            </w:pPr>
            <w:r>
              <w:rPr>
                <w:lang w:eastAsia="zh-CN"/>
              </w:rPr>
              <w:t>10: if t2 goto 12</w:t>
            </w:r>
          </w:p>
          <w:p w14:paraId="1C37DBCF" w14:textId="272E3AC5" w:rsidR="00D25834" w:rsidRDefault="00CA7E56" w:rsidP="00D25834">
            <w:pPr>
              <w:pStyle w:val="a3"/>
            </w:pPr>
            <w:r>
              <w:rPr>
                <w:lang w:eastAsia="zh-CN"/>
              </w:rPr>
              <w:t>11: goto 17</w:t>
            </w:r>
          </w:p>
          <w:p w14:paraId="25F86593" w14:textId="4770C22C" w:rsidR="00D25834" w:rsidRDefault="00CA7E56" w:rsidP="00D25834">
            <w:pPr>
              <w:pStyle w:val="a3"/>
            </w:pPr>
            <w:r>
              <w:rPr>
                <w:lang w:eastAsia="zh-CN"/>
              </w:rPr>
              <w:t>12: arg b</w:t>
            </w:r>
          </w:p>
          <w:p w14:paraId="455D75EB" w14:textId="7EF03AE7" w:rsidR="00D25834" w:rsidRDefault="00CA7E56" w:rsidP="00D25834">
            <w:pPr>
              <w:pStyle w:val="a3"/>
            </w:pPr>
            <w:r>
              <w:rPr>
                <w:lang w:eastAsia="zh-CN"/>
              </w:rPr>
              <w:t>13: call output</w:t>
            </w:r>
          </w:p>
          <w:p w14:paraId="2D819715" w14:textId="68D25ACE" w:rsidR="00D25834" w:rsidRDefault="00CA7E56" w:rsidP="00D25834">
            <w:pPr>
              <w:pStyle w:val="a3"/>
            </w:pPr>
            <w:r>
              <w:rPr>
                <w:lang w:eastAsia="zh-CN"/>
              </w:rPr>
              <w:t>14: t3 = i + 1</w:t>
            </w:r>
          </w:p>
          <w:p w14:paraId="5F8DCAE2" w14:textId="6456C941" w:rsidR="00D25834" w:rsidRDefault="00CA7E56" w:rsidP="00D25834">
            <w:pPr>
              <w:pStyle w:val="a3"/>
            </w:pPr>
            <w:r>
              <w:rPr>
                <w:lang w:eastAsia="zh-CN"/>
              </w:rPr>
              <w:t>15: i = t3</w:t>
            </w:r>
          </w:p>
          <w:p w14:paraId="5DAD1A2A" w14:textId="42AA5118" w:rsidR="00D25834" w:rsidRDefault="00CA7E56" w:rsidP="00D25834">
            <w:pPr>
              <w:pStyle w:val="a3"/>
            </w:pPr>
            <w:r>
              <w:rPr>
                <w:lang w:eastAsia="zh-CN"/>
              </w:rPr>
              <w:t>16: goto 9</w:t>
            </w:r>
          </w:p>
          <w:p w14:paraId="54D1A3D5" w14:textId="62D179D5" w:rsidR="00D25834" w:rsidRDefault="00CA7E56" w:rsidP="00D25834">
            <w:pPr>
              <w:pStyle w:val="a3"/>
            </w:pPr>
            <w:r>
              <w:rPr>
                <w:lang w:eastAsia="zh-CN"/>
              </w:rPr>
              <w:t>17: t4 = b % a</w:t>
            </w:r>
          </w:p>
          <w:p w14:paraId="098715C6" w14:textId="47D19035" w:rsidR="00D25834" w:rsidRDefault="00CA7E56" w:rsidP="00D25834">
            <w:pPr>
              <w:pStyle w:val="a3"/>
            </w:pPr>
            <w:r>
              <w:rPr>
                <w:lang w:eastAsia="zh-CN"/>
              </w:rPr>
              <w:t>18: c = t4</w:t>
            </w:r>
          </w:p>
          <w:p w14:paraId="1E5AF5EB" w14:textId="5383E77E" w:rsidR="00D25834" w:rsidRDefault="00CA7E56" w:rsidP="00D25834">
            <w:pPr>
              <w:pStyle w:val="a3"/>
            </w:pPr>
            <w:r>
              <w:rPr>
                <w:lang w:eastAsia="zh-CN"/>
              </w:rPr>
              <w:t>19: arg c</w:t>
            </w:r>
          </w:p>
          <w:p w14:paraId="2298F990" w14:textId="0D48F0E9" w:rsidR="00D25834" w:rsidRDefault="00CA7E56" w:rsidP="00D25834">
            <w:pPr>
              <w:pStyle w:val="a3"/>
            </w:pPr>
            <w:r>
              <w:rPr>
                <w:lang w:eastAsia="zh-CN"/>
              </w:rPr>
              <w:t>20: call output</w:t>
            </w:r>
          </w:p>
          <w:p w14:paraId="61AABDD6" w14:textId="1019AA0B" w:rsidR="00D25834" w:rsidRDefault="00CA7E56" w:rsidP="00D25834">
            <w:pPr>
              <w:pStyle w:val="a3"/>
            </w:pPr>
            <w:r>
              <w:rPr>
                <w:lang w:eastAsia="zh-CN"/>
              </w:rPr>
              <w:t>21: t5 = 5 ^ 2</w:t>
            </w:r>
          </w:p>
          <w:p w14:paraId="6E41A13E" w14:textId="2B1FB407" w:rsidR="00D25834" w:rsidRDefault="00CA7E56" w:rsidP="00D25834">
            <w:pPr>
              <w:pStyle w:val="a3"/>
            </w:pPr>
            <w:r>
              <w:rPr>
                <w:lang w:eastAsia="zh-CN"/>
              </w:rPr>
              <w:t>22: d = t5</w:t>
            </w:r>
          </w:p>
          <w:p w14:paraId="66D3B3F1" w14:textId="314CD853" w:rsidR="00D25834" w:rsidRDefault="00CA7E56" w:rsidP="00D25834">
            <w:pPr>
              <w:pStyle w:val="a3"/>
            </w:pPr>
            <w:r>
              <w:rPr>
                <w:lang w:eastAsia="zh-CN"/>
              </w:rPr>
              <w:t>23: arg d</w:t>
            </w:r>
          </w:p>
          <w:p w14:paraId="62AB1E75" w14:textId="7F9094E8" w:rsidR="00D25834" w:rsidRDefault="00CA7E56" w:rsidP="00D25834">
            <w:pPr>
              <w:pStyle w:val="a3"/>
            </w:pPr>
            <w:r>
              <w:rPr>
                <w:lang w:eastAsia="zh-CN"/>
              </w:rPr>
              <w:t>24: call output</w:t>
            </w:r>
          </w:p>
          <w:p w14:paraId="180FE3B6" w14:textId="2F40876F" w:rsidR="00D25834" w:rsidRDefault="00CA7E56" w:rsidP="00D25834">
            <w:pPr>
              <w:pStyle w:val="a3"/>
            </w:pPr>
            <w:r>
              <w:rPr>
                <w:lang w:eastAsia="zh-CN"/>
              </w:rPr>
              <w:t>25: return 0</w:t>
            </w:r>
          </w:p>
        </w:tc>
      </w:tr>
    </w:tbl>
    <w:p w14:paraId="114A2565" w14:textId="4B7D8851" w:rsidR="00D650C6" w:rsidRPr="00C750BC" w:rsidRDefault="00CA7E56" w:rsidP="0064075C">
      <w:pPr>
        <w:pStyle w:val="a"/>
      </w:pPr>
      <w:bookmarkStart w:id="19" w:name="X892536364bf80f8119a563385e5929fbacb3fb7"/>
      <w:bookmarkEnd w:id="14"/>
      <w:bookmarkEnd w:id="18"/>
      <w:r w:rsidRPr="00C750BC">
        <w:rPr>
          <w:rFonts w:hint="eastAsia"/>
        </w:rPr>
        <w:t>类型检查</w:t>
      </w:r>
    </w:p>
    <w:p w14:paraId="64895062" w14:textId="2152A742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由于该编译器目前只支持</w:t>
      </w:r>
      <w:r w:rsidRPr="00C750BC">
        <w:rPr>
          <w:lang w:eastAsia="zh-CN"/>
        </w:rPr>
        <w:t>int</w:t>
      </w:r>
      <w:r w:rsidRPr="00C750BC">
        <w:rPr>
          <w:rFonts w:hint="eastAsia"/>
          <w:lang w:eastAsia="zh-CN"/>
        </w:rPr>
        <w:t>型变量，无需进行类型检查。</w:t>
      </w:r>
    </w:p>
    <w:p w14:paraId="02DD9E64" w14:textId="19A197A1" w:rsidR="00D650C6" w:rsidRPr="00C750BC" w:rsidRDefault="00CA7E56" w:rsidP="0064075C">
      <w:pPr>
        <w:pStyle w:val="a"/>
      </w:pPr>
      <w:bookmarkStart w:id="20" w:name="X97301c5a110b4806c262968747f1367c4ad2ad2"/>
      <w:bookmarkEnd w:id="19"/>
      <w:r w:rsidRPr="00C750BC">
        <w:rPr>
          <w:rFonts w:hint="eastAsia"/>
        </w:rPr>
        <w:t>代码优化</w:t>
      </w:r>
    </w:p>
    <w:p w14:paraId="0B120D31" w14:textId="1BC57C66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在生成中间代码的过程中，我们逐步进行了中间代码格式的优化。例如，生成中间代码时会寻找过去是否已经生成了相同运算的中间代码，可以减少部分不必要的代码。</w:t>
      </w:r>
    </w:p>
    <w:p w14:paraId="4E90C062" w14:textId="3D78B69C" w:rsidR="00D650C6" w:rsidRPr="00C750BC" w:rsidRDefault="00CA7E56" w:rsidP="0064075C">
      <w:pPr>
        <w:pStyle w:val="a"/>
      </w:pPr>
      <w:bookmarkStart w:id="21" w:name="X166c7fcad4541d4b8b951a5f9d1b67e772cd080"/>
      <w:bookmarkEnd w:id="20"/>
      <w:r w:rsidRPr="00C750BC">
        <w:rPr>
          <w:rFonts w:hint="eastAsia"/>
        </w:rPr>
        <w:t>错误分析</w:t>
      </w:r>
    </w:p>
    <w:p w14:paraId="2231472F" w14:textId="024A1672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错误分析部分包括以下内容：</w:t>
      </w:r>
    </w:p>
    <w:p w14:paraId="5784AD97" w14:textId="1B961375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lang w:eastAsia="zh-CN"/>
        </w:rPr>
        <w:lastRenderedPageBreak/>
        <w:t>lex</w:t>
      </w:r>
      <w:r w:rsidRPr="00C750BC">
        <w:rPr>
          <w:rFonts w:hint="eastAsia"/>
          <w:lang w:eastAsia="zh-CN"/>
        </w:rPr>
        <w:t>文件中实现了词素无法匹配的问题。</w:t>
      </w:r>
    </w:p>
    <w:p w14:paraId="180459B1" w14:textId="0DCB8AB1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lang w:eastAsia="zh-CN"/>
        </w:rPr>
        <w:t>yacc</w:t>
      </w:r>
      <w:r w:rsidRPr="00C750BC">
        <w:rPr>
          <w:rFonts w:hint="eastAsia"/>
          <w:lang w:eastAsia="zh-CN"/>
        </w:rPr>
        <w:t>文件中实现了在读入源程序时的代码匹配问题，产生错误时会返回行号。</w:t>
      </w:r>
    </w:p>
    <w:p w14:paraId="79F19AFD" w14:textId="5A4CB611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符号表的实现解决了变量的复位义和未定义问题。</w:t>
      </w:r>
    </w:p>
    <w:p w14:paraId="44D3C4E2" w14:textId="3CC6CA7B" w:rsidR="00D650C6" w:rsidRPr="00C750BC" w:rsidRDefault="00CA7E56" w:rsidP="0064075C">
      <w:pPr>
        <w:pStyle w:val="a"/>
      </w:pPr>
      <w:bookmarkStart w:id="22" w:name="X70c09175a3d6742cbcd4fa21f1173febf45c0d9"/>
      <w:bookmarkEnd w:id="21"/>
      <w:r w:rsidRPr="00C750BC">
        <w:rPr>
          <w:rFonts w:hint="eastAsia"/>
        </w:rPr>
        <w:t>汇编程序</w:t>
      </w:r>
    </w:p>
    <w:p w14:paraId="0B34FE60" w14:textId="21653AB8" w:rsidR="00D650C6" w:rsidRPr="00C750BC" w:rsidRDefault="00CA7E56" w:rsidP="00712D21">
      <w:pPr>
        <w:pStyle w:val="a8"/>
        <w:ind w:firstLine="480"/>
        <w:rPr>
          <w:rFonts w:hint="eastAsia"/>
          <w:lang w:eastAsia="zh-CN"/>
        </w:rPr>
      </w:pPr>
      <w:r w:rsidRPr="00C750BC">
        <w:rPr>
          <w:lang w:eastAsia="zh-CN"/>
        </w:rPr>
        <w:t xml:space="preserve"> </w:t>
      </w:r>
      <w:r w:rsidRPr="00C750BC">
        <w:rPr>
          <w:rFonts w:hint="eastAsia"/>
          <w:lang w:eastAsia="zh-CN"/>
        </w:rPr>
        <w:t>读取生成的中间代码文件，产生相应的</w:t>
      </w:r>
      <w:r w:rsidRPr="00C750BC">
        <w:rPr>
          <w:lang w:eastAsia="zh-CN"/>
        </w:rPr>
        <w:t>nasm64</w:t>
      </w:r>
      <w:r w:rsidRPr="00C750BC">
        <w:rPr>
          <w:rFonts w:hint="eastAsia"/>
          <w:lang w:eastAsia="zh-CN"/>
        </w:rPr>
        <w:t>位汇编。</w:t>
      </w:r>
      <w:r>
        <w:rPr>
          <w:rFonts w:hint="eastAsia"/>
          <w:lang w:eastAsia="zh-CN"/>
        </w:rPr>
        <w:t>使用</w:t>
      </w:r>
      <w:r>
        <w:rPr>
          <w:lang w:eastAsia="zh-CN"/>
        </w:rPr>
        <w:t>C++</w:t>
      </w:r>
      <w:r>
        <w:rPr>
          <w:rFonts w:hint="eastAsia"/>
          <w:lang w:eastAsia="zh-CN"/>
        </w:rPr>
        <w:t>实现汇编语言的生成。</w:t>
      </w:r>
    </w:p>
    <w:p w14:paraId="0B0F6E69" w14:textId="468982D3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lang w:eastAsia="zh-CN"/>
        </w:rPr>
        <w:t xml:space="preserve"> </w:t>
      </w:r>
      <w:r w:rsidRPr="00C750BC">
        <w:rPr>
          <w:rFonts w:hint="eastAsia"/>
          <w:lang w:eastAsia="zh-CN"/>
        </w:rPr>
        <w:t>实现思路：</w:t>
      </w:r>
    </w:p>
    <w:p w14:paraId="3C58CDF1" w14:textId="207755E2" w:rsidR="00D25834" w:rsidRDefault="00CA7E56" w:rsidP="00712D21">
      <w:pPr>
        <w:pStyle w:val="a8"/>
        <w:ind w:firstLine="480"/>
        <w:rPr>
          <w:lang w:eastAsia="zh-CN"/>
        </w:rPr>
      </w:pPr>
      <w:r>
        <w:rPr>
          <w:rFonts w:hint="eastAsia"/>
          <w:lang w:eastAsia="zh-CN"/>
        </w:rPr>
        <w:t>打开中间代码文件并读取。</w:t>
      </w:r>
    </w:p>
    <w:p w14:paraId="6A0B7B33" w14:textId="6A7BC19A" w:rsidR="00D650C6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根据中间代码插入相应的四元组向量。</w:t>
      </w:r>
    </w:p>
    <w:p w14:paraId="4AE53456" w14:textId="06DBF477" w:rsidR="00D25834" w:rsidRDefault="00CA7E56" w:rsidP="00D25834">
      <w:pPr>
        <w:pStyle w:val="a3"/>
        <w:numPr>
          <w:ilvl w:val="0"/>
          <w:numId w:val="44"/>
        </w:numPr>
        <w:rPr>
          <w:lang w:eastAsia="zh-CN"/>
        </w:rPr>
      </w:pPr>
      <w:r w:rsidRPr="00C750BC">
        <w:rPr>
          <w:rFonts w:hint="eastAsia"/>
          <w:lang w:eastAsia="zh-CN"/>
        </w:rPr>
        <w:t>根据四元式的操作符类型生成相应的代码块和汇编代码</w:t>
      </w:r>
      <w:r>
        <w:rPr>
          <w:rFonts w:hint="eastAsia"/>
          <w:lang w:eastAsia="zh-CN"/>
        </w:rPr>
        <w:t>（注意跳转）</w:t>
      </w:r>
      <w:r w:rsidRPr="00C750BC">
        <w:rPr>
          <w:rFonts w:hint="eastAsia"/>
          <w:lang w:eastAsia="zh-CN"/>
        </w:rPr>
        <w:t>。</w:t>
      </w:r>
    </w:p>
    <w:p w14:paraId="479EFFD6" w14:textId="097F3D1A" w:rsidR="00D25834" w:rsidRDefault="00CA7E56" w:rsidP="00D25834">
      <w:pPr>
        <w:pStyle w:val="a3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写汇编文件。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25834" w14:paraId="603E90EB" w14:textId="77777777" w:rsidTr="00D25834">
        <w:tc>
          <w:tcPr>
            <w:tcW w:w="8856" w:type="dxa"/>
          </w:tcPr>
          <w:p w14:paraId="0E0F6DE1" w14:textId="4CA66434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#include &lt;algorithm&gt;</w:t>
            </w:r>
          </w:p>
          <w:p w14:paraId="00F6FBAD" w14:textId="23147FA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#include &lt;fstream&gt;</w:t>
            </w:r>
          </w:p>
          <w:p w14:paraId="1E21D266" w14:textId="7584561B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#include &lt;iostream&gt;</w:t>
            </w:r>
          </w:p>
          <w:p w14:paraId="12914F87" w14:textId="1A8325C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#include &lt;map&gt;</w:t>
            </w:r>
          </w:p>
          <w:p w14:paraId="6BA49D0F" w14:textId="31ADD10B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#include &lt;set&gt;</w:t>
            </w:r>
          </w:p>
          <w:p w14:paraId="252A34AF" w14:textId="58EBEC9B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#include &lt;sstream&gt;</w:t>
            </w:r>
          </w:p>
          <w:p w14:paraId="5F33F2EA" w14:textId="644D971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#include &lt;string&gt;</w:t>
            </w:r>
          </w:p>
          <w:p w14:paraId="66FAF6F0" w14:textId="192DF66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#include &lt;vector&gt;</w:t>
            </w:r>
          </w:p>
          <w:p w14:paraId="44E03FA9" w14:textId="6A95DF3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using namespace std;</w:t>
            </w:r>
          </w:p>
          <w:p w14:paraId="69F71481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46DA7819" w14:textId="41B2967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string emptystr = "empty";</w:t>
            </w:r>
          </w:p>
          <w:p w14:paraId="463E2BC0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5A214854" w14:textId="01510EFD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// </w:t>
            </w:r>
            <w:r>
              <w:rPr>
                <w:rFonts w:hint="eastAsia"/>
                <w:lang w:eastAsia="zh-CN"/>
              </w:rPr>
              <w:t>四元组结构体</w:t>
            </w:r>
          </w:p>
          <w:p w14:paraId="49E0A7B7" w14:textId="52DAA23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struct Quadruple {</w:t>
            </w:r>
          </w:p>
          <w:p w14:paraId="4A8EF238" w14:textId="73DE642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string s0, s1, s2, s3;</w:t>
            </w:r>
          </w:p>
          <w:p w14:paraId="68EF26E8" w14:textId="2D1F1ED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};</w:t>
            </w:r>
          </w:p>
          <w:p w14:paraId="39B486F2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5DA9C4A2" w14:textId="1ECFC8CD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// </w:t>
            </w:r>
            <w:r>
              <w:rPr>
                <w:rFonts w:hint="eastAsia"/>
                <w:lang w:eastAsia="zh-CN"/>
              </w:rPr>
              <w:t>语句类型和汇编语言的对应表</w:t>
            </w:r>
          </w:p>
          <w:p w14:paraId="54E96912" w14:textId="3CC1B62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map&lt;string, string&gt; asmMap = {</w:t>
            </w:r>
          </w:p>
          <w:p w14:paraId="1970B8CC" w14:textId="2F427B6C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{"j==", "JE"},   {"%", ""},    {"^", ""},    {"=", "mov"},   {"+", "add"},</w:t>
            </w:r>
          </w:p>
          <w:p w14:paraId="146E3B1C" w14:textId="3658A094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{"-", "sub"},    {"*", "mul"}, {"/", "div"}, {"&gt;=", "GE"},   {"&lt;=", "LE"},</w:t>
            </w:r>
          </w:p>
          <w:p w14:paraId="63DE6235" w14:textId="4A39EC0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{"&gt;", "GT"},     {"&lt;", "LT"},  {"==", ""},   {"!=", "ne"},   {"||", "and"},</w:t>
            </w:r>
          </w:p>
          <w:p w14:paraId="656A7E91" w14:textId="4275622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{"&amp;&amp;", "or"},    {"!", "not"}, {"j", "jmp"}, {"ret", "RET"}, {"arg", "arg"},</w:t>
            </w:r>
          </w:p>
          <w:p w14:paraId="41866F6C" w14:textId="21FA76D0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{"call", "call"}};</w:t>
            </w:r>
          </w:p>
          <w:p w14:paraId="5D6D478B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445E7A02" w14:textId="1FBFE49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bool isNumber(string str) {</w:t>
            </w:r>
          </w:p>
          <w:p w14:paraId="777B88BF" w14:textId="1188CF5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return str.find_first_not_of("0123456789") == string::npos;</w:t>
            </w:r>
          </w:p>
          <w:p w14:paraId="593A0869" w14:textId="0B0E9684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}</w:t>
            </w:r>
          </w:p>
          <w:p w14:paraId="22619C42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15B449F9" w14:textId="262F993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template &lt;typename T&gt;</w:t>
            </w:r>
          </w:p>
          <w:p w14:paraId="40869F90" w14:textId="37ECE98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int indexV(vector&lt;T&gt; v, T t) {</w:t>
            </w:r>
          </w:p>
          <w:p w14:paraId="07A42372" w14:textId="79F1EA9C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if (find(v.begin(), v.end(), t) == v.end())</w:t>
            </w:r>
          </w:p>
          <w:p w14:paraId="3EF06E82" w14:textId="4B274AD4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return -1;</w:t>
            </w:r>
          </w:p>
          <w:p w14:paraId="28CC3D81" w14:textId="56855E5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else</w:t>
            </w:r>
          </w:p>
          <w:p w14:paraId="3E605442" w14:textId="1A75195A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return find(v.begin(), v.end(), t) - v.begin();</w:t>
            </w:r>
          </w:p>
          <w:p w14:paraId="108D2C04" w14:textId="3B8EC77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}</w:t>
            </w:r>
          </w:p>
          <w:p w14:paraId="12DE463C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743928C9" w14:textId="084B05C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template &lt;typename T&gt;</w:t>
            </w:r>
          </w:p>
          <w:p w14:paraId="4FDEA1AD" w14:textId="4ED1CDB0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bool isInVector(vector&lt;T&gt; v, T t) {</w:t>
            </w:r>
          </w:p>
          <w:p w14:paraId="2AED5107" w14:textId="3CADA83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return find(v.begin(), v.end(), t) != v.end();</w:t>
            </w:r>
          </w:p>
          <w:p w14:paraId="6D4A3196" w14:textId="2560D4E0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}</w:t>
            </w:r>
          </w:p>
          <w:p w14:paraId="525D4299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5ED0D234" w14:textId="600DE646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>int main() {</w:t>
            </w:r>
          </w:p>
          <w:p w14:paraId="0C1D00F1" w14:textId="05635C26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vector&lt;Quadruple&gt; quad;  // </w:t>
            </w:r>
            <w:r>
              <w:rPr>
                <w:rFonts w:hint="eastAsia"/>
                <w:lang w:eastAsia="zh-CN"/>
              </w:rPr>
              <w:t>四元组向量，记录多个四元组</w:t>
            </w:r>
          </w:p>
          <w:p w14:paraId="4FB9CE2E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26279022" w14:textId="4C341AC7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// 1 </w:t>
            </w:r>
            <w:r>
              <w:rPr>
                <w:rFonts w:hint="eastAsia"/>
                <w:lang w:eastAsia="zh-CN"/>
              </w:rPr>
              <w:t>打开</w:t>
            </w:r>
            <w:r>
              <w:rPr>
                <w:lang w:eastAsia="zh-CN"/>
              </w:rPr>
              <w:t>Innercode</w:t>
            </w:r>
            <w:r>
              <w:rPr>
                <w:rFonts w:hint="eastAsia"/>
                <w:lang w:eastAsia="zh-CN"/>
              </w:rPr>
              <w:t>文件</w:t>
            </w:r>
          </w:p>
          <w:p w14:paraId="56D11E86" w14:textId="3B34C2A5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ifstream ifile("Innercode");  // </w:t>
            </w:r>
            <w:r>
              <w:rPr>
                <w:rFonts w:hint="eastAsia"/>
                <w:lang w:eastAsia="zh-CN"/>
              </w:rPr>
              <w:t>读名为</w:t>
            </w:r>
            <w:r>
              <w:rPr>
                <w:lang w:eastAsia="zh-CN"/>
              </w:rPr>
              <w:t>Innercode</w:t>
            </w:r>
            <w:r>
              <w:rPr>
                <w:rFonts w:hint="eastAsia"/>
                <w:lang w:eastAsia="zh-CN"/>
              </w:rPr>
              <w:t>的文件</w:t>
            </w:r>
          </w:p>
          <w:p w14:paraId="2F8CE108" w14:textId="30BD201A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if (!ifile) {</w:t>
            </w:r>
          </w:p>
          <w:p w14:paraId="4AA1CE64" w14:textId="3247A49B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cout &lt;&lt; "</w:t>
            </w:r>
            <w:r>
              <w:rPr>
                <w:rFonts w:hint="eastAsia"/>
                <w:lang w:eastAsia="zh-CN"/>
              </w:rPr>
              <w:t>找不到名为</w:t>
            </w:r>
            <w:r>
              <w:rPr>
                <w:lang w:eastAsia="zh-CN"/>
              </w:rPr>
              <w:t>Innercode</w:t>
            </w:r>
            <w:r>
              <w:rPr>
                <w:rFonts w:hint="eastAsia"/>
                <w:lang w:eastAsia="zh-CN"/>
              </w:rPr>
              <w:t>的文件！</w:t>
            </w:r>
            <w:r>
              <w:rPr>
                <w:lang w:eastAsia="zh-CN"/>
              </w:rPr>
              <w:t>" &lt;&lt; endl;</w:t>
            </w:r>
          </w:p>
          <w:p w14:paraId="3C77AE0A" w14:textId="43323E58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return 1;  // </w:t>
            </w:r>
            <w:r>
              <w:rPr>
                <w:rFonts w:hint="eastAsia"/>
                <w:lang w:eastAsia="zh-CN"/>
              </w:rPr>
              <w:t>非正常退出</w:t>
            </w:r>
          </w:p>
          <w:p w14:paraId="565C9C0F" w14:textId="6D80463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}</w:t>
            </w:r>
          </w:p>
          <w:p w14:paraId="39DBD0E7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40EA0582" w14:textId="13E72EF9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// 2 </w:t>
            </w:r>
            <w:r>
              <w:rPr>
                <w:rFonts w:hint="eastAsia"/>
                <w:lang w:eastAsia="zh-CN"/>
              </w:rPr>
              <w:t>根据</w:t>
            </w:r>
            <w:r>
              <w:rPr>
                <w:lang w:eastAsia="zh-CN"/>
              </w:rPr>
              <w:t>Innercode</w:t>
            </w:r>
            <w:r>
              <w:rPr>
                <w:rFonts w:hint="eastAsia"/>
                <w:lang w:eastAsia="zh-CN"/>
              </w:rPr>
              <w:t>创建四元组向量</w:t>
            </w:r>
          </w:p>
          <w:p w14:paraId="6CE23307" w14:textId="626CA5D1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string line;  // line</w:t>
            </w:r>
            <w:r>
              <w:rPr>
                <w:rFonts w:hint="eastAsia"/>
                <w:lang w:eastAsia="zh-CN"/>
              </w:rPr>
              <w:t>用于读取</w:t>
            </w:r>
            <w:r>
              <w:rPr>
                <w:lang w:eastAsia="zh-CN"/>
              </w:rPr>
              <w:t>Innercode</w:t>
            </w:r>
            <w:r>
              <w:rPr>
                <w:rFonts w:hint="eastAsia"/>
                <w:lang w:eastAsia="zh-CN"/>
              </w:rPr>
              <w:t>中的每一行</w:t>
            </w:r>
          </w:p>
          <w:p w14:paraId="3CCC757A" w14:textId="2282482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while (getline(ifile, line)) {</w:t>
            </w:r>
          </w:p>
          <w:p w14:paraId="0AC38C62" w14:textId="6394CB9C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// cout &lt;&lt; line &lt;&lt; endl;</w:t>
            </w:r>
          </w:p>
          <w:p w14:paraId="0AED54E3" w14:textId="6A9F7721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// 2.1 </w:t>
            </w:r>
            <w:r>
              <w:rPr>
                <w:rFonts w:hint="eastAsia"/>
                <w:lang w:eastAsia="zh-CN"/>
              </w:rPr>
              <w:t>读入一行，替换此行所有换行符（这个方法是在</w:t>
            </w:r>
            <w:r>
              <w:rPr>
                <w:lang w:eastAsia="zh-CN"/>
              </w:rPr>
              <w:t>algorithm</w:t>
            </w:r>
            <w:r>
              <w:rPr>
                <w:rFonts w:hint="eastAsia"/>
                <w:lang w:eastAsia="zh-CN"/>
              </w:rPr>
              <w:t>头文件里）</w:t>
            </w:r>
          </w:p>
          <w:p w14:paraId="4DDE2E4E" w14:textId="5D4AF09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line.erase(remove(line.begin(), line.end(), '\n'), line.end());</w:t>
            </w:r>
          </w:p>
          <w:p w14:paraId="5FA335C2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13524200" w14:textId="4F01D6AF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// 2.2 </w:t>
            </w:r>
            <w:r>
              <w:rPr>
                <w:rFonts w:hint="eastAsia"/>
                <w:lang w:eastAsia="zh-CN"/>
              </w:rPr>
              <w:t>按空格分割此行的内容，放入临时变量</w:t>
            </w:r>
            <w:r>
              <w:rPr>
                <w:lang w:eastAsia="zh-CN"/>
              </w:rPr>
              <w:t>wds</w:t>
            </w:r>
            <w:r>
              <w:rPr>
                <w:rFonts w:hint="eastAsia"/>
                <w:lang w:eastAsia="zh-CN"/>
              </w:rPr>
              <w:t>里</w:t>
            </w:r>
          </w:p>
          <w:p w14:paraId="55BAAA67" w14:textId="27F07517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    vector&lt;string&gt; wds;        // wds=words</w:t>
            </w:r>
            <w:r>
              <w:rPr>
                <w:rFonts w:hint="eastAsia"/>
                <w:lang w:eastAsia="zh-CN"/>
              </w:rPr>
              <w:t>，储存语句的内容</w:t>
            </w:r>
          </w:p>
          <w:p w14:paraId="7528184B" w14:textId="1A3ECA2D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stringstream input(line);  // </w:t>
            </w:r>
            <w:r>
              <w:rPr>
                <w:rFonts w:hint="eastAsia"/>
                <w:lang w:eastAsia="zh-CN"/>
              </w:rPr>
              <w:t>读取</w:t>
            </w:r>
            <w:r>
              <w:rPr>
                <w:lang w:eastAsia="zh-CN"/>
              </w:rPr>
              <w:t>str</w:t>
            </w:r>
            <w:r>
              <w:rPr>
                <w:rFonts w:hint="eastAsia"/>
                <w:lang w:eastAsia="zh-CN"/>
              </w:rPr>
              <w:t>到字符串流中</w:t>
            </w:r>
          </w:p>
          <w:p w14:paraId="1E38DE26" w14:textId="0062B7FA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string temp;</w:t>
            </w:r>
          </w:p>
          <w:p w14:paraId="06AF16AC" w14:textId="2372859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while (getline(input, temp, ' ')) {</w:t>
            </w:r>
          </w:p>
          <w:p w14:paraId="0605872D" w14:textId="476F73A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wds.push_back(temp);</w:t>
            </w:r>
          </w:p>
          <w:p w14:paraId="1D1F6FCA" w14:textId="681187B0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}</w:t>
            </w:r>
          </w:p>
          <w:p w14:paraId="5A1052D3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3F465C91" w14:textId="57F7F1AE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// 2.3 </w:t>
            </w:r>
            <w:r>
              <w:rPr>
                <w:rFonts w:hint="eastAsia"/>
                <w:lang w:eastAsia="zh-CN"/>
              </w:rPr>
              <w:t>判断类型并插入四元组向量</w:t>
            </w:r>
          </w:p>
          <w:p w14:paraId="095A0072" w14:textId="3554384B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if (wds[1] == "if")  // </w:t>
            </w:r>
            <w:r>
              <w:rPr>
                <w:rFonts w:hint="eastAsia"/>
                <w:lang w:eastAsia="zh-CN"/>
              </w:rPr>
              <w:t>若相等</w:t>
            </w:r>
            <w:r>
              <w:rPr>
                <w:lang w:eastAsia="zh-CN"/>
              </w:rPr>
              <w:t>compare</w:t>
            </w:r>
            <w:r>
              <w:rPr>
                <w:rFonts w:hint="eastAsia"/>
                <w:lang w:eastAsia="zh-CN"/>
              </w:rPr>
              <w:t>返回</w:t>
            </w:r>
            <w:r>
              <w:rPr>
                <w:lang w:eastAsia="zh-CN"/>
              </w:rPr>
              <w:t>0</w:t>
            </w:r>
          </w:p>
          <w:p w14:paraId="5CCFB9C1" w14:textId="7176283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quad.push_back({"j==", wds[2], "1", wds[4]});</w:t>
            </w:r>
          </w:p>
          <w:p w14:paraId="2815FEA0" w14:textId="6366CD91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else if (wds[1] == "goto")</w:t>
            </w:r>
          </w:p>
          <w:p w14:paraId="6ED60DF9" w14:textId="0198BBD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quad.push_back({"j", "_", "_", wds[2]});</w:t>
            </w:r>
          </w:p>
          <w:p w14:paraId="24E2FF19" w14:textId="129FAB36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else if (wds[1] == "arg" || wds[1] == "call")</w:t>
            </w:r>
          </w:p>
          <w:p w14:paraId="33611C74" w14:textId="192C6F5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quad.push_back({wds[1], "_", "_", wds[2]});</w:t>
            </w:r>
          </w:p>
          <w:p w14:paraId="2F8D54B9" w14:textId="4B39751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else if (wds[1] == "return")</w:t>
            </w:r>
          </w:p>
          <w:p w14:paraId="5BF81B17" w14:textId="792ED33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quad.push_back({"ret", "_", "_", wds[2]});</w:t>
            </w:r>
          </w:p>
          <w:p w14:paraId="5834320C" w14:textId="4F52F74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else if (wds.size() &gt; 3 &amp;&amp; wds[3] == "!")</w:t>
            </w:r>
          </w:p>
          <w:p w14:paraId="6570D764" w14:textId="0692E02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quad.push_back({"!", wds[4], "_", wds[1]});</w:t>
            </w:r>
          </w:p>
          <w:p w14:paraId="3503F9C9" w14:textId="1511DCFB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else if (wds[1][0] == 't')</w:t>
            </w:r>
          </w:p>
          <w:p w14:paraId="7492616B" w14:textId="324DDEA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quad.push_back({wds[4], wds[3], wds[5], wds[1]});</w:t>
            </w:r>
          </w:p>
          <w:p w14:paraId="2EB03810" w14:textId="27289C4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else</w:t>
            </w:r>
          </w:p>
          <w:p w14:paraId="396390C2" w14:textId="02B5688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quad.push_back({wds[2], wds[3], "_", wds[1]});</w:t>
            </w:r>
          </w:p>
          <w:p w14:paraId="3BB53F3D" w14:textId="7FFDD9D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}</w:t>
            </w:r>
          </w:p>
          <w:p w14:paraId="3347DC0E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66D1D735" w14:textId="0C1D87DF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// ~1 </w:t>
            </w:r>
            <w:r>
              <w:rPr>
                <w:rFonts w:hint="eastAsia"/>
                <w:lang w:eastAsia="zh-CN"/>
              </w:rPr>
              <w:t>关闭</w:t>
            </w:r>
            <w:r>
              <w:rPr>
                <w:lang w:eastAsia="zh-CN"/>
              </w:rPr>
              <w:t>Innercode</w:t>
            </w:r>
            <w:r>
              <w:rPr>
                <w:rFonts w:hint="eastAsia"/>
                <w:lang w:eastAsia="zh-CN"/>
              </w:rPr>
              <w:t>文件</w:t>
            </w:r>
          </w:p>
          <w:p w14:paraId="1B39E918" w14:textId="028B8336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ifile.close();</w:t>
            </w:r>
          </w:p>
          <w:p w14:paraId="17AFF338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54127958" w14:textId="1844BFEF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// 3 </w:t>
            </w:r>
            <w:r>
              <w:rPr>
                <w:rFonts w:hint="eastAsia"/>
                <w:lang w:eastAsia="zh-CN"/>
              </w:rPr>
              <w:t>为所有转移（</w:t>
            </w:r>
            <w:r>
              <w:rPr>
                <w:lang w:eastAsia="zh-CN"/>
              </w:rPr>
              <w:t>j==</w:t>
            </w:r>
            <w:r>
              <w:rPr>
                <w:rFonts w:hint="eastAsia"/>
                <w:lang w:eastAsia="zh-CN"/>
              </w:rPr>
              <w:t>与</w:t>
            </w:r>
            <w:r>
              <w:rPr>
                <w:lang w:eastAsia="zh-CN"/>
              </w:rPr>
              <w:t>j</w:t>
            </w:r>
            <w:r>
              <w:rPr>
                <w:rFonts w:hint="eastAsia"/>
                <w:lang w:eastAsia="zh-CN"/>
              </w:rPr>
              <w:t>）记录</w:t>
            </w:r>
            <w:r>
              <w:rPr>
                <w:lang w:eastAsia="zh-CN"/>
              </w:rPr>
              <w:t>CODE</w:t>
            </w:r>
            <w:r>
              <w:rPr>
                <w:rFonts w:hint="eastAsia"/>
                <w:lang w:eastAsia="zh-CN"/>
              </w:rPr>
              <w:t>位置</w:t>
            </w:r>
          </w:p>
          <w:p w14:paraId="63C6022D" w14:textId="0202077B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int n = 0;</w:t>
            </w:r>
          </w:p>
          <w:p w14:paraId="3E4E770D" w14:textId="60C368F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set&lt;int&gt; t;</w:t>
            </w:r>
          </w:p>
          <w:p w14:paraId="633A0D7B" w14:textId="52E8E270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for (auto element : quad) {</w:t>
            </w:r>
          </w:p>
          <w:p w14:paraId="452406C5" w14:textId="7C148B54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if (element.s0[0] == 'j') {  // </w:t>
            </w:r>
            <w:r>
              <w:rPr>
                <w:rFonts w:hint="eastAsia"/>
                <w:lang w:eastAsia="zh-CN"/>
              </w:rPr>
              <w:t>如果是条件转移</w:t>
            </w:r>
            <w:r>
              <w:rPr>
                <w:lang w:eastAsia="zh-CN"/>
              </w:rPr>
              <w:t>"j=="</w:t>
            </w:r>
            <w:r>
              <w:rPr>
                <w:rFonts w:hint="eastAsia"/>
                <w:lang w:eastAsia="zh-CN"/>
              </w:rPr>
              <w:t>或无条件转移</w:t>
            </w:r>
            <w:r>
              <w:rPr>
                <w:lang w:eastAsia="zh-CN"/>
              </w:rPr>
              <w:t>"j"</w:t>
            </w:r>
          </w:p>
          <w:p w14:paraId="12247A4D" w14:textId="706B027B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t.insert(n);</w:t>
            </w:r>
          </w:p>
          <w:p w14:paraId="1C74A16F" w14:textId="406A83D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t.insert(stoi(element.s3) - 1);</w:t>
            </w:r>
          </w:p>
          <w:p w14:paraId="4161E169" w14:textId="11F48D4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}</w:t>
            </w:r>
          </w:p>
          <w:p w14:paraId="63115AED" w14:textId="3803870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++n;</w:t>
            </w:r>
          </w:p>
          <w:p w14:paraId="2BDA1183" w14:textId="73CC97DB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  }</w:t>
            </w:r>
          </w:p>
          <w:p w14:paraId="67DE9924" w14:textId="66F591F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int m = 0;</w:t>
            </w:r>
          </w:p>
          <w:p w14:paraId="61A5F003" w14:textId="387ECB7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map&lt;int, string&gt; quad_in;</w:t>
            </w:r>
          </w:p>
          <w:p w14:paraId="35F59F8C" w14:textId="77FE2586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for (int it : t) {</w:t>
            </w:r>
          </w:p>
          <w:p w14:paraId="2AF68C63" w14:textId="50241693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quad_in[it] = "CODE" + to_string(++m);</w:t>
            </w:r>
          </w:p>
          <w:p w14:paraId="4F74733A" w14:textId="1FFD10B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}</w:t>
            </w:r>
          </w:p>
          <w:p w14:paraId="417559ED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4E07BB7A" w14:textId="2730A7AB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// 4 </w:t>
            </w:r>
            <w:r>
              <w:rPr>
                <w:rFonts w:hint="eastAsia"/>
                <w:lang w:eastAsia="zh-CN"/>
              </w:rPr>
              <w:t>创建</w:t>
            </w:r>
            <w:r>
              <w:rPr>
                <w:lang w:eastAsia="zh-CN"/>
              </w:rPr>
              <w:t>assembly.asm</w:t>
            </w:r>
            <w:r>
              <w:rPr>
                <w:rFonts w:hint="eastAsia"/>
                <w:lang w:eastAsia="zh-CN"/>
              </w:rPr>
              <w:t>文件，写入固定内容</w:t>
            </w:r>
            <w:r>
              <w:rPr>
                <w:lang w:eastAsia="zh-CN"/>
              </w:rPr>
              <w:t>[1]</w:t>
            </w:r>
          </w:p>
          <w:p w14:paraId="19B0241E" w14:textId="60FB1121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ofstream ofile("assembly.asm", fstream::out);</w:t>
            </w:r>
          </w:p>
          <w:p w14:paraId="156662DA" w14:textId="79155CF8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string tab = "        ";  // </w:t>
            </w:r>
            <w:r>
              <w:rPr>
                <w:rFonts w:hint="eastAsia"/>
                <w:lang w:eastAsia="zh-CN"/>
              </w:rPr>
              <w:t>默认的缩进（</w:t>
            </w:r>
            <w:r>
              <w:rPr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空格）</w:t>
            </w:r>
          </w:p>
          <w:p w14:paraId="13EAF168" w14:textId="68D7380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string inx = "[rbp-";</w:t>
            </w:r>
          </w:p>
          <w:p w14:paraId="373BDCB4" w14:textId="3F9A581A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ofile &lt;&lt; "extern printf, scanf" &lt;&lt; endl</w:t>
            </w:r>
          </w:p>
          <w:p w14:paraId="0E8EA888" w14:textId="770D446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&lt;&lt; "global main" &lt;&lt; endl</w:t>
            </w:r>
          </w:p>
          <w:p w14:paraId="11E4134B" w14:textId="326F06B8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&lt;&lt; "main:" &lt;&lt; endl</w:t>
            </w:r>
          </w:p>
          <w:p w14:paraId="75C4EC53" w14:textId="005EA0F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&lt;&lt; tab + "enter 100, 0" &lt;&lt; endl;</w:t>
            </w:r>
          </w:p>
          <w:p w14:paraId="1EAB2251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26504223" w14:textId="332A7202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// 5 </w:t>
            </w:r>
            <w:r>
              <w:rPr>
                <w:rFonts w:hint="eastAsia"/>
                <w:lang w:eastAsia="zh-CN"/>
              </w:rPr>
              <w:t>写入实际的汇编内容</w:t>
            </w:r>
          </w:p>
          <w:p w14:paraId="700601D8" w14:textId="738396EA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vector&lt;string&gt; data;</w:t>
            </w:r>
          </w:p>
          <w:p w14:paraId="3181A019" w14:textId="642E4F9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for (int i = 0; i &lt; 100; ++i) data.push_back(emptystr);</w:t>
            </w:r>
          </w:p>
          <w:p w14:paraId="54E7B6D2" w14:textId="1767C66A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vector&lt;string&gt; judge = {"&gt;", "&lt;", "==", "&gt;=", "&lt;=", "!="};</w:t>
            </w:r>
          </w:p>
          <w:p w14:paraId="585D8B07" w14:textId="6C328DC4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for (int i = 0; i &lt; quad.size(); ++i) {</w:t>
            </w:r>
          </w:p>
          <w:p w14:paraId="17AB653C" w14:textId="341E020A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if (quad_in.count(i)) ofile &lt;&lt; quad_in[i] + ":" &lt;&lt; endl;</w:t>
            </w:r>
          </w:p>
          <w:p w14:paraId="25577289" w14:textId="5BA4F0F2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if (quad[i].s0 == "j==") {  // </w:t>
            </w:r>
            <w:r>
              <w:rPr>
                <w:rFonts w:hint="eastAsia"/>
                <w:lang w:eastAsia="zh-CN"/>
              </w:rPr>
              <w:t>条件转移，则需要记录条件</w:t>
            </w:r>
          </w:p>
          <w:p w14:paraId="26D1AD0A" w14:textId="100AC11C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if (isInVector(judge, quad[i - 1].s0)) {</w:t>
            </w:r>
          </w:p>
          <w:p w14:paraId="54E8261C" w14:textId="0FF2265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if (isNumber(quad[i - 1].s1))</w:t>
            </w:r>
          </w:p>
          <w:p w14:paraId="690AD2F7" w14:textId="2C71157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ofile &lt;&lt; tab + "mov eax," + quad[i - 1].s1 &lt;&lt; endl;</w:t>
            </w:r>
          </w:p>
          <w:p w14:paraId="5F4C42EB" w14:textId="720B872C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else</w:t>
            </w:r>
          </w:p>
          <w:p w14:paraId="0BB00E83" w14:textId="1DD6B881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ofile &lt;&lt; tab + "mov eax," + inx</w:t>
            </w:r>
          </w:p>
          <w:p w14:paraId="7C296298" w14:textId="20D3DD6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  &lt;&lt; to_string(indexV(data, quad[i - 1].s1) * 4 + 4) + "]"</w:t>
            </w:r>
          </w:p>
          <w:p w14:paraId="5AB86B76" w14:textId="61498348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  &lt;&lt; endl;</w:t>
            </w:r>
          </w:p>
          <w:p w14:paraId="6FFF6CA6" w14:textId="3597770B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if (isNumber(quad[i - 1].s2))</w:t>
            </w:r>
          </w:p>
          <w:p w14:paraId="34F813E4" w14:textId="29ABBA43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ofile &lt;&lt; tab + "mov ebx," + quad[i - 1].s2 &lt;&lt; endl;</w:t>
            </w:r>
          </w:p>
          <w:p w14:paraId="2C1FE7C6" w14:textId="1A41C3FA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else</w:t>
            </w:r>
          </w:p>
          <w:p w14:paraId="5F0B5784" w14:textId="19232FE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ofile &lt;&lt; tab + "mov ebx," + inx</w:t>
            </w:r>
          </w:p>
          <w:p w14:paraId="512952D2" w14:textId="31E10AAB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  &lt;&lt; to_string(indexV(data, quad[i - 1].s2) * 4 + 4) + "]"</w:t>
            </w:r>
          </w:p>
          <w:p w14:paraId="395B2366" w14:textId="6F857CF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  &lt;&lt; endl;</w:t>
            </w:r>
          </w:p>
          <w:p w14:paraId="7869C31D" w14:textId="6A78171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        ofile &lt;&lt; tab + "cmp eax,ebx" &lt;&lt; endl;</w:t>
            </w:r>
          </w:p>
          <w:p w14:paraId="0C6F1F2F" w14:textId="0A9DF0E8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if (quad[i - 1].s0 == "&gt;")</w:t>
            </w:r>
          </w:p>
          <w:p w14:paraId="1E0BF411" w14:textId="3A1C8D9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ofile &lt;&lt; tab + "" + "ja" + " " + quad_in[stoi(quad[i].s3) - 1]</w:t>
            </w:r>
          </w:p>
          <w:p w14:paraId="4B9EE72C" w14:textId="2D2D0C4A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  &lt;&lt; endl;</w:t>
            </w:r>
          </w:p>
          <w:p w14:paraId="2A176943" w14:textId="0BBF9EEC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else if (quad[i - 1].s0 == "&lt;")</w:t>
            </w:r>
          </w:p>
          <w:p w14:paraId="5F2E06DB" w14:textId="5C17A35C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ofile &lt;&lt; tab + "" + "jb" + " " + quad_in[stoi(quad[i].s3) - 1]</w:t>
            </w:r>
          </w:p>
          <w:p w14:paraId="03C9DF65" w14:textId="48269F24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  &lt;&lt; endl;</w:t>
            </w:r>
          </w:p>
          <w:p w14:paraId="728BE561" w14:textId="6723476C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else if (quad[i - 1].s0 == "&gt;=")</w:t>
            </w:r>
          </w:p>
          <w:p w14:paraId="7BEBA336" w14:textId="429A38C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ofile &lt;&lt; tab + "" + "jae" + " " + quad_in[stoi(quad[i].s3) - 1]</w:t>
            </w:r>
          </w:p>
          <w:p w14:paraId="19E13AE4" w14:textId="601AEFD4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  &lt;&lt; endl;</w:t>
            </w:r>
          </w:p>
          <w:p w14:paraId="709D026F" w14:textId="0657B04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else if (quad[i - 1].s0 == "&lt;=")</w:t>
            </w:r>
          </w:p>
          <w:p w14:paraId="527352B6" w14:textId="4B1B9CC8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ofile &lt;&lt; tab + "" + "jbe" + " " + quad_in[stoi(quad[i].s3) - 1]</w:t>
            </w:r>
          </w:p>
          <w:p w14:paraId="2D38E9A8" w14:textId="1493D5B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  &lt;&lt; endl;</w:t>
            </w:r>
          </w:p>
          <w:p w14:paraId="7B68AE31" w14:textId="2782B748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else if (quad[i - 1].s0 == "==")</w:t>
            </w:r>
          </w:p>
          <w:p w14:paraId="79EF77AC" w14:textId="2116CDC6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ofile &lt;&lt; tab + "" + "je" + " " + quad_in[stoi(quad[i].s3) - 1]</w:t>
            </w:r>
          </w:p>
          <w:p w14:paraId="72CEF4A5" w14:textId="06DADF7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  &lt;&lt; endl;</w:t>
            </w:r>
          </w:p>
          <w:p w14:paraId="088C6531" w14:textId="6EC4F044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else if (quad[i - 1].s0 == "!=")</w:t>
            </w:r>
          </w:p>
          <w:p w14:paraId="0D12B709" w14:textId="2E62092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ofile &lt;&lt; tab + "" + "jne" + " " + quad_in[stoi(quad[i].s3) - 1]</w:t>
            </w:r>
          </w:p>
          <w:p w14:paraId="22048A85" w14:textId="59948C4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  &lt;&lt; endl;</w:t>
            </w:r>
          </w:p>
          <w:p w14:paraId="2342D747" w14:textId="1673220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} else {</w:t>
            </w:r>
          </w:p>
          <w:p w14:paraId="564972CB" w14:textId="0CF56228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if (isNumber(quad[i].s2))</w:t>
            </w:r>
          </w:p>
          <w:p w14:paraId="5AC5B1D5" w14:textId="581A7ECA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ofile &lt;&lt; tab + "mov eax," + quad[i].s2;</w:t>
            </w:r>
          </w:p>
          <w:p w14:paraId="6D441B48" w14:textId="21FDE16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else</w:t>
            </w:r>
          </w:p>
          <w:p w14:paraId="68D7905D" w14:textId="2E11C2A8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ofile &lt;&lt; tab + "mov eax," + inx</w:t>
            </w:r>
          </w:p>
          <w:p w14:paraId="30CA3FB0" w14:textId="626CFBA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  &lt;&lt; to_string(indexV(data, quad[i].s2) * 4 + 4) + "]" &lt;&lt; endl;</w:t>
            </w:r>
          </w:p>
          <w:p w14:paraId="59FA1F19" w14:textId="3EE54B8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cmp eax,1" &lt;&lt; endl</w:t>
            </w:r>
          </w:p>
          <w:p w14:paraId="6B87EBF4" w14:textId="2E08566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ab + "je " + quad_in[stoi(quad[i].s3) - 1] &lt;&lt; endl</w:t>
            </w:r>
          </w:p>
          <w:p w14:paraId="5873E2BB" w14:textId="43D7440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endl;</w:t>
            </w:r>
          </w:p>
          <w:p w14:paraId="70CDF9C5" w14:textId="6AA188F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}</w:t>
            </w:r>
          </w:p>
          <w:p w14:paraId="28F3F29A" w14:textId="6CA49A70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} else if (quad[i].s0 == "=") {  // </w:t>
            </w:r>
            <w:r>
              <w:rPr>
                <w:rFonts w:hint="eastAsia"/>
                <w:lang w:eastAsia="zh-CN"/>
              </w:rPr>
              <w:t>赋值</w:t>
            </w:r>
          </w:p>
          <w:p w14:paraId="31AED77C" w14:textId="169ADA9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data[indexV(data, emptystr)] = quad[i].s3;</w:t>
            </w:r>
          </w:p>
          <w:p w14:paraId="1B8D8C36" w14:textId="7404BB3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if (isNumber(quad[i].s1))</w:t>
            </w:r>
          </w:p>
          <w:p w14:paraId="2048B721" w14:textId="4B584143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mov eax," + quad[i].s1 &lt;&lt; endl;</w:t>
            </w:r>
          </w:p>
          <w:p w14:paraId="20A639B8" w14:textId="27B8510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else</w:t>
            </w:r>
          </w:p>
          <w:p w14:paraId="2400FB52" w14:textId="5A5F5526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mov eax," + inx</w:t>
            </w:r>
          </w:p>
          <w:p w14:paraId="54B64A76" w14:textId="51AE20D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o_string(indexV(data, quad[i].s1) * 4 + 4) + "]" &lt;&lt; endl;</w:t>
            </w:r>
          </w:p>
          <w:p w14:paraId="70536A41" w14:textId="66E1829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ofile &lt;&lt; tab + "mov " + inx</w:t>
            </w:r>
          </w:p>
          <w:p w14:paraId="4B203434" w14:textId="62AC6911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            &lt;&lt; to_string(indexV(data, quad[i].s3) * 4 + 4) + "],eax" &lt;&lt; endl;</w:t>
            </w:r>
          </w:p>
          <w:p w14:paraId="2D7F7AA5" w14:textId="242CE050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} else if (quad[i].s0 == "j") {  // </w:t>
            </w:r>
            <w:r>
              <w:rPr>
                <w:rFonts w:hint="eastAsia"/>
                <w:lang w:eastAsia="zh-CN"/>
              </w:rPr>
              <w:t>转移</w:t>
            </w:r>
          </w:p>
          <w:p w14:paraId="0E90D7EC" w14:textId="601E1FF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ofile &lt;&lt; tab + "jmp " + quad_in[stoi(quad[i].s3) - 1] &lt;&lt; endl;</w:t>
            </w:r>
          </w:p>
          <w:p w14:paraId="65B83340" w14:textId="0D1B58BE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} else if (quad[i].s0 == "ret") {  // </w:t>
            </w:r>
            <w:r>
              <w:rPr>
                <w:rFonts w:hint="eastAsia"/>
                <w:lang w:eastAsia="zh-CN"/>
              </w:rPr>
              <w:t>返回</w:t>
            </w:r>
          </w:p>
          <w:p w14:paraId="66931921" w14:textId="36132AE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ofile &lt;&lt; tab + "leave" &lt;&lt; endl &lt;&lt; tab + "ret" &lt;&lt; endl;</w:t>
            </w:r>
          </w:p>
          <w:p w14:paraId="343802FF" w14:textId="01FB9166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} else if (quad[i].s0 == "arg" || quad[i].s0 == "call") {  // </w:t>
            </w:r>
            <w:r>
              <w:rPr>
                <w:rFonts w:hint="eastAsia"/>
                <w:lang w:eastAsia="zh-CN"/>
              </w:rPr>
              <w:t>函数</w:t>
            </w:r>
          </w:p>
          <w:p w14:paraId="63D7BBB7" w14:textId="785BDFE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if (quad[i].s0 == "arg") {</w:t>
            </w:r>
          </w:p>
          <w:p w14:paraId="66493578" w14:textId="224E9C50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sub rsp, 8" &lt;&lt; endl</w:t>
            </w:r>
          </w:p>
          <w:p w14:paraId="21951C34" w14:textId="7CB30E0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ab + "mov rsi," + inx</w:t>
            </w:r>
          </w:p>
          <w:p w14:paraId="7067C809" w14:textId="5B3F5F01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o_string(indexV(data, quad[i].s3) * 4 + 4) + "]" &lt;&lt; endl;</w:t>
            </w:r>
          </w:p>
          <w:p w14:paraId="5871F69B" w14:textId="6EC678C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} else if (quad[i].s0 == "call" &amp;&amp; quad[i].s3 == "output") {</w:t>
            </w:r>
          </w:p>
          <w:p w14:paraId="270E8388" w14:textId="7B1EC42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mov rdi, out_format" &lt;&lt; endl</w:t>
            </w:r>
          </w:p>
          <w:p w14:paraId="72D8CF78" w14:textId="3C12ACE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ab + "xor rax, rax" &lt;&lt; endl</w:t>
            </w:r>
          </w:p>
          <w:p w14:paraId="029C3159" w14:textId="0DD0489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ab + "call printf" &lt;&lt; endl</w:t>
            </w:r>
          </w:p>
          <w:p w14:paraId="3D1DD576" w14:textId="0C84AA21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ab + "xor rax, rax" &lt;&lt; endl</w:t>
            </w:r>
          </w:p>
          <w:p w14:paraId="3C92D734" w14:textId="2CADDB03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ab + "add rsp, 8" &lt;&lt; endl;</w:t>
            </w:r>
          </w:p>
          <w:p w14:paraId="6856AD5F" w14:textId="1DA7F2B6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} else if (quad[i].s0 == "call" &amp;&amp; quad[i].s3 == "input") {</w:t>
            </w:r>
          </w:p>
          <w:p w14:paraId="6045FA4A" w14:textId="3BA4CCB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mov rsi, number" &lt;&lt; endl</w:t>
            </w:r>
          </w:p>
          <w:p w14:paraId="779FCE7C" w14:textId="66E8CC3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ab + "mov rdi, in_format" &lt;&lt; endl</w:t>
            </w:r>
          </w:p>
          <w:p w14:paraId="48C15093" w14:textId="732DCAC0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ab + "xor rax, rax" &lt;&lt; endl</w:t>
            </w:r>
          </w:p>
          <w:p w14:paraId="3B3CF60A" w14:textId="1EBA5883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ab + "call scanf" &lt;&lt; endl</w:t>
            </w:r>
          </w:p>
          <w:p w14:paraId="2CB7A0EC" w14:textId="200C1BD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ab + "mov rbx, [number]" &lt;&lt; endl</w:t>
            </w:r>
          </w:p>
          <w:p w14:paraId="1BA5358F" w14:textId="4A215F2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ab + "add rsp, 8" &lt;&lt; endl;</w:t>
            </w:r>
          </w:p>
          <w:p w14:paraId="2C046ECA" w14:textId="19CCB96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}</w:t>
            </w:r>
          </w:p>
          <w:p w14:paraId="411B0BEE" w14:textId="2A5CAA43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} else {  // </w:t>
            </w:r>
            <w:r>
              <w:rPr>
                <w:rFonts w:hint="eastAsia"/>
                <w:lang w:eastAsia="zh-CN"/>
              </w:rPr>
              <w:t>运算</w:t>
            </w:r>
          </w:p>
          <w:p w14:paraId="45A58D6A" w14:textId="640CB902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if (isNumber(quad[i].s1))</w:t>
            </w:r>
          </w:p>
          <w:p w14:paraId="7B2F012F" w14:textId="04BEF2B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mov eax," + quad[i].s1 &lt;&lt; endl;</w:t>
            </w:r>
          </w:p>
          <w:p w14:paraId="554D5492" w14:textId="4B3919F4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else if (quad[i].s1 != "_")</w:t>
            </w:r>
          </w:p>
          <w:p w14:paraId="12B23F7B" w14:textId="2E9734B0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mov eax," + inx</w:t>
            </w:r>
          </w:p>
          <w:p w14:paraId="5B3A0E60" w14:textId="434A082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o_string(indexV(data, quad[i].s1) * 4 + 4) + "]" &lt;&lt; endl;</w:t>
            </w:r>
          </w:p>
          <w:p w14:paraId="5D4657A8" w14:textId="4FE719D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if (isNumber(quad[i].s2))</w:t>
            </w:r>
          </w:p>
          <w:p w14:paraId="6E9DBF9D" w14:textId="260FAEC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mov ebx," + quad[i].s2 &lt;&lt; endl;</w:t>
            </w:r>
          </w:p>
          <w:p w14:paraId="34CCE658" w14:textId="583A080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else if (quad[i].s2 != "_")</w:t>
            </w:r>
          </w:p>
          <w:p w14:paraId="33AD7EA2" w14:textId="0A86CD3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mov ebx," + inx</w:t>
            </w:r>
          </w:p>
          <w:p w14:paraId="21DFDD54" w14:textId="16E2A30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  &lt;&lt; to_string(indexV(data, quad[i].s2) * 4 + 4) + "]" &lt;&lt; endl;</w:t>
            </w:r>
          </w:p>
          <w:p w14:paraId="243A9624" w14:textId="33AC1C3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if (quad[i].s0 == "+" || quad[i].s0 == "-")</w:t>
            </w:r>
          </w:p>
          <w:p w14:paraId="769EA683" w14:textId="46AD036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        ofile &lt;&lt; tab + asmMap[quad[i].s0] + " eax,ebx" &lt;&lt; endl;</w:t>
            </w:r>
          </w:p>
          <w:p w14:paraId="3F66DBB6" w14:textId="7DF7C91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else if (quad[i].s0 == "*")</w:t>
            </w:r>
          </w:p>
          <w:p w14:paraId="6807B326" w14:textId="254BAA2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mul ebx" &lt;&lt; endl;</w:t>
            </w:r>
          </w:p>
          <w:p w14:paraId="0A70B770" w14:textId="77B73668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else if (quad[i].s0 == "/")</w:t>
            </w:r>
          </w:p>
          <w:p w14:paraId="2139F61E" w14:textId="683F017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div ebx" &lt;&lt; endl;</w:t>
            </w:r>
          </w:p>
          <w:p w14:paraId="47A399BD" w14:textId="5673DF88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else if (quad[i].s0 == "%") {</w:t>
            </w:r>
          </w:p>
          <w:p w14:paraId="6A4DD461" w14:textId="3578E6A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div ebx" &lt;&lt; endl;</w:t>
            </w:r>
          </w:p>
          <w:p w14:paraId="46D97C95" w14:textId="1075BFF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mov eax,edx" &lt;&lt; endl;</w:t>
            </w:r>
          </w:p>
          <w:p w14:paraId="208D36D3" w14:textId="0E1D53D6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} else if (quad[i].s0 == "^")</w:t>
            </w:r>
          </w:p>
          <w:p w14:paraId="647CF632" w14:textId="55EDA26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"times " + quad[i].s2 + " mul eax" &lt;&lt; endl;</w:t>
            </w:r>
          </w:p>
          <w:p w14:paraId="28FDC930" w14:textId="1D35DEA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else if (quad[i].s0 == "&amp;&amp;" || quad[i].s0 == "||")</w:t>
            </w:r>
          </w:p>
          <w:p w14:paraId="2B1BF4EE" w14:textId="44EF595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asmMap[quad[i].s0] + " eax,ebx" &lt;&lt; endl;</w:t>
            </w:r>
          </w:p>
          <w:p w14:paraId="6A9014AB" w14:textId="3E391C9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else if (quad[i].s0 == "!")</w:t>
            </w:r>
          </w:p>
          <w:p w14:paraId="3475C587" w14:textId="3AB3EF9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ofile &lt;&lt; tab + asmMap[quad[i].s0] + " eax" &lt;&lt; endl;</w:t>
            </w:r>
          </w:p>
          <w:p w14:paraId="2527AAFB" w14:textId="6CB66E20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else if (isInVector(judge, quad[i].s0))</w:t>
            </w:r>
          </w:p>
          <w:p w14:paraId="7DD717FA" w14:textId="303ABF2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;</w:t>
            </w:r>
          </w:p>
          <w:p w14:paraId="3FBFC5E2" w14:textId="7D47EDD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else</w:t>
            </w:r>
          </w:p>
          <w:p w14:paraId="3B1756E1" w14:textId="224666D1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    ofile &lt;&lt; tab + "----</w:t>
            </w:r>
            <w:r>
              <w:rPr>
                <w:rFonts w:hint="eastAsia"/>
                <w:lang w:eastAsia="zh-CN"/>
              </w:rPr>
              <w:t>运算符未定义</w:t>
            </w:r>
            <w:r>
              <w:rPr>
                <w:lang w:eastAsia="zh-CN"/>
              </w:rPr>
              <w:t>----" &lt;&lt; endl;</w:t>
            </w:r>
          </w:p>
          <w:p w14:paraId="096CBF2C" w14:textId="36A2C403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data[indexV(data, emptystr)] = quad[i].s3;</w:t>
            </w:r>
          </w:p>
          <w:p w14:paraId="2BEEAEC3" w14:textId="34A79DD1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ofile &lt;&lt; tab + "mov " + inx</w:t>
            </w:r>
          </w:p>
          <w:p w14:paraId="7EB33605" w14:textId="20E2B38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    &lt;&lt; to_string(indexV(data, quad[i].s3) * 4 + 4) + "],eax" &lt;&lt; endl;</w:t>
            </w:r>
          </w:p>
          <w:p w14:paraId="3C2C4D16" w14:textId="47B94ACD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}</w:t>
            </w:r>
          </w:p>
          <w:p w14:paraId="0A9614CB" w14:textId="41F586E9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}</w:t>
            </w:r>
          </w:p>
          <w:p w14:paraId="3AA87462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6B8595C3" w14:textId="7BE34BDA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// ~4 </w:t>
            </w:r>
            <w:r>
              <w:rPr>
                <w:rFonts w:hint="eastAsia"/>
                <w:lang w:eastAsia="zh-CN"/>
              </w:rPr>
              <w:t>写入固定内容</w:t>
            </w:r>
            <w:r>
              <w:rPr>
                <w:lang w:eastAsia="zh-CN"/>
              </w:rPr>
              <w:t>[2]</w:t>
            </w:r>
            <w:r>
              <w:rPr>
                <w:rFonts w:hint="eastAsia"/>
                <w:lang w:eastAsia="zh-CN"/>
              </w:rPr>
              <w:t>，关闭文件</w:t>
            </w:r>
          </w:p>
          <w:p w14:paraId="7ECF4296" w14:textId="59F79BF6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ofile &lt;&lt; endl</w:t>
            </w:r>
          </w:p>
          <w:p w14:paraId="703A724B" w14:textId="5C8A163B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&lt;&lt; "section .data" &lt;&lt; endl</w:t>
            </w:r>
          </w:p>
          <w:p w14:paraId="0D3FA68D" w14:textId="6FDA352F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&lt;&lt; tab + "out_format: db \"%#d\", 10, 0" &lt;&lt; endl</w:t>
            </w:r>
          </w:p>
          <w:p w14:paraId="5DE53A13" w14:textId="38089DC8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&lt;&lt; tab + "in_format: db \"%d\", 0" &lt;&lt; endl</w:t>
            </w:r>
          </w:p>
          <w:p w14:paraId="3DF1D65A" w14:textId="53681087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&lt;&lt; "section .bss" &lt;&lt; endl</w:t>
            </w:r>
          </w:p>
          <w:p w14:paraId="01B9004F" w14:textId="2019DEFE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      &lt;&lt; tab + "number resb 4" &lt;&lt; endl;</w:t>
            </w:r>
          </w:p>
          <w:p w14:paraId="314D805C" w14:textId="52DF7DC5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ofile.close();</w:t>
            </w:r>
          </w:p>
          <w:p w14:paraId="054222F8" w14:textId="77777777" w:rsidR="00D25834" w:rsidRDefault="00D25834" w:rsidP="00D25834">
            <w:pPr>
              <w:pStyle w:val="a3"/>
              <w:rPr>
                <w:lang w:eastAsia="zh-CN"/>
              </w:rPr>
            </w:pPr>
          </w:p>
          <w:p w14:paraId="55442A88" w14:textId="174EB01A" w:rsidR="00D25834" w:rsidRDefault="00CA7E56" w:rsidP="00D25834">
            <w:pPr>
              <w:pStyle w:val="a3"/>
              <w:rPr>
                <w:lang w:eastAsia="zh-CN"/>
              </w:rPr>
            </w:pPr>
            <w:r>
              <w:rPr>
                <w:lang w:eastAsia="zh-CN"/>
              </w:rPr>
              <w:t xml:space="preserve">  return 0;</w:t>
            </w:r>
          </w:p>
          <w:p w14:paraId="210F3A5C" w14:textId="1E84D49F" w:rsidR="00D25834" w:rsidRDefault="00CA7E56" w:rsidP="00D25834">
            <w:pPr>
              <w:pStyle w:val="a3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}</w:t>
            </w:r>
          </w:p>
        </w:tc>
      </w:tr>
    </w:tbl>
    <w:p w14:paraId="0FE75D68" w14:textId="24AAA119" w:rsidR="006D6416" w:rsidRDefault="00CA7E56" w:rsidP="00712D21">
      <w:pPr>
        <w:pStyle w:val="a8"/>
        <w:ind w:firstLine="480"/>
        <w:rPr>
          <w:lang w:eastAsia="zh-CN"/>
        </w:rPr>
      </w:pPr>
      <w:bookmarkStart w:id="23" w:name="五实验中遇到的问题及解决方法"/>
      <w:bookmarkEnd w:id="9"/>
      <w:bookmarkEnd w:id="22"/>
      <w:r>
        <w:rPr>
          <w:rFonts w:hint="eastAsia"/>
          <w:lang w:eastAsia="zh-CN"/>
        </w:rPr>
        <w:lastRenderedPageBreak/>
        <w:t>某代码的汇编代码的生成如下，证明上述代码能够生成允许条件</w:t>
      </w:r>
      <w:r>
        <w:rPr>
          <w:lang w:eastAsia="zh-CN"/>
        </w:rPr>
        <w:t>/</w:t>
      </w:r>
      <w:r>
        <w:rPr>
          <w:rFonts w:hint="eastAsia"/>
          <w:lang w:eastAsia="zh-CN"/>
        </w:rPr>
        <w:t>非条件跳转的汇编代码。</w:t>
      </w:r>
    </w:p>
    <w:p w14:paraId="3B6DACC1" w14:textId="678434F2" w:rsidR="006D6416" w:rsidRPr="006D6416" w:rsidRDefault="006D6416" w:rsidP="006D6416">
      <w:pPr>
        <w:pStyle w:val="a3"/>
        <w:jc w:val="center"/>
      </w:pPr>
      <w:r>
        <w:rPr>
          <w:noProof/>
        </w:rPr>
        <w:lastRenderedPageBreak/>
        <w:drawing>
          <wp:inline distT="0" distB="0" distL="0" distR="0" wp14:anchorId="55F0093F" wp14:editId="466E216C">
            <wp:extent cx="3381605" cy="3600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81605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788C7" w14:textId="434A4DB5" w:rsidR="00D650C6" w:rsidRDefault="00CA7E56" w:rsidP="0064075C">
      <w:pPr>
        <w:pStyle w:val="a1"/>
        <w:spacing w:before="240"/>
      </w:pPr>
      <w:r w:rsidRPr="00C750BC">
        <w:rPr>
          <w:rFonts w:hint="eastAsia"/>
        </w:rPr>
        <w:t>实验中遇到的问题及解决方法</w:t>
      </w:r>
    </w:p>
    <w:p w14:paraId="4CA71242" w14:textId="27BFF7EE" w:rsidR="00D650C6" w:rsidRPr="00C750BC" w:rsidRDefault="00CA7E56" w:rsidP="00D25834">
      <w:pPr>
        <w:pStyle w:val="a3"/>
        <w:numPr>
          <w:ilvl w:val="0"/>
          <w:numId w:val="45"/>
        </w:numPr>
        <w:rPr>
          <w:lang w:eastAsia="zh-CN"/>
        </w:rPr>
      </w:pPr>
      <w:r w:rsidRPr="00D25834">
        <w:rPr>
          <w:rFonts w:ascii="黑体" w:eastAsia="黑体" w:hAnsi="黑体" w:hint="eastAsia"/>
          <w:lang w:eastAsia="zh-CN"/>
        </w:rPr>
        <w:t>问题一：</w:t>
      </w:r>
      <w:r w:rsidRPr="00C750BC">
        <w:rPr>
          <w:rFonts w:hint="eastAsia"/>
          <w:lang w:eastAsia="zh-CN"/>
        </w:rPr>
        <w:t>在设计文法时，产生了很多移入</w:t>
      </w:r>
      <w:r>
        <w:rPr>
          <w:lang w:eastAsia="zh-CN"/>
        </w:rPr>
        <w:t>-</w:t>
      </w:r>
      <w:r w:rsidRPr="00C750BC">
        <w:rPr>
          <w:rFonts w:hint="eastAsia"/>
          <w:lang w:eastAsia="zh-CN"/>
        </w:rPr>
        <w:t>归约冲突和归约</w:t>
      </w:r>
      <w:r>
        <w:rPr>
          <w:lang w:eastAsia="zh-CN"/>
        </w:rPr>
        <w:t>-</w:t>
      </w:r>
      <w:r w:rsidRPr="00C750BC">
        <w:rPr>
          <w:rFonts w:hint="eastAsia"/>
          <w:lang w:eastAsia="zh-CN"/>
        </w:rPr>
        <w:t>归约冲突。</w:t>
      </w:r>
    </w:p>
    <w:p w14:paraId="42DC5261" w14:textId="12D33B50" w:rsidR="00D25834" w:rsidRPr="00D25834" w:rsidRDefault="00CA7E56" w:rsidP="00712D21">
      <w:pPr>
        <w:pStyle w:val="a8"/>
        <w:ind w:firstLine="480"/>
        <w:rPr>
          <w:lang w:eastAsia="zh-CN"/>
        </w:rPr>
      </w:pPr>
      <w:r w:rsidRPr="00D25834">
        <w:rPr>
          <w:rFonts w:hint="eastAsia"/>
          <w:lang w:eastAsia="zh-CN"/>
        </w:rPr>
        <w:t>移入</w:t>
      </w:r>
      <w:r w:rsidRPr="00D25834">
        <w:rPr>
          <w:lang w:eastAsia="zh-CN"/>
        </w:rPr>
        <w:t>-</w:t>
      </w:r>
      <w:r w:rsidRPr="00D25834">
        <w:rPr>
          <w:rFonts w:hint="eastAsia"/>
          <w:lang w:eastAsia="zh-CN"/>
        </w:rPr>
        <w:t>归约冲突指的是在语法分析过程中，在同一个状态下，有多个产生式的产生符号的下一个符号相同，编译器不知道应该使用哪个产生式来处理输入的符号。归约</w:t>
      </w:r>
      <w:r w:rsidRPr="00D25834">
        <w:rPr>
          <w:lang w:eastAsia="zh-CN"/>
        </w:rPr>
        <w:t>-</w:t>
      </w:r>
      <w:r w:rsidRPr="00D25834">
        <w:rPr>
          <w:rFonts w:hint="eastAsia"/>
          <w:lang w:eastAsia="zh-CN"/>
        </w:rPr>
        <w:t>归约冲突指的是在语法分析过程中，在同一个状态下，有多个产生式的产生符号的下一个符号相同，并且可以使用归约来消除这些符号。</w:t>
      </w:r>
    </w:p>
    <w:p w14:paraId="30554EE8" w14:textId="22DDFC39" w:rsidR="006D6416" w:rsidRDefault="00CA7E56" w:rsidP="00712D21">
      <w:pPr>
        <w:pStyle w:val="a8"/>
        <w:ind w:firstLine="480"/>
        <w:rPr>
          <w:lang w:eastAsia="zh-CN"/>
        </w:rPr>
      </w:pPr>
      <w:r w:rsidRPr="00D25834">
        <w:rPr>
          <w:rFonts w:ascii="黑体" w:eastAsia="黑体" w:hAnsi="黑体" w:hint="eastAsia"/>
          <w:lang w:eastAsia="zh-CN"/>
        </w:rPr>
        <w:t>解决</w:t>
      </w:r>
      <w:r>
        <w:rPr>
          <w:rFonts w:ascii="黑体" w:eastAsia="黑体" w:hAnsi="黑体" w:hint="eastAsia"/>
          <w:lang w:eastAsia="zh-CN"/>
        </w:rPr>
        <w:t>方式</w:t>
      </w:r>
      <w:r w:rsidRPr="00D25834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我们测试了</w:t>
      </w:r>
      <w:r w:rsidRPr="00D25834">
        <w:rPr>
          <w:rFonts w:hint="eastAsia"/>
          <w:lang w:eastAsia="zh-CN"/>
        </w:rPr>
        <w:t>以下三种方式</w:t>
      </w:r>
      <w:r>
        <w:rPr>
          <w:rFonts w:hint="eastAsia"/>
          <w:lang w:eastAsia="zh-CN"/>
        </w:rPr>
        <w:t>来解决：</w:t>
      </w:r>
    </w:p>
    <w:p w14:paraId="154F8159" w14:textId="525D9D14" w:rsidR="006D6416" w:rsidRDefault="00CA7E56" w:rsidP="00712D21">
      <w:pPr>
        <w:pStyle w:val="a8"/>
        <w:ind w:firstLine="480"/>
        <w:rPr>
          <w:lang w:eastAsia="zh-CN"/>
        </w:rPr>
      </w:pPr>
      <w:r w:rsidRPr="00D25834">
        <w:rPr>
          <w:rFonts w:hint="eastAsia"/>
          <w:lang w:eastAsia="zh-CN"/>
        </w:rPr>
        <w:t>在编译命令中加入</w:t>
      </w:r>
      <w:r w:rsidRPr="00D25834">
        <w:rPr>
          <w:lang w:eastAsia="zh-CN"/>
        </w:rPr>
        <w:t>-v</w:t>
      </w:r>
      <w:r w:rsidRPr="00D25834">
        <w:rPr>
          <w:rFonts w:hint="eastAsia"/>
          <w:lang w:eastAsia="zh-CN"/>
        </w:rPr>
        <w:t>参数，在生成的</w:t>
      </w:r>
      <w:r w:rsidRPr="00D25834">
        <w:rPr>
          <w:lang w:eastAsia="zh-CN"/>
        </w:rPr>
        <w:t>output</w:t>
      </w:r>
      <w:r w:rsidRPr="00D25834">
        <w:rPr>
          <w:rFonts w:hint="eastAsia"/>
          <w:lang w:eastAsia="zh-CN"/>
        </w:rPr>
        <w:t>文件中查看文法具有的冲突；</w:t>
      </w:r>
    </w:p>
    <w:p w14:paraId="06D2367F" w14:textId="6295FC3F" w:rsidR="006D6416" w:rsidRDefault="00CA7E56" w:rsidP="00712D21">
      <w:pPr>
        <w:pStyle w:val="a8"/>
        <w:ind w:firstLine="480"/>
        <w:rPr>
          <w:lang w:eastAsia="zh-CN"/>
        </w:rPr>
      </w:pPr>
      <w:r w:rsidRPr="00D25834">
        <w:rPr>
          <w:rFonts w:hint="eastAsia"/>
          <w:lang w:eastAsia="zh-CN"/>
        </w:rPr>
        <w:t>修改文法；</w:t>
      </w:r>
    </w:p>
    <w:p w14:paraId="495E1E4D" w14:textId="68F264E5" w:rsidR="00D650C6" w:rsidRPr="00D25834" w:rsidRDefault="00CA7E56" w:rsidP="00712D21">
      <w:pPr>
        <w:pStyle w:val="a8"/>
        <w:ind w:firstLine="480"/>
        <w:rPr>
          <w:lang w:eastAsia="zh-CN"/>
        </w:rPr>
      </w:pPr>
      <w:r w:rsidRPr="00D25834">
        <w:rPr>
          <w:rFonts w:hint="eastAsia"/>
          <w:lang w:eastAsia="zh-CN"/>
        </w:rPr>
        <w:t>设置优先级以避免冲突。</w:t>
      </w:r>
    </w:p>
    <w:p w14:paraId="3ABD5B32" w14:textId="5DA63FCA" w:rsidR="00D650C6" w:rsidRPr="00C750BC" w:rsidRDefault="00CA7E56" w:rsidP="00712D21">
      <w:pPr>
        <w:pStyle w:val="a8"/>
        <w:ind w:firstLine="480"/>
        <w:rPr>
          <w:lang w:eastAsia="zh-CN"/>
        </w:rPr>
      </w:pPr>
      <w:r w:rsidRPr="00D25834">
        <w:rPr>
          <w:rFonts w:ascii="黑体" w:eastAsia="黑体" w:hAnsi="黑体" w:hint="eastAsia"/>
          <w:lang w:eastAsia="zh-CN"/>
        </w:rPr>
        <w:t>问题二：</w:t>
      </w:r>
      <w:r w:rsidRPr="00C750BC">
        <w:rPr>
          <w:rFonts w:hint="eastAsia"/>
          <w:lang w:eastAsia="zh-CN"/>
        </w:rPr>
        <w:t>语法树结构冗余，无法很好的用于生成中间代码。</w:t>
      </w:r>
    </w:p>
    <w:p w14:paraId="7740C69A" w14:textId="2BF36480" w:rsidR="006D6416" w:rsidRDefault="00CA7E56" w:rsidP="00712D21">
      <w:pPr>
        <w:pStyle w:val="a8"/>
        <w:ind w:firstLine="480"/>
        <w:rPr>
          <w:lang w:eastAsia="zh-CN"/>
        </w:rPr>
      </w:pPr>
      <w:r w:rsidRPr="00D25834">
        <w:rPr>
          <w:rFonts w:ascii="黑体" w:eastAsia="黑体" w:hAnsi="黑体" w:hint="eastAsia"/>
          <w:lang w:eastAsia="zh-CN"/>
        </w:rPr>
        <w:t>解决方式：</w:t>
      </w:r>
      <w:r>
        <w:rPr>
          <w:rFonts w:hint="eastAsia"/>
          <w:lang w:eastAsia="zh-CN"/>
        </w:rPr>
        <w:t>可以通过</w:t>
      </w:r>
      <w:r w:rsidRPr="00D25834">
        <w:rPr>
          <w:rFonts w:hint="eastAsia"/>
          <w:lang w:eastAsia="zh-CN"/>
        </w:rPr>
        <w:t>优化语法树结构来减少冗余</w:t>
      </w:r>
      <w:r>
        <w:rPr>
          <w:rFonts w:hint="eastAsia"/>
          <w:lang w:eastAsia="zh-CN"/>
        </w:rPr>
        <w:t>（</w:t>
      </w:r>
      <w:r w:rsidRPr="00D25834">
        <w:rPr>
          <w:rFonts w:hint="eastAsia"/>
          <w:lang w:eastAsia="zh-CN"/>
        </w:rPr>
        <w:t>删除结点、合并结点或者重新排列结点等</w:t>
      </w:r>
      <w:r>
        <w:rPr>
          <w:rFonts w:hint="eastAsia"/>
          <w:lang w:eastAsia="zh-CN"/>
        </w:rPr>
        <w:t>）</w:t>
      </w:r>
      <w:r w:rsidRPr="00D25834">
        <w:rPr>
          <w:rFonts w:hint="eastAsia"/>
          <w:lang w:eastAsia="zh-CN"/>
        </w:rPr>
        <w:t>。</w:t>
      </w:r>
    </w:p>
    <w:p w14:paraId="0D60643C" w14:textId="65B76EA5" w:rsidR="00D650C6" w:rsidRPr="00C750BC" w:rsidRDefault="00CA7E56" w:rsidP="00712D21">
      <w:pPr>
        <w:pStyle w:val="a8"/>
        <w:ind w:firstLine="480"/>
        <w:rPr>
          <w:lang w:eastAsia="zh-CN"/>
        </w:rPr>
      </w:pPr>
      <w:r>
        <w:rPr>
          <w:rFonts w:hint="eastAsia"/>
          <w:lang w:eastAsia="zh-CN"/>
        </w:rPr>
        <w:t>我们选择将</w:t>
      </w:r>
      <w:r w:rsidRPr="00C750BC">
        <w:rPr>
          <w:rFonts w:hint="eastAsia"/>
          <w:lang w:eastAsia="zh-CN"/>
        </w:rPr>
        <w:t>代码重构，将语法分析树改为抽象语法树</w:t>
      </w:r>
      <w:r>
        <w:rPr>
          <w:rFonts w:hint="eastAsia"/>
          <w:lang w:eastAsia="zh-CN"/>
        </w:rPr>
        <w:t>来解决这个问题</w:t>
      </w:r>
      <w:r w:rsidRPr="00C750BC">
        <w:rPr>
          <w:rFonts w:hint="eastAsia"/>
          <w:lang w:eastAsia="zh-CN"/>
        </w:rPr>
        <w:t>。</w:t>
      </w:r>
    </w:p>
    <w:p w14:paraId="45F207D2" w14:textId="1D4A2754" w:rsidR="00D650C6" w:rsidRPr="00C750BC" w:rsidRDefault="00CA7E56" w:rsidP="00712D21">
      <w:pPr>
        <w:pStyle w:val="a8"/>
        <w:ind w:firstLine="480"/>
        <w:rPr>
          <w:lang w:eastAsia="zh-CN"/>
        </w:rPr>
      </w:pPr>
      <w:r w:rsidRPr="00D25834">
        <w:rPr>
          <w:rFonts w:ascii="黑体" w:eastAsia="黑体" w:hAnsi="黑体" w:hint="eastAsia"/>
          <w:lang w:eastAsia="zh-CN"/>
        </w:rPr>
        <w:t>问题三：</w:t>
      </w:r>
      <w:r w:rsidRPr="00C750BC">
        <w:rPr>
          <w:rFonts w:hint="eastAsia"/>
          <w:lang w:eastAsia="zh-CN"/>
        </w:rPr>
        <w:t>无法确定好变量的定义域和复位义问题</w:t>
      </w:r>
      <w:r>
        <w:rPr>
          <w:rFonts w:hint="eastAsia"/>
          <w:lang w:eastAsia="zh-CN"/>
        </w:rPr>
        <w:t>，且链表符号表性能不佳</w:t>
      </w:r>
      <w:r w:rsidRPr="00C750BC">
        <w:rPr>
          <w:rFonts w:hint="eastAsia"/>
          <w:lang w:eastAsia="zh-CN"/>
        </w:rPr>
        <w:t>。</w:t>
      </w:r>
    </w:p>
    <w:p w14:paraId="41881BD9" w14:textId="591670AF" w:rsidR="00D25834" w:rsidRDefault="00CA7E56" w:rsidP="00712D21">
      <w:pPr>
        <w:pStyle w:val="a8"/>
        <w:ind w:firstLine="480"/>
        <w:rPr>
          <w:rFonts w:hint="eastAsia"/>
          <w:lang w:eastAsia="zh-CN"/>
        </w:rPr>
      </w:pPr>
      <w:r w:rsidRPr="00D25834">
        <w:rPr>
          <w:rFonts w:ascii="黑体" w:eastAsia="黑体" w:hAnsi="黑体" w:hint="eastAsia"/>
          <w:lang w:eastAsia="zh-CN"/>
        </w:rPr>
        <w:t>解决方式：</w:t>
      </w:r>
      <w:r>
        <w:rPr>
          <w:rFonts w:hint="eastAsia"/>
          <w:lang w:eastAsia="zh-CN"/>
        </w:rPr>
        <w:t>原始方案采用了</w:t>
      </w:r>
      <w:r w:rsidRPr="00C750BC">
        <w:rPr>
          <w:rFonts w:hint="eastAsia"/>
          <w:lang w:eastAsia="zh-CN"/>
        </w:rPr>
        <w:t>链表符号表</w:t>
      </w:r>
      <w:r>
        <w:rPr>
          <w:rFonts w:hint="eastAsia"/>
          <w:lang w:eastAsia="zh-CN"/>
        </w:rPr>
        <w:t>，使用链表来存储键值对，其支持插入、删除和查找操作，时间复杂度为</w:t>
      </w:r>
      <w:r>
        <w:rPr>
          <w:lang w:eastAsia="zh-CN"/>
        </w:rPr>
        <w:t>O(n)</w:t>
      </w:r>
      <w:r>
        <w:rPr>
          <w:rFonts w:hint="eastAsia"/>
          <w:lang w:eastAsia="zh-CN"/>
        </w:rPr>
        <w:t>。我们选用的链式哈希表使用哈希表来存储键值对，每个结点都保存着一个键值对，并使用指针将结点连接起来。链式哈希表</w:t>
      </w:r>
      <w:r>
        <w:rPr>
          <w:rFonts w:hint="eastAsia"/>
          <w:lang w:eastAsia="zh-CN"/>
        </w:rPr>
        <w:lastRenderedPageBreak/>
        <w:t>的时间复杂度为</w:t>
      </w:r>
      <w:r>
        <w:rPr>
          <w:lang w:eastAsia="zh-CN"/>
        </w:rPr>
        <w:t>O(1)</w:t>
      </w:r>
      <w:r>
        <w:rPr>
          <w:rFonts w:hint="eastAsia"/>
          <w:lang w:eastAsia="zh-CN"/>
        </w:rPr>
        <w:t>。</w:t>
      </w:r>
    </w:p>
    <w:p w14:paraId="7122DBB4" w14:textId="46EB0C47" w:rsidR="00D650C6" w:rsidRPr="00C750BC" w:rsidRDefault="00CA7E56" w:rsidP="00712D21">
      <w:pPr>
        <w:pStyle w:val="a8"/>
        <w:ind w:firstLine="480"/>
        <w:rPr>
          <w:lang w:eastAsia="zh-CN"/>
        </w:rPr>
      </w:pPr>
      <w:r>
        <w:rPr>
          <w:rFonts w:hint="eastAsia"/>
          <w:lang w:eastAsia="zh-CN"/>
        </w:rPr>
        <w:t>链式哈希表在查找性能上有明显的优势。因此我们将</w:t>
      </w:r>
      <w:r w:rsidRPr="00C750BC">
        <w:rPr>
          <w:rFonts w:hint="eastAsia"/>
          <w:lang w:eastAsia="zh-CN"/>
        </w:rPr>
        <w:t>链表符号表改为链式哈希表</w:t>
      </w:r>
      <w:r>
        <w:rPr>
          <w:rFonts w:hint="eastAsia"/>
          <w:lang w:eastAsia="zh-CN"/>
        </w:rPr>
        <w:t>，可以解决这个问题</w:t>
      </w:r>
      <w:r w:rsidRPr="00C750BC">
        <w:rPr>
          <w:rFonts w:hint="eastAsia"/>
          <w:lang w:eastAsia="zh-CN"/>
        </w:rPr>
        <w:t>。</w:t>
      </w:r>
    </w:p>
    <w:p w14:paraId="61536F1E" w14:textId="124AE578" w:rsidR="00D650C6" w:rsidRPr="00C750BC" w:rsidRDefault="00CA7E56" w:rsidP="00712D21">
      <w:pPr>
        <w:pStyle w:val="a8"/>
        <w:ind w:firstLine="480"/>
        <w:rPr>
          <w:lang w:eastAsia="zh-CN"/>
        </w:rPr>
      </w:pPr>
      <w:r w:rsidRPr="00D25834">
        <w:rPr>
          <w:rFonts w:ascii="黑体" w:eastAsia="黑体" w:hAnsi="黑体" w:hint="eastAsia"/>
          <w:lang w:eastAsia="zh-CN"/>
        </w:rPr>
        <w:t>问题四：</w:t>
      </w:r>
      <w:r w:rsidRPr="00C750BC">
        <w:rPr>
          <w:rFonts w:hint="eastAsia"/>
          <w:lang w:eastAsia="zh-CN"/>
        </w:rPr>
        <w:t>将</w:t>
      </w:r>
      <w:r>
        <w:rPr>
          <w:rFonts w:hint="eastAsia"/>
          <w:lang w:eastAsia="zh-CN"/>
        </w:rPr>
        <w:t>中间代码</w:t>
      </w:r>
      <w:r w:rsidRPr="00C750BC">
        <w:rPr>
          <w:lang w:eastAsia="zh-CN"/>
        </w:rPr>
        <w:t>Innercode</w:t>
      </w:r>
      <w:r w:rsidRPr="00C750BC">
        <w:rPr>
          <w:rFonts w:hint="eastAsia"/>
          <w:lang w:eastAsia="zh-CN"/>
        </w:rPr>
        <w:t>转化为汇编语言需要大量数据结构的支持，且条件跳转、无条件跳转等逻辑较为复杂。</w:t>
      </w:r>
    </w:p>
    <w:p w14:paraId="58DAACEF" w14:textId="0105951E" w:rsidR="00D650C6" w:rsidRPr="00C750BC" w:rsidRDefault="00CA7E56" w:rsidP="00712D21">
      <w:pPr>
        <w:pStyle w:val="a8"/>
        <w:ind w:firstLine="480"/>
      </w:pPr>
      <w:r w:rsidRPr="00D25834">
        <w:rPr>
          <w:rFonts w:ascii="黑体" w:eastAsia="黑体" w:hAnsi="黑体" w:hint="eastAsia"/>
          <w:lang w:eastAsia="zh-CN"/>
        </w:rPr>
        <w:t>解决方式：</w:t>
      </w:r>
      <w:r w:rsidRPr="00C750BC">
        <w:rPr>
          <w:rFonts w:hint="eastAsia"/>
          <w:lang w:eastAsia="zh-CN"/>
        </w:rPr>
        <w:t>相比</w:t>
      </w:r>
      <w:r w:rsidRPr="00C750BC">
        <w:rPr>
          <w:lang w:eastAsia="zh-CN"/>
        </w:rPr>
        <w:t>Python</w:t>
      </w:r>
      <w:r w:rsidRPr="00C750BC">
        <w:rPr>
          <w:rFonts w:hint="eastAsia"/>
          <w:lang w:eastAsia="zh-CN"/>
        </w:rPr>
        <w:t>，</w:t>
      </w:r>
      <w:r w:rsidRPr="00C750BC">
        <w:rPr>
          <w:lang w:eastAsia="zh-CN"/>
        </w:rPr>
        <w:t>C++</w:t>
      </w:r>
      <w:r w:rsidRPr="00C750BC">
        <w:rPr>
          <w:rFonts w:hint="eastAsia"/>
          <w:lang w:eastAsia="zh-CN"/>
        </w:rPr>
        <w:t>的执行效率要更高，且</w:t>
      </w:r>
      <w:r w:rsidRPr="00C750BC">
        <w:rPr>
          <w:lang w:eastAsia="zh-CN"/>
        </w:rPr>
        <w:t>C++</w:t>
      </w:r>
      <w:r w:rsidRPr="00C750BC">
        <w:rPr>
          <w:rFonts w:hint="eastAsia"/>
          <w:lang w:eastAsia="zh-CN"/>
        </w:rPr>
        <w:t>也具有完整的</w:t>
      </w:r>
      <w:r w:rsidRPr="00C750BC">
        <w:rPr>
          <w:lang w:eastAsia="zh-CN"/>
        </w:rPr>
        <w:t>STL</w:t>
      </w:r>
      <w:r w:rsidRPr="00C750BC">
        <w:rPr>
          <w:rFonts w:hint="eastAsia"/>
          <w:lang w:eastAsia="zh-CN"/>
        </w:rPr>
        <w:t>库，其中的集合和字典等类型非常适合完成</w:t>
      </w:r>
      <w:r>
        <w:rPr>
          <w:rFonts w:hint="eastAsia"/>
          <w:lang w:eastAsia="zh-CN"/>
        </w:rPr>
        <w:t>中间代码</w:t>
      </w:r>
      <w:r w:rsidRPr="00C750BC">
        <w:rPr>
          <w:lang w:eastAsia="zh-CN"/>
        </w:rPr>
        <w:t>Innercode</w:t>
      </w:r>
      <w:r w:rsidRPr="00C750BC">
        <w:rPr>
          <w:rFonts w:hint="eastAsia"/>
          <w:lang w:eastAsia="zh-CN"/>
        </w:rPr>
        <w:t>转化汇编语言的动作。查询相关资料和汇编语言语法，发现条件跳转、无条件跳转可以通过在</w:t>
      </w:r>
      <w:r w:rsidRPr="00C750BC">
        <w:rPr>
          <w:lang w:eastAsia="zh-CN"/>
        </w:rPr>
        <w:t>.asm</w:t>
      </w:r>
      <w:r w:rsidRPr="00C750BC">
        <w:rPr>
          <w:rFonts w:hint="eastAsia"/>
          <w:lang w:eastAsia="zh-CN"/>
        </w:rPr>
        <w:t>文件中增加标签完成（类似</w:t>
      </w:r>
      <w:r w:rsidRPr="00C750BC">
        <w:rPr>
          <w:lang w:eastAsia="zh-CN"/>
        </w:rPr>
        <w:t>C</w:t>
      </w:r>
      <w:r w:rsidRPr="00C750BC">
        <w:rPr>
          <w:rFonts w:hint="eastAsia"/>
          <w:lang w:eastAsia="zh-CN"/>
        </w:rPr>
        <w:t>语言中的</w:t>
      </w:r>
      <w:r w:rsidRPr="00C750BC">
        <w:rPr>
          <w:lang w:eastAsia="zh-CN"/>
        </w:rPr>
        <w:t>goto</w:t>
      </w:r>
      <w:r w:rsidRPr="00C750BC">
        <w:rPr>
          <w:rFonts w:hint="eastAsia"/>
          <w:lang w:eastAsia="zh-CN"/>
        </w:rPr>
        <w:t>）。将条件跳转后执行的一段代码块统一用序号记录，并接在主语句后，就可以完成汇编语言中的跳转功能。</w:t>
      </w:r>
    </w:p>
    <w:p w14:paraId="58294143" w14:textId="12CDB6B6" w:rsidR="00D650C6" w:rsidRPr="00C750BC" w:rsidRDefault="00CA7E56" w:rsidP="0064075C">
      <w:pPr>
        <w:pStyle w:val="a1"/>
        <w:spacing w:before="240"/>
      </w:pPr>
      <w:bookmarkStart w:id="24" w:name="六总结"/>
      <w:bookmarkEnd w:id="23"/>
      <w:r w:rsidRPr="00C750BC">
        <w:rPr>
          <w:rFonts w:hint="eastAsia"/>
        </w:rPr>
        <w:t>总结</w:t>
      </w:r>
    </w:p>
    <w:p w14:paraId="41B98B85" w14:textId="561DB558" w:rsidR="00D650C6" w:rsidRPr="00C750BC" w:rsidRDefault="00CA7E56" w:rsidP="00712D21">
      <w:pPr>
        <w:pStyle w:val="a8"/>
        <w:ind w:firstLine="480"/>
        <w:rPr>
          <w:lang w:eastAsia="zh-CN"/>
        </w:rPr>
      </w:pPr>
      <w:r w:rsidRPr="00C750BC">
        <w:rPr>
          <w:rFonts w:hint="eastAsia"/>
          <w:lang w:eastAsia="zh-CN"/>
        </w:rPr>
        <w:t>本次实践中，我们使用</w:t>
      </w:r>
      <w:r w:rsidR="008263D3" w:rsidRPr="00C750BC">
        <w:rPr>
          <w:lang w:eastAsia="zh-CN"/>
        </w:rPr>
        <w:t>lex</w:t>
      </w:r>
      <w:r w:rsidR="008263D3" w:rsidRPr="00C750BC">
        <w:rPr>
          <w:rFonts w:hint="eastAsia"/>
          <w:lang w:eastAsia="zh-CN"/>
        </w:rPr>
        <w:t>与</w:t>
      </w:r>
      <w:r w:rsidR="008263D3" w:rsidRPr="00C750BC">
        <w:rPr>
          <w:lang w:eastAsia="zh-CN"/>
        </w:rPr>
        <w:t>yacc</w:t>
      </w:r>
      <w:r w:rsidRPr="00C750BC">
        <w:rPr>
          <w:rFonts w:hint="eastAsia"/>
          <w:lang w:eastAsia="zh-CN"/>
        </w:rPr>
        <w:t>开发了一个简单的</w:t>
      </w:r>
      <w:r w:rsidRPr="00C750BC">
        <w:rPr>
          <w:lang w:eastAsia="zh-CN"/>
        </w:rPr>
        <w:t>C</w:t>
      </w:r>
      <w:r w:rsidRPr="00C750BC">
        <w:rPr>
          <w:rFonts w:hint="eastAsia"/>
          <w:lang w:eastAsia="zh-CN"/>
        </w:rPr>
        <w:t>语言编译器，通过</w:t>
      </w:r>
      <w:r w:rsidR="0033724B" w:rsidRPr="00C750BC">
        <w:rPr>
          <w:lang w:eastAsia="zh-CN"/>
        </w:rPr>
        <w:t>lex</w:t>
      </w:r>
      <w:r w:rsidR="0033724B" w:rsidRPr="00C750BC">
        <w:rPr>
          <w:rFonts w:hint="eastAsia"/>
          <w:lang w:eastAsia="zh-CN"/>
        </w:rPr>
        <w:t>与</w:t>
      </w:r>
      <w:r w:rsidR="0033724B" w:rsidRPr="00C750BC">
        <w:rPr>
          <w:lang w:eastAsia="zh-CN"/>
        </w:rPr>
        <w:t>yacc</w:t>
      </w:r>
      <w:r w:rsidRPr="00C750BC">
        <w:rPr>
          <w:rFonts w:hint="eastAsia"/>
          <w:lang w:eastAsia="zh-CN"/>
        </w:rPr>
        <w:t>解析输入的代码并生成抽象语法树，实现词法分析、语法分析和语义分析等编译器功能。</w:t>
      </w:r>
    </w:p>
    <w:p w14:paraId="062A418A" w14:textId="126DB1DB" w:rsidR="00D650C6" w:rsidRPr="00C750BC" w:rsidRDefault="00CA7E56" w:rsidP="00712D21">
      <w:pPr>
        <w:pStyle w:val="a8"/>
        <w:ind w:firstLine="480"/>
      </w:pPr>
      <w:r w:rsidRPr="00C750BC">
        <w:rPr>
          <w:rFonts w:hint="eastAsia"/>
          <w:lang w:eastAsia="zh-CN"/>
        </w:rPr>
        <w:t>在使用</w:t>
      </w:r>
      <w:r w:rsidR="008263D3" w:rsidRPr="00C750BC">
        <w:rPr>
          <w:lang w:eastAsia="zh-CN"/>
        </w:rPr>
        <w:t>lex</w:t>
      </w:r>
      <w:r w:rsidR="008263D3" w:rsidRPr="00C750BC">
        <w:rPr>
          <w:rFonts w:hint="eastAsia"/>
          <w:lang w:eastAsia="zh-CN"/>
        </w:rPr>
        <w:t>与</w:t>
      </w:r>
      <w:r w:rsidR="008263D3" w:rsidRPr="00C750BC">
        <w:rPr>
          <w:lang w:eastAsia="zh-CN"/>
        </w:rPr>
        <w:t>yacc</w:t>
      </w:r>
      <w:r w:rsidRPr="00C750BC">
        <w:rPr>
          <w:rFonts w:hint="eastAsia"/>
          <w:lang w:eastAsia="zh-CN"/>
        </w:rPr>
        <w:t>的过程中，我们遇到了语法分析中的冲突、语法树处理和汇编代码转换等问题，通过查阅资料得以解决。在实践中，我们巩固了有关《编译原理》课程的知识，如正则表达式、词法</w:t>
      </w:r>
      <w:r w:rsidRPr="00C750BC">
        <w:rPr>
          <w:lang w:eastAsia="zh-CN"/>
        </w:rPr>
        <w:t>/</w:t>
      </w:r>
      <w:r w:rsidRPr="00C750BC">
        <w:rPr>
          <w:rFonts w:hint="eastAsia"/>
          <w:lang w:eastAsia="zh-CN"/>
        </w:rPr>
        <w:t>语法分析、抽象语法树的构建等。因此，我们更加深入地理解编译器的工作原理和流程，认识到了《编译原理》课程的理论指导和实践意义。</w:t>
      </w:r>
    </w:p>
    <w:p w14:paraId="1E2104E8" w14:textId="7AF33836" w:rsidR="00D650C6" w:rsidRPr="00C750BC" w:rsidRDefault="00CA7E56" w:rsidP="00712D21">
      <w:pPr>
        <w:pStyle w:val="a8"/>
        <w:ind w:firstLine="480"/>
      </w:pPr>
      <w:r w:rsidRPr="00C750BC">
        <w:rPr>
          <w:rFonts w:hint="eastAsia"/>
          <w:lang w:eastAsia="zh-CN"/>
        </w:rPr>
        <w:t>实验中也存在一些可以改进的地方，如实现的变量类型较少、未实现函数的读取和编译、汇编代码的生成难以做到优化。</w:t>
      </w:r>
      <w:bookmarkEnd w:id="0"/>
      <w:bookmarkEnd w:id="24"/>
      <w:r w:rsidRPr="00C750BC">
        <w:rPr>
          <w:rFonts w:hint="eastAsia"/>
          <w:lang w:eastAsia="zh-CN"/>
        </w:rPr>
        <w:t>如果进一步进行编译器的开发，可以添加数组、指针类型和尝试中间代码优化。</w:t>
      </w:r>
    </w:p>
    <w:sectPr w:rsidR="00D650C6" w:rsidRPr="00C750B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8EBD7" w14:textId="77777777" w:rsidR="00057187" w:rsidRDefault="00057187">
      <w:pPr>
        <w:spacing w:after="0"/>
      </w:pPr>
      <w:r>
        <w:separator/>
      </w:r>
    </w:p>
  </w:endnote>
  <w:endnote w:type="continuationSeparator" w:id="0">
    <w:p w14:paraId="60CBA22E" w14:textId="77777777" w:rsidR="00057187" w:rsidRDefault="000571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98730" w14:textId="77777777" w:rsidR="00057187" w:rsidRDefault="00057187">
      <w:r>
        <w:separator/>
      </w:r>
    </w:p>
  </w:footnote>
  <w:footnote w:type="continuationSeparator" w:id="0">
    <w:p w14:paraId="467996A4" w14:textId="77777777" w:rsidR="00057187" w:rsidRDefault="000571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0E6F8A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2354A80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4642D42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7B002BA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A26BEC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4EEB8B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54CE5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428461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3A6B9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3168D1F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21E83A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E46E500"/>
    <w:lvl w:ilvl="0">
      <w:numFmt w:val="bullet"/>
      <w:lvlText w:val="•"/>
      <w:lvlJc w:val="left"/>
      <w:pPr>
        <w:ind w:left="360" w:hanging="480"/>
      </w:pPr>
    </w:lvl>
    <w:lvl w:ilvl="1">
      <w:numFmt w:val="bullet"/>
      <w:lvlText w:val="–"/>
      <w:lvlJc w:val="left"/>
      <w:pPr>
        <w:ind w:left="1080" w:hanging="480"/>
      </w:pPr>
    </w:lvl>
    <w:lvl w:ilvl="2">
      <w:numFmt w:val="bullet"/>
      <w:lvlText w:val="•"/>
      <w:lvlJc w:val="left"/>
      <w:pPr>
        <w:ind w:left="1800" w:hanging="480"/>
      </w:pPr>
    </w:lvl>
    <w:lvl w:ilvl="3">
      <w:numFmt w:val="bullet"/>
      <w:lvlText w:val="–"/>
      <w:lvlJc w:val="left"/>
      <w:pPr>
        <w:ind w:left="2520" w:hanging="480"/>
      </w:pPr>
    </w:lvl>
    <w:lvl w:ilvl="4">
      <w:numFmt w:val="bullet"/>
      <w:lvlText w:val="•"/>
      <w:lvlJc w:val="left"/>
      <w:pPr>
        <w:ind w:left="3240" w:hanging="480"/>
      </w:pPr>
    </w:lvl>
    <w:lvl w:ilvl="5">
      <w:numFmt w:val="bullet"/>
      <w:lvlText w:val="–"/>
      <w:lvlJc w:val="left"/>
      <w:pPr>
        <w:ind w:left="3960" w:hanging="480"/>
      </w:pPr>
    </w:lvl>
    <w:lvl w:ilvl="6">
      <w:numFmt w:val="bullet"/>
      <w:lvlText w:val="•"/>
      <w:lvlJc w:val="left"/>
      <w:pPr>
        <w:ind w:left="4680" w:hanging="480"/>
      </w:pPr>
    </w:lvl>
    <w:lvl w:ilvl="7">
      <w:numFmt w:val="bullet"/>
      <w:lvlText w:val="–"/>
      <w:lvlJc w:val="left"/>
      <w:pPr>
        <w:ind w:left="5400" w:hanging="480"/>
      </w:pPr>
    </w:lvl>
    <w:lvl w:ilvl="8">
      <w:numFmt w:val="bullet"/>
      <w:lvlText w:val="•"/>
      <w:lvlJc w:val="left"/>
      <w:pPr>
        <w:ind w:left="6120" w:hanging="480"/>
      </w:pPr>
    </w:lvl>
  </w:abstractNum>
  <w:abstractNum w:abstractNumId="12" w15:restartNumberingAfterBreak="0">
    <w:nsid w:val="009C0CAA"/>
    <w:multiLevelType w:val="hybridMultilevel"/>
    <w:tmpl w:val="19927F90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3" w15:restartNumberingAfterBreak="0">
    <w:nsid w:val="00A99411"/>
    <w:multiLevelType w:val="multilevel"/>
    <w:tmpl w:val="E3105E34"/>
    <w:lvl w:ilvl="0">
      <w:start w:val="1"/>
      <w:numFmt w:val="decimal"/>
      <w:lvlText w:val="%1."/>
      <w:lvlJc w:val="left"/>
      <w:pPr>
        <w:ind w:left="360" w:hanging="480"/>
      </w:pPr>
    </w:lvl>
    <w:lvl w:ilvl="1">
      <w:start w:val="1"/>
      <w:numFmt w:val="decimal"/>
      <w:lvlText w:val="%2."/>
      <w:lvlJc w:val="left"/>
      <w:pPr>
        <w:ind w:left="1080" w:hanging="480"/>
      </w:pPr>
    </w:lvl>
    <w:lvl w:ilvl="2">
      <w:start w:val="1"/>
      <w:numFmt w:val="decimal"/>
      <w:lvlText w:val="%3."/>
      <w:lvlJc w:val="left"/>
      <w:pPr>
        <w:ind w:left="1800" w:hanging="480"/>
      </w:pPr>
    </w:lvl>
    <w:lvl w:ilvl="3">
      <w:start w:val="1"/>
      <w:numFmt w:val="decimal"/>
      <w:lvlText w:val="%4."/>
      <w:lvlJc w:val="left"/>
      <w:pPr>
        <w:ind w:left="2520" w:hanging="480"/>
      </w:pPr>
    </w:lvl>
    <w:lvl w:ilvl="4">
      <w:start w:val="1"/>
      <w:numFmt w:val="decimal"/>
      <w:lvlText w:val="%5."/>
      <w:lvlJc w:val="left"/>
      <w:pPr>
        <w:ind w:left="3240" w:hanging="480"/>
      </w:pPr>
    </w:lvl>
    <w:lvl w:ilvl="5">
      <w:start w:val="1"/>
      <w:numFmt w:val="decimal"/>
      <w:lvlText w:val="%6."/>
      <w:lvlJc w:val="left"/>
      <w:pPr>
        <w:ind w:left="3960" w:hanging="480"/>
      </w:pPr>
    </w:lvl>
    <w:lvl w:ilvl="6">
      <w:start w:val="1"/>
      <w:numFmt w:val="decimal"/>
      <w:lvlText w:val="%7."/>
      <w:lvlJc w:val="left"/>
      <w:pPr>
        <w:ind w:left="4680" w:hanging="480"/>
      </w:pPr>
    </w:lvl>
    <w:lvl w:ilvl="7">
      <w:start w:val="1"/>
      <w:numFmt w:val="decimal"/>
      <w:lvlText w:val="%8."/>
      <w:lvlJc w:val="left"/>
      <w:pPr>
        <w:ind w:left="5400" w:hanging="480"/>
      </w:pPr>
    </w:lvl>
    <w:lvl w:ilvl="8">
      <w:start w:val="1"/>
      <w:numFmt w:val="decimal"/>
      <w:lvlText w:val="%9."/>
      <w:lvlJc w:val="left"/>
      <w:pPr>
        <w:ind w:left="6120" w:hanging="480"/>
      </w:pPr>
    </w:lvl>
  </w:abstractNum>
  <w:abstractNum w:abstractNumId="14" w15:restartNumberingAfterBreak="0">
    <w:nsid w:val="025358A9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0F9F7EDD"/>
    <w:multiLevelType w:val="multilevel"/>
    <w:tmpl w:val="53D20CA4"/>
    <w:lvl w:ilvl="0">
      <w:start w:val="1"/>
      <w:numFmt w:val="bullet"/>
      <w:lvlText w:val=""/>
      <w:lvlJc w:val="left"/>
      <w:pPr>
        <w:ind w:left="360" w:hanging="48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ind w:left="1080" w:hanging="480"/>
      </w:pPr>
    </w:lvl>
    <w:lvl w:ilvl="2">
      <w:start w:val="1"/>
      <w:numFmt w:val="decimal"/>
      <w:lvlText w:val="%3."/>
      <w:lvlJc w:val="left"/>
      <w:pPr>
        <w:ind w:left="1800" w:hanging="480"/>
      </w:pPr>
    </w:lvl>
    <w:lvl w:ilvl="3">
      <w:start w:val="1"/>
      <w:numFmt w:val="decimal"/>
      <w:lvlText w:val="%4."/>
      <w:lvlJc w:val="left"/>
      <w:pPr>
        <w:ind w:left="2520" w:hanging="480"/>
      </w:pPr>
    </w:lvl>
    <w:lvl w:ilvl="4">
      <w:start w:val="1"/>
      <w:numFmt w:val="decimal"/>
      <w:lvlText w:val="%5."/>
      <w:lvlJc w:val="left"/>
      <w:pPr>
        <w:ind w:left="3240" w:hanging="480"/>
      </w:pPr>
    </w:lvl>
    <w:lvl w:ilvl="5">
      <w:start w:val="1"/>
      <w:numFmt w:val="decimal"/>
      <w:lvlText w:val="%6."/>
      <w:lvlJc w:val="left"/>
      <w:pPr>
        <w:ind w:left="3960" w:hanging="480"/>
      </w:pPr>
    </w:lvl>
    <w:lvl w:ilvl="6">
      <w:start w:val="1"/>
      <w:numFmt w:val="decimal"/>
      <w:lvlText w:val="%7."/>
      <w:lvlJc w:val="left"/>
      <w:pPr>
        <w:ind w:left="4680" w:hanging="480"/>
      </w:pPr>
    </w:lvl>
    <w:lvl w:ilvl="7">
      <w:start w:val="1"/>
      <w:numFmt w:val="decimal"/>
      <w:lvlText w:val="%8."/>
      <w:lvlJc w:val="left"/>
      <w:pPr>
        <w:ind w:left="5400" w:hanging="480"/>
      </w:pPr>
    </w:lvl>
    <w:lvl w:ilvl="8">
      <w:start w:val="1"/>
      <w:numFmt w:val="decimal"/>
      <w:lvlText w:val="%9."/>
      <w:lvlJc w:val="left"/>
      <w:pPr>
        <w:ind w:left="6120" w:hanging="480"/>
      </w:pPr>
    </w:lvl>
  </w:abstractNum>
  <w:abstractNum w:abstractNumId="16" w15:restartNumberingAfterBreak="0">
    <w:nsid w:val="16C5434D"/>
    <w:multiLevelType w:val="hybridMultilevel"/>
    <w:tmpl w:val="A358F6CE"/>
    <w:lvl w:ilvl="0" w:tplc="42B44CC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17473983"/>
    <w:multiLevelType w:val="multilevel"/>
    <w:tmpl w:val="BD029DEE"/>
    <w:lvl w:ilvl="0">
      <w:start w:val="1"/>
      <w:numFmt w:val="decimal"/>
      <w:pStyle w:val="a"/>
      <w:lvlText w:val="%1."/>
      <w:lvlJc w:val="left"/>
      <w:pPr>
        <w:ind w:left="420" w:hanging="420"/>
      </w:pPr>
    </w:lvl>
    <w:lvl w:ilvl="1">
      <w:start w:val="1"/>
      <w:numFmt w:val="decimal"/>
      <w:pStyle w:val="a0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1A4918C1"/>
    <w:multiLevelType w:val="multilevel"/>
    <w:tmpl w:val="B938112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28841C11"/>
    <w:multiLevelType w:val="hybridMultilevel"/>
    <w:tmpl w:val="B79E9D38"/>
    <w:lvl w:ilvl="0" w:tplc="39D8887E">
      <w:start w:val="1"/>
      <w:numFmt w:val="decimalEnclosedCircle"/>
      <w:lvlText w:val="%1"/>
      <w:lvlJc w:val="left"/>
      <w:pPr>
        <w:ind w:left="840" w:hanging="360"/>
      </w:pPr>
      <w:rPr>
        <w:rFonts w:ascii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2A303671"/>
    <w:multiLevelType w:val="hybridMultilevel"/>
    <w:tmpl w:val="A516E41C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1" w15:restartNumberingAfterBreak="0">
    <w:nsid w:val="2AC205E5"/>
    <w:multiLevelType w:val="hybridMultilevel"/>
    <w:tmpl w:val="4D88F44C"/>
    <w:lvl w:ilvl="0" w:tplc="862CBEC2">
      <w:start w:val="1"/>
      <w:numFmt w:val="japaneseCounting"/>
      <w:pStyle w:val="a1"/>
      <w:lvlText w:val="%1、"/>
      <w:lvlJc w:val="left"/>
      <w:pPr>
        <w:ind w:left="420" w:hanging="420"/>
      </w:pPr>
      <w:rPr>
        <w:rFonts w:hint="default"/>
      </w:rPr>
    </w:lvl>
    <w:lvl w:ilvl="1" w:tplc="C38EB1CC">
      <w:start w:val="1"/>
      <w:numFmt w:val="decimalEnclosedCircle"/>
      <w:lvlText w:val="%2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7391BCC"/>
    <w:multiLevelType w:val="hybridMultilevel"/>
    <w:tmpl w:val="C096E358"/>
    <w:lvl w:ilvl="0" w:tplc="46F8EF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4BAB187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4C366B4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501B64AA"/>
    <w:multiLevelType w:val="multilevel"/>
    <w:tmpl w:val="7E8C4EE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6" w15:restartNumberingAfterBreak="0">
    <w:nsid w:val="52F67B29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7" w15:restartNumberingAfterBreak="0">
    <w:nsid w:val="6158412A"/>
    <w:multiLevelType w:val="hybridMultilevel"/>
    <w:tmpl w:val="532C29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AC4386A"/>
    <w:multiLevelType w:val="hybridMultilevel"/>
    <w:tmpl w:val="A3D48BF2"/>
    <w:lvl w:ilvl="0" w:tplc="A4AE52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BD935B9"/>
    <w:multiLevelType w:val="hybridMultilevel"/>
    <w:tmpl w:val="B358B5BC"/>
    <w:lvl w:ilvl="0" w:tplc="E98653FE">
      <w:start w:val="4"/>
      <w:numFmt w:val="japaneseCounting"/>
      <w:lvlText w:val="%1、"/>
      <w:lvlJc w:val="left"/>
      <w:pPr>
        <w:ind w:left="510" w:hanging="51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C3216E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 w15:restartNumberingAfterBreak="0">
    <w:nsid w:val="798C5263"/>
    <w:multiLevelType w:val="hybridMultilevel"/>
    <w:tmpl w:val="D74CFABA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2" w15:restartNumberingAfterBreak="0">
    <w:nsid w:val="7B2C1C3B"/>
    <w:multiLevelType w:val="hybridMultilevel"/>
    <w:tmpl w:val="908A7F6E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33" w15:restartNumberingAfterBreak="0">
    <w:nsid w:val="7E543C38"/>
    <w:multiLevelType w:val="hybridMultilevel"/>
    <w:tmpl w:val="59CC4738"/>
    <w:lvl w:ilvl="0" w:tplc="1416E4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22"/>
  </w:num>
  <w:num w:numId="10">
    <w:abstractNumId w:val="15"/>
  </w:num>
  <w:num w:numId="11">
    <w:abstractNumId w:val="22"/>
    <w:lvlOverride w:ilvl="0">
      <w:startOverride w:val="1"/>
    </w:lvlOverride>
  </w:num>
  <w:num w:numId="12">
    <w:abstractNumId w:val="22"/>
    <w:lvlOverride w:ilvl="0">
      <w:startOverride w:val="2"/>
    </w:lvlOverride>
  </w:num>
  <w:num w:numId="13">
    <w:abstractNumId w:val="33"/>
  </w:num>
  <w:num w:numId="14">
    <w:abstractNumId w:val="22"/>
    <w:lvlOverride w:ilvl="0">
      <w:startOverride w:val="1"/>
    </w:lvlOverride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29"/>
  </w:num>
  <w:num w:numId="26">
    <w:abstractNumId w:val="14"/>
  </w:num>
  <w:num w:numId="27">
    <w:abstractNumId w:val="27"/>
  </w:num>
  <w:num w:numId="28">
    <w:abstractNumId w:val="14"/>
    <w:lvlOverride w:ilvl="0">
      <w:startOverride w:val="1"/>
    </w:lvlOverride>
  </w:num>
  <w:num w:numId="29">
    <w:abstractNumId w:val="14"/>
    <w:lvlOverride w:ilvl="0">
      <w:startOverride w:val="1"/>
    </w:lvlOverride>
  </w:num>
  <w:num w:numId="30">
    <w:abstractNumId w:val="26"/>
  </w:num>
  <w:num w:numId="31">
    <w:abstractNumId w:val="18"/>
  </w:num>
  <w:num w:numId="32">
    <w:abstractNumId w:val="30"/>
  </w:num>
  <w:num w:numId="33">
    <w:abstractNumId w:val="23"/>
  </w:num>
  <w:num w:numId="34">
    <w:abstractNumId w:val="24"/>
  </w:num>
  <w:num w:numId="35">
    <w:abstractNumId w:val="25"/>
  </w:num>
  <w:num w:numId="36">
    <w:abstractNumId w:val="12"/>
  </w:num>
  <w:num w:numId="37">
    <w:abstractNumId w:val="32"/>
  </w:num>
  <w:num w:numId="38">
    <w:abstractNumId w:val="20"/>
  </w:num>
  <w:num w:numId="39">
    <w:abstractNumId w:val="21"/>
  </w:num>
  <w:num w:numId="40">
    <w:abstractNumId w:val="17"/>
  </w:num>
  <w:num w:numId="41">
    <w:abstractNumId w:val="17"/>
    <w:lvlOverride w:ilvl="0">
      <w:startOverride w:val="1"/>
    </w:lvlOverride>
  </w:num>
  <w:num w:numId="42">
    <w:abstractNumId w:val="17"/>
    <w:lvlOverride w:ilvl="0">
      <w:startOverride w:val="1"/>
    </w:lvlOverride>
  </w:num>
  <w:num w:numId="43">
    <w:abstractNumId w:val="31"/>
  </w:num>
  <w:num w:numId="44">
    <w:abstractNumId w:val="16"/>
  </w:num>
  <w:num w:numId="45">
    <w:abstractNumId w:val="28"/>
  </w:num>
  <w:num w:numId="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50C6"/>
    <w:rsid w:val="00057187"/>
    <w:rsid w:val="0018374F"/>
    <w:rsid w:val="0021197E"/>
    <w:rsid w:val="00217351"/>
    <w:rsid w:val="00241AF1"/>
    <w:rsid w:val="0028206E"/>
    <w:rsid w:val="002B2DB2"/>
    <w:rsid w:val="0032158A"/>
    <w:rsid w:val="0033724B"/>
    <w:rsid w:val="00424CED"/>
    <w:rsid w:val="004334A0"/>
    <w:rsid w:val="00491F57"/>
    <w:rsid w:val="00556F97"/>
    <w:rsid w:val="0064075C"/>
    <w:rsid w:val="006D6416"/>
    <w:rsid w:val="00712D21"/>
    <w:rsid w:val="007624A4"/>
    <w:rsid w:val="008263D3"/>
    <w:rsid w:val="0098631F"/>
    <w:rsid w:val="00BD3A34"/>
    <w:rsid w:val="00C750BC"/>
    <w:rsid w:val="00CA7E56"/>
    <w:rsid w:val="00D25834"/>
    <w:rsid w:val="00D650C6"/>
    <w:rsid w:val="00FC72FF"/>
    <w:rsid w:val="00FD5A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3046F3"/>
  <w15:docId w15:val="{79247E32-ED81-403D-998B-28A1BBB97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2">
    <w:name w:val="Normal"/>
    <w:qFormat/>
  </w:style>
  <w:style w:type="paragraph" w:styleId="1">
    <w:name w:val="heading 1"/>
    <w:basedOn w:val="a2"/>
    <w:next w:val="a3"/>
    <w:uiPriority w:val="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2"/>
    <w:next w:val="a3"/>
    <w:uiPriority w:val="9"/>
    <w:unhideWhenUsed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aliases w:val="# 一级标题"/>
    <w:basedOn w:val="a2"/>
    <w:next w:val="a3"/>
    <w:link w:val="30"/>
    <w:uiPriority w:val="9"/>
    <w:unhideWhenUsed/>
    <w:rsid w:val="00C750BC"/>
    <w:pPr>
      <w:keepNext/>
      <w:keepLines/>
      <w:spacing w:after="0" w:line="300" w:lineRule="auto"/>
      <w:outlineLvl w:val="2"/>
    </w:pPr>
    <w:rPr>
      <w:rFonts w:ascii="黑体" w:eastAsia="黑体" w:hAnsi="黑体" w:cstheme="majorBidi"/>
      <w:b/>
      <w:bCs/>
      <w:color w:val="000000" w:themeColor="text1"/>
      <w:lang w:eastAsia="zh-CN"/>
    </w:rPr>
  </w:style>
  <w:style w:type="paragraph" w:styleId="4">
    <w:name w:val="heading 4"/>
    <w:aliases w:val="# 二级标题"/>
    <w:basedOn w:val="a2"/>
    <w:next w:val="a3"/>
    <w:link w:val="40"/>
    <w:uiPriority w:val="9"/>
    <w:unhideWhenUsed/>
    <w:rsid w:val="00C750BC"/>
    <w:pPr>
      <w:keepNext/>
      <w:keepLines/>
      <w:spacing w:after="0" w:line="300" w:lineRule="auto"/>
      <w:outlineLvl w:val="3"/>
    </w:pPr>
    <w:rPr>
      <w:rFonts w:ascii="Times New Roman" w:eastAsiaTheme="majorEastAsia" w:hAnsi="Times New Roman" w:cstheme="majorBidi"/>
      <w:b/>
      <w:color w:val="000000" w:themeColor="text1"/>
      <w:lang w:eastAsia="zh-CN"/>
    </w:rPr>
  </w:style>
  <w:style w:type="paragraph" w:styleId="5">
    <w:name w:val="heading 5"/>
    <w:basedOn w:val="a2"/>
    <w:next w:val="a3"/>
    <w:link w:val="5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2"/>
    <w:next w:val="a3"/>
    <w:uiPriority w:val="9"/>
    <w:unhideWhenUsed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2"/>
    <w:next w:val="a3"/>
    <w:uiPriority w:val="9"/>
    <w:unhideWhenUsed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2"/>
    <w:next w:val="a3"/>
    <w:uiPriority w:val="9"/>
    <w:unhideWhenUsed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2"/>
    <w:next w:val="a3"/>
    <w:uiPriority w:val="9"/>
    <w:unhideWhenUsed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4">
    <w:name w:val="Default Paragraph Font"/>
    <w:uiPriority w:val="1"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3">
    <w:name w:val="Body Text"/>
    <w:basedOn w:val="a2"/>
    <w:link w:val="a7"/>
    <w:qFormat/>
    <w:rsid w:val="00C750BC"/>
    <w:pPr>
      <w:spacing w:after="0" w:line="300" w:lineRule="auto"/>
    </w:pPr>
    <w:rPr>
      <w:rFonts w:ascii="Times New Roman" w:eastAsia="宋体" w:hAnsi="Times New Roman"/>
    </w:rPr>
  </w:style>
  <w:style w:type="paragraph" w:customStyle="1" w:styleId="a8">
    <w:name w:val="中文段落"/>
    <w:basedOn w:val="a3"/>
    <w:next w:val="a3"/>
    <w:qFormat/>
    <w:rsid w:val="00217351"/>
    <w:pPr>
      <w:widowControl w:val="0"/>
      <w:ind w:firstLineChars="200" w:firstLine="200"/>
      <w:jc w:val="both"/>
    </w:pPr>
  </w:style>
  <w:style w:type="paragraph" w:customStyle="1" w:styleId="Compact">
    <w:name w:val="Compact"/>
    <w:basedOn w:val="a3"/>
    <w:pPr>
      <w:spacing w:before="36" w:after="36"/>
    </w:pPr>
  </w:style>
  <w:style w:type="paragraph" w:styleId="a9">
    <w:name w:val="Title"/>
    <w:basedOn w:val="a2"/>
    <w:next w:val="a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Subtitle"/>
    <w:basedOn w:val="a9"/>
    <w:next w:val="a3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b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2"/>
    <w:next w:val="a3"/>
    <w:pPr>
      <w:keepNext/>
      <w:keepLines/>
      <w:spacing w:before="300" w:after="300"/>
    </w:pPr>
    <w:rPr>
      <w:sz w:val="20"/>
      <w:szCs w:val="20"/>
    </w:rPr>
  </w:style>
  <w:style w:type="paragraph" w:styleId="ac">
    <w:name w:val="Bibliography"/>
    <w:basedOn w:val="a2"/>
  </w:style>
  <w:style w:type="paragraph" w:styleId="ad">
    <w:name w:val="Block Text"/>
    <w:basedOn w:val="a3"/>
    <w:next w:val="a3"/>
    <w:uiPriority w:val="9"/>
    <w:unhideWhenUsed/>
    <w:qFormat/>
    <w:pPr>
      <w:spacing w:before="100" w:after="100"/>
      <w:ind w:left="480" w:right="480"/>
    </w:pPr>
  </w:style>
  <w:style w:type="paragraph" w:styleId="ae">
    <w:name w:val="footnote text"/>
    <w:basedOn w:val="a2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2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2"/>
  </w:style>
  <w:style w:type="paragraph" w:styleId="af">
    <w:name w:val="caption"/>
    <w:basedOn w:val="a2"/>
    <w:link w:val="af0"/>
    <w:pPr>
      <w:spacing w:after="120"/>
    </w:pPr>
    <w:rPr>
      <w:i/>
    </w:rPr>
  </w:style>
  <w:style w:type="paragraph" w:customStyle="1" w:styleId="TableCaption">
    <w:name w:val="Table Caption"/>
    <w:basedOn w:val="af"/>
    <w:pPr>
      <w:keepNext/>
    </w:pPr>
  </w:style>
  <w:style w:type="paragraph" w:customStyle="1" w:styleId="ImageCaption">
    <w:name w:val="Image Caption"/>
    <w:basedOn w:val="af"/>
  </w:style>
  <w:style w:type="paragraph" w:customStyle="1" w:styleId="Figure">
    <w:name w:val="Figure"/>
    <w:basedOn w:val="a2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f0">
    <w:name w:val="题注 字符"/>
    <w:basedOn w:val="a4"/>
    <w:link w:val="af"/>
  </w:style>
  <w:style w:type="character" w:customStyle="1" w:styleId="VerbatimChar">
    <w:name w:val="Verbatim Char"/>
    <w:basedOn w:val="af0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f0"/>
  </w:style>
  <w:style w:type="character" w:styleId="af1">
    <w:name w:val="footnote reference"/>
    <w:basedOn w:val="af0"/>
    <w:rPr>
      <w:vertAlign w:val="superscript"/>
    </w:rPr>
  </w:style>
  <w:style w:type="character" w:styleId="af2">
    <w:name w:val="Hyperlink"/>
    <w:basedOn w:val="af0"/>
    <w:rPr>
      <w:color w:val="4F81BD" w:themeColor="accent1"/>
    </w:rPr>
  </w:style>
  <w:style w:type="paragraph" w:styleId="TOC">
    <w:name w:val="TOC Heading"/>
    <w:basedOn w:val="1"/>
    <w:next w:val="a3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2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3">
    <w:name w:val="header"/>
    <w:basedOn w:val="a2"/>
    <w:link w:val="af4"/>
    <w:unhideWhenUsed/>
    <w:rsid w:val="002119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4"/>
    <w:link w:val="af3"/>
    <w:rsid w:val="0021197E"/>
    <w:rPr>
      <w:sz w:val="18"/>
      <w:szCs w:val="18"/>
    </w:rPr>
  </w:style>
  <w:style w:type="paragraph" w:styleId="af5">
    <w:name w:val="footer"/>
    <w:basedOn w:val="a2"/>
    <w:link w:val="af6"/>
    <w:unhideWhenUsed/>
    <w:rsid w:val="0021197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4"/>
    <w:link w:val="af5"/>
    <w:rsid w:val="0021197E"/>
    <w:rPr>
      <w:sz w:val="18"/>
      <w:szCs w:val="18"/>
    </w:rPr>
  </w:style>
  <w:style w:type="table" w:styleId="af7">
    <w:name w:val="Table Grid"/>
    <w:basedOn w:val="a5"/>
    <w:rsid w:val="002119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7">
    <w:name w:val="正文文本 字符"/>
    <w:basedOn w:val="a4"/>
    <w:link w:val="a3"/>
    <w:rsid w:val="00C750BC"/>
    <w:rPr>
      <w:rFonts w:ascii="Times New Roman" w:eastAsia="宋体" w:hAnsi="Times New Roman"/>
    </w:rPr>
  </w:style>
  <w:style w:type="paragraph" w:styleId="af8">
    <w:name w:val="List Paragraph"/>
    <w:basedOn w:val="a2"/>
    <w:rsid w:val="00C750BC"/>
    <w:pPr>
      <w:ind w:firstLineChars="200" w:firstLine="420"/>
    </w:pPr>
  </w:style>
  <w:style w:type="paragraph" w:customStyle="1" w:styleId="a">
    <w:name w:val="二级标题"/>
    <w:basedOn w:val="4"/>
    <w:link w:val="af9"/>
    <w:qFormat/>
    <w:rsid w:val="0064075C"/>
    <w:pPr>
      <w:numPr>
        <w:numId w:val="40"/>
      </w:numPr>
      <w:outlineLvl w:val="1"/>
    </w:pPr>
  </w:style>
  <w:style w:type="paragraph" w:customStyle="1" w:styleId="a1">
    <w:name w:val="一级标题"/>
    <w:basedOn w:val="3"/>
    <w:link w:val="afa"/>
    <w:qFormat/>
    <w:rsid w:val="0064075C"/>
    <w:pPr>
      <w:numPr>
        <w:numId w:val="39"/>
      </w:numPr>
      <w:spacing w:beforeLines="100" w:before="100"/>
      <w:outlineLvl w:val="0"/>
    </w:pPr>
  </w:style>
  <w:style w:type="character" w:customStyle="1" w:styleId="40">
    <w:name w:val="标题 4 字符"/>
    <w:aliases w:val="# 二级标题 字符"/>
    <w:basedOn w:val="a4"/>
    <w:link w:val="4"/>
    <w:uiPriority w:val="9"/>
    <w:rsid w:val="00C750BC"/>
    <w:rPr>
      <w:rFonts w:ascii="Times New Roman" w:eastAsiaTheme="majorEastAsia" w:hAnsi="Times New Roman" w:cstheme="majorBidi"/>
      <w:b/>
      <w:color w:val="000000" w:themeColor="text1"/>
      <w:lang w:eastAsia="zh-CN"/>
    </w:rPr>
  </w:style>
  <w:style w:type="character" w:customStyle="1" w:styleId="af9">
    <w:name w:val="二级标题 字符"/>
    <w:basedOn w:val="40"/>
    <w:link w:val="a"/>
    <w:rsid w:val="0064075C"/>
    <w:rPr>
      <w:rFonts w:ascii="Times New Roman" w:eastAsiaTheme="majorEastAsia" w:hAnsi="Times New Roman" w:cstheme="majorBidi"/>
      <w:b/>
      <w:color w:val="000000" w:themeColor="text1"/>
      <w:lang w:eastAsia="zh-CN"/>
    </w:rPr>
  </w:style>
  <w:style w:type="character" w:styleId="afb">
    <w:name w:val="Unresolved Mention"/>
    <w:basedOn w:val="a4"/>
    <w:uiPriority w:val="99"/>
    <w:semiHidden/>
    <w:unhideWhenUsed/>
    <w:rsid w:val="0098631F"/>
    <w:rPr>
      <w:color w:val="605E5C"/>
      <w:shd w:val="clear" w:color="auto" w:fill="E1DFDD"/>
    </w:rPr>
  </w:style>
  <w:style w:type="character" w:customStyle="1" w:styleId="30">
    <w:name w:val="标题 3 字符"/>
    <w:aliases w:val="# 一级标题 字符"/>
    <w:basedOn w:val="a4"/>
    <w:link w:val="3"/>
    <w:uiPriority w:val="9"/>
    <w:rsid w:val="0098631F"/>
    <w:rPr>
      <w:rFonts w:ascii="黑体" w:eastAsia="黑体" w:hAnsi="黑体" w:cstheme="majorBidi"/>
      <w:b/>
      <w:bCs/>
      <w:color w:val="000000" w:themeColor="text1"/>
      <w:lang w:eastAsia="zh-CN"/>
    </w:rPr>
  </w:style>
  <w:style w:type="character" w:customStyle="1" w:styleId="afa">
    <w:name w:val="一级标题 字符"/>
    <w:basedOn w:val="30"/>
    <w:link w:val="a1"/>
    <w:rsid w:val="0064075C"/>
    <w:rPr>
      <w:rFonts w:ascii="黑体" w:eastAsia="黑体" w:hAnsi="黑体" w:cstheme="majorBidi"/>
      <w:b/>
      <w:bCs/>
      <w:color w:val="000000" w:themeColor="text1"/>
      <w:lang w:eastAsia="zh-CN"/>
    </w:rPr>
  </w:style>
  <w:style w:type="paragraph" w:customStyle="1" w:styleId="a0">
    <w:name w:val="三级标题"/>
    <w:basedOn w:val="5"/>
    <w:link w:val="afc"/>
    <w:qFormat/>
    <w:rsid w:val="0064075C"/>
    <w:pPr>
      <w:numPr>
        <w:ilvl w:val="1"/>
        <w:numId w:val="40"/>
      </w:numPr>
      <w:spacing w:before="0" w:line="300" w:lineRule="auto"/>
      <w:ind w:left="357" w:hanging="357"/>
      <w:outlineLvl w:val="2"/>
    </w:pPr>
    <w:rPr>
      <w:rFonts w:ascii="Times New Roman" w:hAnsi="Times New Roman"/>
      <w:b/>
      <w:bCs/>
      <w:iCs w:val="0"/>
      <w:color w:val="000000" w:themeColor="text1"/>
    </w:rPr>
  </w:style>
  <w:style w:type="character" w:customStyle="1" w:styleId="50">
    <w:name w:val="标题 5 字符"/>
    <w:basedOn w:val="a4"/>
    <w:link w:val="5"/>
    <w:uiPriority w:val="9"/>
    <w:rsid w:val="0064075C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afc">
    <w:name w:val="三级标题 字符"/>
    <w:basedOn w:val="50"/>
    <w:link w:val="a0"/>
    <w:rsid w:val="0064075C"/>
    <w:rPr>
      <w:rFonts w:ascii="Times New Roman" w:eastAsiaTheme="majorEastAsia" w:hAnsi="Times New Roman" w:cstheme="majorBidi"/>
      <w:b/>
      <w:bCs/>
      <w:iCs w:val="0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833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NTMRWSB/Simple-C-Compil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3</Pages>
  <Words>3454</Words>
  <Characters>19689</Characters>
  <Application>Microsoft Office Word</Application>
  <DocSecurity>0</DocSecurity>
  <Lines>164</Lines>
  <Paragraphs>46</Paragraphs>
  <ScaleCrop>false</ScaleCrop>
  <Company/>
  <LinksUpToDate>false</LinksUpToDate>
  <CharactersWithSpaces>2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胡 天乐</dc:creator>
  <cp:keywords/>
  <cp:lastModifiedBy>胡 天乐</cp:lastModifiedBy>
  <cp:revision>2</cp:revision>
  <dcterms:created xsi:type="dcterms:W3CDTF">2022-12-29T07:03:00Z</dcterms:created>
  <dcterms:modified xsi:type="dcterms:W3CDTF">2022-12-29T07:03:00Z</dcterms:modified>
</cp:coreProperties>
</file>